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color w:val="5B5834"/>
          <w:sz w:val="28"/>
          <w:szCs w:val="28"/>
        </w:rPr>
        <w:id w:val="-722134640"/>
        <w:docPartObj>
          <w:docPartGallery w:val="Cover Pages"/>
          <w:docPartUnique/>
        </w:docPartObj>
      </w:sdtPr>
      <w:sdtEndPr>
        <w:rPr>
          <w:rFonts w:ascii="Calibri" w:eastAsiaTheme="minorHAnsi" w:hAnsi="Calibri" w:cstheme="minorBidi"/>
          <w:color w:val="auto"/>
          <w:sz w:val="24"/>
          <w:szCs w:val="24"/>
        </w:rPr>
      </w:sdtEndPr>
      <w:sdtContent>
        <w:p w14:paraId="226F26A1" w14:textId="08DB5459" w:rsidR="0017528F" w:rsidRDefault="00FA0F4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13F844A" wp14:editId="42A2E727">
                    <wp:simplePos x="0" y="0"/>
                    <wp:positionH relativeFrom="column">
                      <wp:posOffset>3219450</wp:posOffset>
                    </wp:positionH>
                    <wp:positionV relativeFrom="paragraph">
                      <wp:posOffset>-95250</wp:posOffset>
                    </wp:positionV>
                    <wp:extent cx="2914650" cy="942975"/>
                    <wp:effectExtent l="0" t="0" r="19050" b="28575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14650" cy="9429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5F5EEE4" w14:textId="62DCBBAC" w:rsidR="00FA0F4D" w:rsidRDefault="00FA0F4D">
                                <w:r w:rsidRPr="00FA0F4D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0767D51" wp14:editId="02B48847">
                                      <wp:extent cx="2199005" cy="845185"/>
                                      <wp:effectExtent l="0" t="0" r="0" b="0"/>
                                      <wp:docPr id="3" name="Picture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199005" cy="84518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13F844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253.5pt;margin-top:-7.5pt;width:229.5pt;height:7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" fillcolor="white [3201]" strokeweight=".5pt">
                    <v:textbox>
                      <w:txbxContent>
                        <w:p w14:paraId="55F5EEE4" w14:textId="62DCBBAC" w:rsidR="00FA0F4D" w:rsidRDefault="00FA0F4D">
                          <w:r w:rsidRPr="00FA0F4D">
                            <w:rPr>
                              <w:noProof/>
                            </w:rPr>
                            <w:drawing>
                              <wp:inline distT="0" distB="0" distL="0" distR="0" wp14:anchorId="10767D51" wp14:editId="02B48847">
                                <wp:extent cx="2199005" cy="845185"/>
                                <wp:effectExtent l="0" t="0" r="0" b="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99005" cy="8451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17528F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1D29C1F6" wp14:editId="2D99902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271750"/>
                    <wp:effectExtent l="0" t="0" r="0" b="571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05675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322247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D20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BAFAC50" w14:textId="70CDA888" w:rsidR="00E971E5" w:rsidRPr="0017528F" w:rsidRDefault="00E971E5">
                                  <w:pPr>
                                    <w:pStyle w:val="NoSpacing"/>
                                    <w:rPr>
                                      <w:rFonts w:asciiTheme="minorHAnsi" w:hAnsiTheme="minorHAnsi" w:cstheme="minorHAnsi"/>
                                      <w:cap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450CBB2" w14:textId="429E4DFA" w:rsidR="00E971E5" w:rsidRPr="00FB4084" w:rsidRDefault="00A93617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sz w:val="56"/>
                                          <w:szCs w:val="56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56"/>
                                          <w:szCs w:val="56"/>
                                        </w:rPr>
                                        <w:t>DYR</w:t>
                                      </w:r>
                                      <w:r w:rsidR="0078785D">
                                        <w:rPr>
                                          <w:rFonts w:asciiTheme="majorHAnsi" w:eastAsiaTheme="majorEastAsia" w:hAnsiTheme="majorHAnsi" w:cstheme="majorBidi"/>
                                          <w:sz w:val="56"/>
                                          <w:szCs w:val="56"/>
                                        </w:rPr>
                                        <w:t xml:space="preserve">MS </w:t>
                                      </w:r>
                                      <w:r w:rsidR="002E3812">
                                        <w:rPr>
                                          <w:rFonts w:asciiTheme="majorHAnsi" w:eastAsiaTheme="majorEastAsia" w:hAnsiTheme="majorHAnsi" w:cstheme="majorBidi"/>
                                          <w:sz w:val="56"/>
                                          <w:szCs w:val="56"/>
                                        </w:rPr>
                                        <w:t xml:space="preserve">Assessment Record                       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asciiTheme="majorHAnsi" w:hAnsiTheme="majorHAnsi" w:cstheme="majorHAnsi"/>
                                      <w:caps/>
                                      <w:color w:val="322247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AA3468E" w14:textId="3ABAE405" w:rsidR="00E971E5" w:rsidRPr="0017528F" w:rsidRDefault="00A9753A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rFonts w:asciiTheme="majorHAnsi" w:hAnsiTheme="majorHAnsi" w:cstheme="majorHAnsi"/>
                                          <w:caps/>
                                          <w:color w:val="5B5834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 w:cstheme="majorHAnsi"/>
                                          <w:caps/>
                                          <w:color w:val="322247"/>
                                          <w:sz w:val="36"/>
                                          <w:szCs w:val="36"/>
                                        </w:rPr>
                                        <w:t>FOR AS/A LEVEls and GCSES for summer 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1D29C1F6" id="Group 119" o:spid="_x0000_s1027" style="position:absolute;margin-left:0;margin-top:0;width:540pt;height:730.05pt;z-index:-251658240;mso-position-horizontal:center;mso-position-horizontal-relative:page;mso-position-vertical:center;mso-position-vertical-relative:page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">
                    <v:rect id="Rectangle 120" o:spid="_x0000_s1028" style="position:absolute;top:73056;width:68580;height:1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" fillcolor="#322247" stroked="f" strokeweight="1pt"/>
                    <v:rect id="Rectangle 121" o:spid="_x0000_s1029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" fillcolor="#ffd203" stroked="f" strokeweight="1pt">
                      <v:textbox inset="36pt,14.4pt,36pt,36pt">
                        <w:txbxContent>
                          <w:p w14:paraId="1BAFAC50" w14:textId="70CDA888" w:rsidR="00E971E5" w:rsidRPr="0017528F" w:rsidRDefault="00E971E5">
                            <w:pPr>
                              <w:pStyle w:val="NoSpacing"/>
                              <w:rPr>
                                <w:rFonts w:asciiTheme="minorHAnsi" w:hAnsiTheme="minorHAnsi" w:cstheme="minorHAnsi"/>
                                <w:cap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v:textbox>
                    </v:rect>
                    <v:shape id="Text Box 122" o:spid="_x0000_s1030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450CBB2" w14:textId="429E4DFA" w:rsidR="00E971E5" w:rsidRPr="00FB4084" w:rsidRDefault="00A93617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56"/>
                                    <w:szCs w:val="56"/>
                                  </w:rPr>
                                  <w:t>DYR</w:t>
                                </w:r>
                                <w:r w:rsidR="0078785D">
                                  <w:rPr>
                                    <w:rFonts w:asciiTheme="majorHAnsi" w:eastAsiaTheme="majorEastAsia" w:hAnsiTheme="majorHAnsi" w:cstheme="majorBidi"/>
                                    <w:sz w:val="56"/>
                                    <w:szCs w:val="56"/>
                                  </w:rPr>
                                  <w:t xml:space="preserve">MS </w:t>
                                </w:r>
                                <w:r w:rsidR="002E3812">
                                  <w:rPr>
                                    <w:rFonts w:asciiTheme="majorHAnsi" w:eastAsiaTheme="majorEastAsia" w:hAnsiTheme="majorHAnsi" w:cstheme="majorBidi"/>
                                    <w:sz w:val="56"/>
                                    <w:szCs w:val="56"/>
                                  </w:rPr>
                                  <w:t xml:space="preserve">Assessment Record                   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Theme="majorHAnsi" w:hAnsiTheme="majorHAnsi" w:cstheme="majorHAnsi"/>
                                <w:caps/>
                                <w:color w:val="322247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AA3468E" w14:textId="3ABAE405" w:rsidR="00E971E5" w:rsidRPr="0017528F" w:rsidRDefault="00A9753A">
                                <w:pPr>
                                  <w:pStyle w:val="NoSpacing"/>
                                  <w:spacing w:before="240"/>
                                  <w:rPr>
                                    <w:rFonts w:asciiTheme="majorHAnsi" w:hAnsiTheme="majorHAnsi" w:cstheme="majorHAnsi"/>
                                    <w:caps/>
                                    <w:color w:val="5B5834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Theme="majorHAnsi" w:hAnsiTheme="majorHAnsi" w:cstheme="majorHAnsi"/>
                                    <w:caps/>
                                    <w:color w:val="322247"/>
                                    <w:sz w:val="36"/>
                                    <w:szCs w:val="36"/>
                                  </w:rPr>
                                  <w:t>FOR AS/A LEVEls and GCSES for summer 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C1869CB" w14:textId="77777777" w:rsidR="0017528F" w:rsidRDefault="0017528F">
          <w:pPr>
            <w:spacing w:after="160" w:line="259" w:lineRule="auto"/>
          </w:pPr>
          <w:r>
            <w:br w:type="page"/>
          </w:r>
        </w:p>
        <w:p w14:paraId="16B060F4" w14:textId="5BF0D73B" w:rsidR="00D45293" w:rsidRPr="00C57AC2" w:rsidRDefault="00D45293" w:rsidP="00C57AC2">
          <w:pPr>
            <w:spacing w:after="160" w:line="259" w:lineRule="auto"/>
            <w:rPr>
              <w:rFonts w:eastAsia="Calibri" w:cs="Calibri"/>
              <w:b/>
              <w:bCs/>
              <w:sz w:val="22"/>
              <w:szCs w:val="22"/>
              <w:lang w:eastAsia="en-US"/>
            </w:rPr>
            <w:sectPr w:rsidR="00D45293" w:rsidRPr="00C57AC2" w:rsidSect="007029EC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6" w:h="16838"/>
              <w:pgMar w:top="1440" w:right="1440" w:bottom="1440" w:left="1440" w:header="709" w:footer="709" w:gutter="0"/>
              <w:cols w:space="708"/>
              <w:titlePg/>
              <w:docGrid w:linePitch="360"/>
            </w:sectPr>
          </w:pPr>
          <w:bookmarkStart w:id="0" w:name="_ANNEX_2:_Worked"/>
          <w:bookmarkEnd w:id="0"/>
        </w:p>
        <w:p w14:paraId="28088A41" w14:textId="6017D458" w:rsidR="00A9753A" w:rsidRPr="00A9753A" w:rsidRDefault="00A9753A" w:rsidP="00A9753A">
          <w:pPr>
            <w:pStyle w:val="Heading1"/>
          </w:pPr>
          <w:r>
            <w:lastRenderedPageBreak/>
            <w:t>Assessment Record</w:t>
          </w:r>
          <w:r w:rsidRPr="008427E5">
            <w:t xml:space="preserve"> for </w:t>
          </w:r>
          <w:r>
            <w:t>determining</w:t>
          </w:r>
          <w:r w:rsidRPr="008427E5">
            <w:t xml:space="preserve"> </w:t>
          </w:r>
          <w:r>
            <w:t xml:space="preserve">teacher assessed </w:t>
          </w:r>
          <w:r w:rsidRPr="008427E5">
            <w:t>grades</w:t>
          </w:r>
          <w:r>
            <w:t xml:space="preserve"> in Summer </w:t>
          </w:r>
          <w:proofErr w:type="gramStart"/>
          <w:r>
            <w:t>2021</w:t>
          </w:r>
          <w:proofErr w:type="gramEnd"/>
        </w:p>
        <w:p w14:paraId="7E4534F7" w14:textId="77777777" w:rsidR="00A9753A" w:rsidRDefault="00A9753A" w:rsidP="00AF327D">
          <w:pPr>
            <w:spacing w:after="160" w:line="259" w:lineRule="auto"/>
            <w:contextualSpacing/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</w:pPr>
        </w:p>
        <w:p w14:paraId="2A7791FA" w14:textId="77777777" w:rsidR="00A9753A" w:rsidRDefault="00A9753A" w:rsidP="00A9753A">
          <w:pPr>
            <w:pStyle w:val="Heading2"/>
          </w:pPr>
          <w:r w:rsidRPr="0A7234CF">
            <w:t xml:space="preserve">Background </w:t>
          </w:r>
        </w:p>
        <w:p w14:paraId="1F33A95E" w14:textId="36A02D15" w:rsidR="00A9753A" w:rsidRDefault="00A9753A" w:rsidP="00A9753A">
          <w:pPr>
            <w:pStyle w:val="StdPara"/>
          </w:pPr>
          <w:r>
            <w:t xml:space="preserve">Every centre </w:t>
          </w:r>
          <w:r w:rsidRPr="0012244E">
            <w:t>must</w:t>
          </w:r>
          <w:r>
            <w:t xml:space="preserve"> produce</w:t>
          </w:r>
          <w:r w:rsidRPr="00D729B2">
            <w:t xml:space="preserve"> a</w:t>
          </w:r>
          <w:r>
            <w:t xml:space="preserve">n Assessment Record </w:t>
          </w:r>
          <w:r w:rsidRPr="00A9753A">
            <w:t>for each subject</w:t>
          </w:r>
          <w:r w:rsidR="00A10E86">
            <w:t xml:space="preserve"> </w:t>
          </w:r>
          <w:r w:rsidRPr="00A9753A">
            <w:t xml:space="preserve">cohort, that includes the </w:t>
          </w:r>
          <w:r w:rsidR="001A6524">
            <w:t xml:space="preserve">sources </w:t>
          </w:r>
          <w:r w:rsidRPr="00A9753A">
            <w:t>of the assessment evidence being used</w:t>
          </w:r>
          <w:r w:rsidR="001A6524">
            <w:t xml:space="preserve"> and the rationale for the choice of evidence</w:t>
          </w:r>
          <w:r w:rsidRPr="00A9753A">
            <w:t xml:space="preserve">, the level of control for assessments considered, and any other evidence that explains the determination of the final teacher assessed grades. Any necessary variations for individual students </w:t>
          </w:r>
          <w:r w:rsidR="009A7A55">
            <w:t>must</w:t>
          </w:r>
          <w:r w:rsidR="00A10E86">
            <w:t xml:space="preserve"> </w:t>
          </w:r>
          <w:r w:rsidR="009A7A55">
            <w:t>also</w:t>
          </w:r>
          <w:r w:rsidR="00A10E86">
            <w:t xml:space="preserve"> </w:t>
          </w:r>
          <w:r w:rsidRPr="00A9753A">
            <w:t xml:space="preserve">be recorded.   </w:t>
          </w:r>
        </w:p>
        <w:p w14:paraId="34A2586E" w14:textId="77777777" w:rsidR="003772DC" w:rsidRDefault="00A9753A" w:rsidP="00A9753A">
          <w:pPr>
            <w:pStyle w:val="StdPara"/>
            <w:rPr>
              <w:i/>
              <w:iCs/>
            </w:rPr>
            <w:sectPr w:rsidR="003772DC" w:rsidSect="00AB5E96">
              <w:pgSz w:w="11906" w:h="16838"/>
              <w:pgMar w:top="1440" w:right="1440" w:bottom="1440" w:left="1440" w:header="709" w:footer="709" w:gutter="0"/>
              <w:cols w:space="708"/>
              <w:titlePg/>
              <w:docGrid w:linePitch="360"/>
            </w:sectPr>
          </w:pPr>
          <w:r>
            <w:t xml:space="preserve">Your </w:t>
          </w:r>
          <w:r w:rsidR="009A7A55">
            <w:t>Assessment Records</w:t>
          </w:r>
          <w:r>
            <w:t xml:space="preserve"> </w:t>
          </w:r>
          <w:r w:rsidR="009A7A55">
            <w:t>must</w:t>
          </w:r>
          <w:r>
            <w:t xml:space="preserve"> take account of the guidance provided in the document: </w:t>
          </w:r>
          <w:r w:rsidRPr="00DC7E69">
            <w:rPr>
              <w:i/>
              <w:iCs/>
            </w:rPr>
            <w:t>JCQ Guidance on the determination of grades for A/AS Levels and GCSEs for summer 2021</w:t>
          </w:r>
        </w:p>
        <w:p w14:paraId="6C184B7C" w14:textId="1F4F5618" w:rsidR="00A9753A" w:rsidRDefault="00A9753A">
          <w:pPr>
            <w:spacing w:after="160" w:line="259" w:lineRule="auto"/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</w:pPr>
        </w:p>
        <w:p w14:paraId="21DA2BCD" w14:textId="77777777" w:rsidR="00A9753A" w:rsidRDefault="00A9753A" w:rsidP="00A9753A">
          <w:pPr>
            <w:pStyle w:val="Heading1"/>
          </w:pPr>
          <w:r>
            <w:t>Assessment Record</w:t>
          </w:r>
          <w:r w:rsidRPr="008427E5">
            <w:t xml:space="preserve"> for </w:t>
          </w:r>
          <w:r>
            <w:t>determining</w:t>
          </w:r>
          <w:r w:rsidRPr="008427E5">
            <w:t xml:space="preserve"> </w:t>
          </w:r>
          <w:r>
            <w:t xml:space="preserve">teacher assessed </w:t>
          </w:r>
          <w:r w:rsidRPr="008427E5">
            <w:t>grades</w:t>
          </w:r>
          <w:r>
            <w:t xml:space="preserve"> in Summer </w:t>
          </w:r>
          <w:proofErr w:type="gramStart"/>
          <w:r>
            <w:t>2021</w:t>
          </w:r>
          <w:proofErr w:type="gramEnd"/>
        </w:p>
        <w:p w14:paraId="52F5CE66" w14:textId="617DAF66" w:rsidR="00A9753A" w:rsidRDefault="005B77BC" w:rsidP="006A77D4">
          <w:pPr>
            <w:pStyle w:val="Heading1"/>
            <w:spacing w:before="0"/>
          </w:pPr>
          <w:r>
            <w:t>The Duke of York</w:t>
          </w:r>
          <w:r w:rsidR="005A7E01">
            <w:t>’s Royal Military School</w:t>
          </w:r>
        </w:p>
        <w:p w14:paraId="4A6C5974" w14:textId="6F97EE1C" w:rsidR="00A9753A" w:rsidRPr="00684DA4" w:rsidRDefault="00684DA4" w:rsidP="006A77D4">
          <w:pPr>
            <w:pStyle w:val="Heading1"/>
            <w:spacing w:before="0"/>
            <w:rPr>
              <w:b/>
              <w:bCs/>
            </w:rPr>
          </w:pPr>
          <w:r w:rsidRPr="00684DA4">
            <w:rPr>
              <w:b/>
              <w:bCs/>
            </w:rPr>
            <w:t>MUSIC</w:t>
          </w:r>
        </w:p>
        <w:p w14:paraId="2B648A17" w14:textId="21C1C733" w:rsidR="00A9753A" w:rsidRPr="00684DA4" w:rsidRDefault="00684DA4" w:rsidP="006A77D4">
          <w:pPr>
            <w:pStyle w:val="Heading1"/>
            <w:spacing w:before="0"/>
            <w:rPr>
              <w:b/>
              <w:bCs/>
            </w:rPr>
          </w:pPr>
          <w:r w:rsidRPr="00684DA4">
            <w:rPr>
              <w:b/>
              <w:bCs/>
            </w:rPr>
            <w:t>GCSE MUSIC EDEXCEL 1MU0</w:t>
          </w:r>
        </w:p>
        <w:p w14:paraId="319F9A78" w14:textId="77777777" w:rsidR="00A9753A" w:rsidRDefault="00A9753A" w:rsidP="00AF327D">
          <w:pPr>
            <w:spacing w:after="160" w:line="259" w:lineRule="auto"/>
            <w:contextualSpacing/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</w:pPr>
        </w:p>
        <w:p w14:paraId="0784356E" w14:textId="18EBB2AF" w:rsidR="00C57AC2" w:rsidRPr="00C57AC2" w:rsidRDefault="00C57AC2" w:rsidP="00AF327D">
          <w:pPr>
            <w:spacing w:after="160" w:line="259" w:lineRule="auto"/>
            <w:contextualSpacing/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</w:pPr>
          <w:r w:rsidRPr="00C57AC2"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  <w:t xml:space="preserve">Assessment Evidence </w:t>
          </w:r>
          <w:r w:rsidR="00633F84"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  <w:t>Form</w:t>
          </w:r>
        </w:p>
        <w:p w14:paraId="760266B1" w14:textId="48B12E9F" w:rsidR="00C57AC2" w:rsidRPr="00C57AC2" w:rsidRDefault="00A10E86" w:rsidP="00C57AC2">
          <w:pPr>
            <w:spacing w:after="160" w:line="259" w:lineRule="auto"/>
            <w:rPr>
              <w:rFonts w:eastAsia="Calibri" w:cs="Times New Roman"/>
              <w:b/>
              <w:bCs/>
              <w:sz w:val="22"/>
              <w:szCs w:val="22"/>
              <w:lang w:eastAsia="en-US"/>
            </w:rPr>
          </w:pPr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[</w:t>
          </w:r>
          <w:r w:rsidR="00C57AC2"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To be complete</w:t>
          </w:r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d</w:t>
          </w:r>
          <w:r w:rsidR="00C57AC2"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by the Head of Department for each subject, for each level (</w:t>
          </w:r>
          <w:proofErr w:type="gramStart"/>
          <w:r w:rsidR="00C57AC2"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e.g.</w:t>
          </w:r>
          <w:proofErr w:type="gramEnd"/>
          <w:r w:rsidR="00C57AC2"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GCSE Maths, AS Maths and A Level Maths would require separate grids)</w:t>
          </w:r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]</w:t>
          </w:r>
        </w:p>
        <w:p w14:paraId="47D00333" w14:textId="7D10878A" w:rsidR="006A77D4" w:rsidRPr="006A77D4" w:rsidRDefault="00C57AC2" w:rsidP="00C57AC2">
          <w:pPr>
            <w:spacing w:after="160" w:line="259" w:lineRule="auto"/>
            <w:contextualSpacing/>
            <w:rPr>
              <w:rFonts w:eastAsia="Calibri" w:cs="Times New Roman"/>
              <w:sz w:val="22"/>
              <w:szCs w:val="22"/>
              <w:lang w:eastAsia="en-US"/>
            </w:rPr>
          </w:pPr>
          <w:r w:rsidRPr="00C57AC2">
            <w:rPr>
              <w:rFonts w:eastAsia="Calibri" w:cs="Times New Roman"/>
              <w:sz w:val="22"/>
              <w:szCs w:val="22"/>
              <w:lang w:eastAsia="en-US"/>
            </w:rPr>
            <w:t>Please detail the assessments used for the subject cohort (</w:t>
          </w:r>
          <w:proofErr w:type="gramStart"/>
          <w:r w:rsidRPr="00C57AC2">
            <w:rPr>
              <w:rFonts w:eastAsia="Calibri" w:cs="Times New Roman"/>
              <w:sz w:val="22"/>
              <w:szCs w:val="22"/>
              <w:lang w:eastAsia="en-US"/>
            </w:rPr>
            <w:t>i.e.</w:t>
          </w:r>
          <w:proofErr w:type="gramEnd"/>
          <w:r w:rsidRPr="00C57AC2">
            <w:rPr>
              <w:rFonts w:eastAsia="Calibri" w:cs="Times New Roman"/>
              <w:sz w:val="22"/>
              <w:szCs w:val="22"/>
              <w:lang w:eastAsia="en-US"/>
            </w:rPr>
            <w:t xml:space="preserve"> assessment resource, mock examination, controlled assessment, </w:t>
          </w:r>
          <w:r w:rsidR="006131B3">
            <w:rPr>
              <w:rFonts w:eastAsia="Calibri" w:cs="Times New Roman"/>
              <w:sz w:val="22"/>
              <w:szCs w:val="22"/>
              <w:lang w:eastAsia="en-US"/>
            </w:rPr>
            <w:t xml:space="preserve">prep, classwork </w:t>
          </w:r>
          <w:r w:rsidRPr="00C57AC2">
            <w:rPr>
              <w:rFonts w:eastAsia="Calibri" w:cs="Times New Roman"/>
              <w:sz w:val="22"/>
              <w:szCs w:val="22"/>
              <w:lang w:eastAsia="en-US"/>
            </w:rPr>
            <w:t xml:space="preserve">etc.). </w:t>
          </w:r>
          <w:r w:rsidR="006A77D4">
            <w:rPr>
              <w:rFonts w:eastAsia="Calibri" w:cs="Times New Roman"/>
              <w:sz w:val="22"/>
              <w:szCs w:val="22"/>
              <w:lang w:eastAsia="en-US"/>
            </w:rPr>
            <w:t xml:space="preserve">The Assessment Evidence </w:t>
          </w:r>
          <w:r w:rsidR="00EE44B8">
            <w:rPr>
              <w:rFonts w:eastAsia="Calibri" w:cs="Times New Roman"/>
              <w:sz w:val="22"/>
              <w:szCs w:val="22"/>
              <w:lang w:eastAsia="en-US"/>
            </w:rPr>
            <w:t>Form</w:t>
          </w:r>
          <w:r w:rsidR="006A77D4">
            <w:rPr>
              <w:rFonts w:eastAsia="Calibri" w:cs="Times New Roman"/>
              <w:sz w:val="22"/>
              <w:szCs w:val="22"/>
              <w:lang w:eastAsia="en-US"/>
            </w:rPr>
            <w:t xml:space="preserve"> should include </w:t>
          </w:r>
          <w:r w:rsidR="006A77D4" w:rsidRPr="006A77D4">
            <w:rPr>
              <w:rFonts w:eastAsia="Calibri" w:cs="Calibri"/>
              <w:sz w:val="22"/>
              <w:szCs w:val="22"/>
              <w:lang w:eastAsia="en-US"/>
            </w:rPr>
            <w:t xml:space="preserve">the </w:t>
          </w:r>
          <w:r w:rsidR="00C42D8A">
            <w:rPr>
              <w:rFonts w:eastAsia="Calibri" w:cs="Calibri"/>
              <w:sz w:val="22"/>
              <w:szCs w:val="22"/>
              <w:lang w:eastAsia="en-US"/>
            </w:rPr>
            <w:t xml:space="preserve">sources </w:t>
          </w:r>
          <w:r w:rsidR="006A77D4" w:rsidRPr="006A77D4">
            <w:rPr>
              <w:rFonts w:eastAsia="Calibri" w:cs="Calibri"/>
              <w:sz w:val="22"/>
              <w:szCs w:val="22"/>
              <w:lang w:eastAsia="en-US"/>
            </w:rPr>
            <w:t>of the assessment evidence being used</w:t>
          </w:r>
          <w:r w:rsidR="00C42D8A">
            <w:rPr>
              <w:rFonts w:eastAsia="Calibri" w:cs="Calibri"/>
              <w:sz w:val="22"/>
              <w:szCs w:val="22"/>
              <w:lang w:eastAsia="en-US"/>
            </w:rPr>
            <w:t xml:space="preserve"> and the rationale for the choice of evidence</w:t>
          </w:r>
          <w:r w:rsidR="006A77D4" w:rsidRPr="006A77D4">
            <w:rPr>
              <w:rFonts w:eastAsia="Calibri" w:cs="Calibri"/>
              <w:sz w:val="22"/>
              <w:szCs w:val="22"/>
              <w:lang w:eastAsia="en-US"/>
            </w:rPr>
            <w:t xml:space="preserve">, the level of control </w:t>
          </w:r>
          <w:r w:rsidR="00D56AD6">
            <w:rPr>
              <w:rFonts w:eastAsia="Calibri" w:cs="Calibri"/>
              <w:sz w:val="22"/>
              <w:szCs w:val="22"/>
              <w:lang w:eastAsia="en-US"/>
            </w:rPr>
            <w:t xml:space="preserve">under which assessments </w:t>
          </w:r>
          <w:r w:rsidR="00CA6AD2">
            <w:rPr>
              <w:rFonts w:eastAsia="Calibri" w:cs="Calibri"/>
              <w:sz w:val="22"/>
              <w:szCs w:val="22"/>
              <w:lang w:eastAsia="en-US"/>
            </w:rPr>
            <w:t xml:space="preserve">were completed </w:t>
          </w:r>
          <w:r w:rsidR="00E7012C">
            <w:rPr>
              <w:rFonts w:eastAsia="Calibri" w:cs="Calibri"/>
              <w:sz w:val="22"/>
              <w:szCs w:val="22"/>
              <w:lang w:eastAsia="en-US"/>
            </w:rPr>
            <w:t>(</w:t>
          </w:r>
          <w:proofErr w:type="gramStart"/>
          <w:r w:rsidR="00E7012C">
            <w:rPr>
              <w:rFonts w:eastAsia="Calibri" w:cs="Calibri"/>
              <w:sz w:val="22"/>
              <w:szCs w:val="22"/>
              <w:lang w:eastAsia="en-US"/>
            </w:rPr>
            <w:t>i.e.</w:t>
          </w:r>
          <w:proofErr w:type="gramEnd"/>
          <w:r w:rsidR="00E7012C">
            <w:rPr>
              <w:rFonts w:eastAsia="Calibri" w:cs="Calibri"/>
              <w:sz w:val="22"/>
              <w:szCs w:val="22"/>
              <w:lang w:eastAsia="en-US"/>
            </w:rPr>
            <w:t xml:space="preserve"> exam-type conditions</w:t>
          </w:r>
          <w:r w:rsidR="00497CC4">
            <w:rPr>
              <w:rFonts w:eastAsia="Calibri" w:cs="Calibri"/>
              <w:sz w:val="22"/>
              <w:szCs w:val="22"/>
              <w:lang w:eastAsia="en-US"/>
            </w:rPr>
            <w:t xml:space="preserve"> would provide a high degree of control</w:t>
          </w:r>
          <w:r w:rsidR="00E7012C">
            <w:rPr>
              <w:rFonts w:eastAsia="Calibri" w:cs="Calibri"/>
              <w:sz w:val="22"/>
              <w:szCs w:val="22"/>
              <w:lang w:eastAsia="en-US"/>
            </w:rPr>
            <w:t>)</w:t>
          </w:r>
          <w:r w:rsidR="006A77D4" w:rsidRPr="006A77D4">
            <w:rPr>
              <w:rFonts w:eastAsia="Calibri" w:cs="Calibri"/>
              <w:sz w:val="22"/>
              <w:szCs w:val="22"/>
              <w:lang w:eastAsia="en-US"/>
            </w:rPr>
            <w:t>, and any other evidence that explains the determination of the final teacher assessed grades.</w:t>
          </w:r>
        </w:p>
        <w:p w14:paraId="34A8CAFF" w14:textId="77777777" w:rsidR="006A77D4" w:rsidRDefault="006A77D4" w:rsidP="00C57AC2">
          <w:pPr>
            <w:spacing w:after="160" w:line="259" w:lineRule="auto"/>
            <w:contextualSpacing/>
            <w:rPr>
              <w:rFonts w:eastAsia="Calibri" w:cs="Times New Roman"/>
              <w:sz w:val="22"/>
              <w:szCs w:val="22"/>
              <w:lang w:eastAsia="en-US"/>
            </w:rPr>
          </w:pPr>
        </w:p>
        <w:p w14:paraId="1AEB36E3" w14:textId="396D642C" w:rsidR="00A10E86" w:rsidRDefault="00C57AC2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  <w:r w:rsidRPr="00C57AC2">
            <w:rPr>
              <w:rFonts w:eastAsia="Calibri" w:cs="Times New Roman"/>
              <w:i/>
              <w:iCs/>
              <w:sz w:val="22"/>
              <w:szCs w:val="22"/>
              <w:lang w:eastAsia="en-US"/>
            </w:rPr>
            <w:t xml:space="preserve">Note: </w:t>
          </w:r>
          <w:r w:rsidR="00A10E86" w:rsidRPr="00A10E86">
            <w:rPr>
              <w:rFonts w:eastAsia="Calibri" w:cs="Calibri"/>
              <w:i/>
              <w:iCs/>
              <w:sz w:val="22"/>
              <w:szCs w:val="22"/>
              <w:lang w:eastAsia="en-US"/>
            </w:rPr>
            <w:t xml:space="preserve">Ideally, the evidence used will be consistent across the class or cohort but that may not always be the case if a student has missed some teaching, or one or more assessments, for valid reasons. Any necessary variations for individual students </w:t>
          </w:r>
          <w:r w:rsidR="00A10E86">
            <w:rPr>
              <w:rFonts w:eastAsia="Calibri" w:cs="Calibri"/>
              <w:i/>
              <w:iCs/>
              <w:sz w:val="22"/>
              <w:szCs w:val="22"/>
              <w:lang w:eastAsia="en-US"/>
            </w:rPr>
            <w:t>should</w:t>
          </w:r>
          <w:r w:rsidR="00A10E86" w:rsidRPr="00A10E86">
            <w:rPr>
              <w:rFonts w:eastAsia="Calibri" w:cs="Calibri"/>
              <w:i/>
              <w:iCs/>
              <w:sz w:val="22"/>
              <w:szCs w:val="22"/>
              <w:lang w:eastAsia="en-US"/>
            </w:rPr>
            <w:t xml:space="preserve"> be recorded</w:t>
          </w:r>
          <w:r w:rsidR="006A77D4">
            <w:rPr>
              <w:rFonts w:eastAsia="Calibri" w:cs="Calibri"/>
              <w:i/>
              <w:iCs/>
              <w:sz w:val="22"/>
              <w:szCs w:val="22"/>
              <w:lang w:eastAsia="en-US"/>
            </w:rPr>
            <w:t xml:space="preserve"> using the additional form below</w:t>
          </w:r>
          <w:r w:rsidR="00A10E86" w:rsidRPr="00A10E86">
            <w:rPr>
              <w:rFonts w:eastAsia="Calibri" w:cs="Calibri"/>
              <w:i/>
              <w:iCs/>
              <w:sz w:val="22"/>
              <w:szCs w:val="22"/>
              <w:lang w:eastAsia="en-US"/>
            </w:rPr>
            <w:t xml:space="preserve">.  </w:t>
          </w:r>
          <w:r w:rsidR="00A10E86" w:rsidRPr="00C57AC2">
            <w:rPr>
              <w:rFonts w:eastAsia="Calibri" w:cs="Calibri"/>
              <w:i/>
              <w:iCs/>
              <w:sz w:val="22"/>
              <w:szCs w:val="22"/>
              <w:lang w:eastAsia="en-US"/>
            </w:rPr>
            <w:t xml:space="preserve"> </w:t>
          </w:r>
        </w:p>
        <w:p w14:paraId="5E8FBF06" w14:textId="77777777" w:rsidR="00C57AC2" w:rsidRPr="00C57AC2" w:rsidRDefault="00C57AC2" w:rsidP="00C57AC2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p w14:paraId="4BA0336D" w14:textId="39EAC6B7" w:rsidR="00C57AC2" w:rsidRPr="00C57AC2" w:rsidRDefault="00C57AC2" w:rsidP="00C57AC2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sz w:val="22"/>
              <w:szCs w:val="22"/>
              <w:lang w:eastAsia="en-US"/>
            </w:rPr>
            <w:t xml:space="preserve">Indicate which assessment objectives were covered in each piece of </w:t>
          </w:r>
          <w:r w:rsidR="006A77D4">
            <w:rPr>
              <w:rFonts w:eastAsia="Calibri" w:cs="Calibri"/>
              <w:sz w:val="22"/>
              <w:szCs w:val="22"/>
              <w:lang w:eastAsia="en-US"/>
            </w:rPr>
            <w:t xml:space="preserve">assessment 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>evidence (Y/N), and whether the assessment was conducted with a High (H), Medium (M) or Limited (L) level of control.</w:t>
          </w:r>
        </w:p>
        <w:p w14:paraId="5BE1CC2A" w14:textId="533B957E" w:rsidR="00C57AC2" w:rsidRDefault="00C57AC2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p w14:paraId="2FE2F497" w14:textId="30CE1B53" w:rsidR="00AB7274" w:rsidRDefault="00AB7274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p w14:paraId="6DFB0A27" w14:textId="52C1738D" w:rsidR="00AB7274" w:rsidRDefault="00AB7274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p w14:paraId="627ACBF3" w14:textId="1BEF206A" w:rsidR="00AB7274" w:rsidRDefault="00AB7274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p w14:paraId="3FBB5501" w14:textId="10B8E0AE" w:rsidR="00AB7274" w:rsidRDefault="00AB7274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p w14:paraId="1F903A78" w14:textId="7B1FDD77" w:rsidR="00AB7274" w:rsidRDefault="00AB7274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p w14:paraId="13BAD6A6" w14:textId="77777777" w:rsidR="00AB7274" w:rsidRPr="00C57AC2" w:rsidRDefault="00AB7274" w:rsidP="00C57AC2">
          <w:pPr>
            <w:spacing w:after="160" w:line="259" w:lineRule="auto"/>
            <w:contextualSpacing/>
            <w:rPr>
              <w:rFonts w:eastAsia="Calibri" w:cs="Calibri"/>
              <w:i/>
              <w:iCs/>
              <w:sz w:val="22"/>
              <w:szCs w:val="22"/>
              <w:lang w:eastAsia="en-US"/>
            </w:rPr>
          </w:pPr>
        </w:p>
        <w:tbl>
          <w:tblPr>
            <w:tblStyle w:val="TableGrid11"/>
            <w:tblW w:w="14398" w:type="dxa"/>
            <w:jc w:val="center"/>
            <w:tblLook w:val="04A0" w:firstRow="1" w:lastRow="0" w:firstColumn="1" w:lastColumn="0" w:noHBand="0" w:noVBand="1"/>
          </w:tblPr>
          <w:tblGrid>
            <w:gridCol w:w="1526"/>
            <w:gridCol w:w="2387"/>
            <w:gridCol w:w="1841"/>
            <w:gridCol w:w="1986"/>
            <w:gridCol w:w="1394"/>
            <w:gridCol w:w="1094"/>
            <w:gridCol w:w="1129"/>
            <w:gridCol w:w="976"/>
            <w:gridCol w:w="2065"/>
          </w:tblGrid>
          <w:tr w:rsidR="004D6D9A" w:rsidRPr="00C57AC2" w14:paraId="06B55561" w14:textId="77777777" w:rsidTr="00B47C75">
            <w:trPr>
              <w:jc w:val="center"/>
            </w:trPr>
            <w:tc>
              <w:tcPr>
                <w:tcW w:w="1526" w:type="dxa"/>
              </w:tcPr>
              <w:p w14:paraId="16EC0D3D" w14:textId="77777777" w:rsidR="004D6D9A" w:rsidRPr="00C57AC2" w:rsidRDefault="004D6D9A" w:rsidP="00C709F2">
                <w:pPr>
                  <w:pageBreakBefore/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2387" w:type="dxa"/>
              </w:tcPr>
              <w:p w14:paraId="78C4A2FD" w14:textId="77777777" w:rsidR="004D6D9A" w:rsidRPr="00C57AC2" w:rsidRDefault="004D6D9A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Type of Assessment</w:t>
                </w:r>
              </w:p>
            </w:tc>
            <w:tc>
              <w:tcPr>
                <w:tcW w:w="1841" w:type="dxa"/>
              </w:tcPr>
              <w:p w14:paraId="2AADCF34" w14:textId="0F89FCA8" w:rsidR="004D6D9A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Paper 1 (NEA Performance)</w:t>
                </w:r>
              </w:p>
            </w:tc>
            <w:tc>
              <w:tcPr>
                <w:tcW w:w="1986" w:type="dxa"/>
              </w:tcPr>
              <w:p w14:paraId="68F2CB24" w14:textId="1A5DDE0F" w:rsidR="004D6D9A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Paper 2 (NEA Composition)</w:t>
                </w:r>
              </w:p>
            </w:tc>
            <w:tc>
              <w:tcPr>
                <w:tcW w:w="4593" w:type="dxa"/>
                <w:gridSpan w:val="4"/>
              </w:tcPr>
              <w:p w14:paraId="45680855" w14:textId="5A693763" w:rsidR="004D6D9A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Paper 3 Appraising</w:t>
                </w:r>
              </w:p>
            </w:tc>
            <w:tc>
              <w:tcPr>
                <w:tcW w:w="2065" w:type="dxa"/>
              </w:tcPr>
              <w:p w14:paraId="43148011" w14:textId="117EAF3A" w:rsidR="004D6D9A" w:rsidRPr="00C57AC2" w:rsidRDefault="004D6D9A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Level of Control</w:t>
                </w:r>
              </w:p>
              <w:p w14:paraId="0481E831" w14:textId="44150AE1" w:rsidR="004D6D9A" w:rsidRPr="00C57AC2" w:rsidRDefault="004D6D9A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H, M, L</w:t>
                </w:r>
              </w:p>
            </w:tc>
          </w:tr>
          <w:tr w:rsidR="00610C4A" w:rsidRPr="00C57AC2" w14:paraId="4C9D9E2E" w14:textId="77777777" w:rsidTr="00B47C75">
            <w:trPr>
              <w:jc w:val="center"/>
            </w:trPr>
            <w:tc>
              <w:tcPr>
                <w:tcW w:w="1526" w:type="dxa"/>
              </w:tcPr>
              <w:p w14:paraId="759918D7" w14:textId="77777777" w:rsidR="00C6454C" w:rsidRPr="00C57AC2" w:rsidRDefault="00C6454C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2387" w:type="dxa"/>
              </w:tcPr>
              <w:p w14:paraId="0D5AEF90" w14:textId="77777777" w:rsidR="00C6454C" w:rsidRPr="00C57AC2" w:rsidRDefault="00C6454C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841" w:type="dxa"/>
              </w:tcPr>
              <w:p w14:paraId="78A62EC7" w14:textId="034E01B7" w:rsidR="00C6454C" w:rsidRPr="00C57AC2" w:rsidRDefault="00C6454C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986" w:type="dxa"/>
              </w:tcPr>
              <w:p w14:paraId="6611EC33" w14:textId="66C465A7" w:rsidR="00C6454C" w:rsidRPr="00C57AC2" w:rsidRDefault="00C6454C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394" w:type="dxa"/>
              </w:tcPr>
              <w:p w14:paraId="1DEADAED" w14:textId="77777777" w:rsidR="00C6454C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O1</w:t>
                </w:r>
              </w:p>
              <w:p w14:paraId="69E5443E" w14:textId="77777777" w:rsidR="00534277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Instrumental Music</w:t>
                </w:r>
              </w:p>
              <w:p w14:paraId="589F5F9B" w14:textId="0DDE3FC0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1600-1720</w:t>
                </w:r>
              </w:p>
            </w:tc>
            <w:tc>
              <w:tcPr>
                <w:tcW w:w="1094" w:type="dxa"/>
              </w:tcPr>
              <w:p w14:paraId="1BF099CB" w14:textId="77777777" w:rsidR="00C6454C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O2</w:t>
                </w:r>
              </w:p>
              <w:p w14:paraId="6C2FB7E6" w14:textId="77777777" w:rsidR="00534277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Vocal </w:t>
                </w:r>
              </w:p>
              <w:p w14:paraId="7523998B" w14:textId="70FEBF05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Music</w:t>
                </w:r>
              </w:p>
            </w:tc>
            <w:tc>
              <w:tcPr>
                <w:tcW w:w="1129" w:type="dxa"/>
              </w:tcPr>
              <w:p w14:paraId="41DBD34C" w14:textId="77777777" w:rsidR="00C6454C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O3</w:t>
                </w:r>
              </w:p>
              <w:p w14:paraId="4699E1BE" w14:textId="77777777" w:rsidR="00534277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Music for</w:t>
                </w:r>
              </w:p>
              <w:p w14:paraId="396D2010" w14:textId="77777777" w:rsidR="00534277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Stage and </w:t>
                </w:r>
              </w:p>
              <w:p w14:paraId="71C65A56" w14:textId="54EBC07A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Screen</w:t>
                </w:r>
              </w:p>
            </w:tc>
            <w:tc>
              <w:tcPr>
                <w:tcW w:w="976" w:type="dxa"/>
              </w:tcPr>
              <w:p w14:paraId="0E4250D4" w14:textId="77777777" w:rsidR="00C6454C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O4</w:t>
                </w:r>
              </w:p>
              <w:p w14:paraId="6184845C" w14:textId="3EF371D0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Fusion</w:t>
                </w:r>
              </w:p>
            </w:tc>
            <w:tc>
              <w:tcPr>
                <w:tcW w:w="2065" w:type="dxa"/>
              </w:tcPr>
              <w:p w14:paraId="33D6A5A6" w14:textId="77777777" w:rsidR="00C6454C" w:rsidRPr="00C57AC2" w:rsidRDefault="00C6454C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</w:tr>
          <w:tr w:rsidR="00610C4A" w:rsidRPr="00C57AC2" w14:paraId="76EC56BD" w14:textId="77777777" w:rsidTr="00B47C75">
            <w:trPr>
              <w:jc w:val="center"/>
            </w:trPr>
            <w:tc>
              <w:tcPr>
                <w:tcW w:w="1526" w:type="dxa"/>
              </w:tcPr>
              <w:p w14:paraId="774845B8" w14:textId="77777777" w:rsidR="00C6454C" w:rsidRDefault="00C6454C" w:rsidP="00C709F2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ssessment 1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</w:p>
              <w:p w14:paraId="404B5D0D" w14:textId="0ECBE35F" w:rsidR="00534277" w:rsidRDefault="00534277" w:rsidP="00C709F2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Knowledge Checker – Purcell</w:t>
                </w:r>
              </w:p>
              <w:p w14:paraId="55CA327C" w14:textId="675D2FC6" w:rsidR="00534277" w:rsidRPr="00C57AC2" w:rsidRDefault="00534277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Mock Style Section A and B – March 21</w:t>
                </w:r>
              </w:p>
            </w:tc>
            <w:tc>
              <w:tcPr>
                <w:tcW w:w="2387" w:type="dxa"/>
              </w:tcPr>
              <w:p w14:paraId="48FFAED7" w14:textId="18DADD6A" w:rsidR="00C6454C" w:rsidRPr="006A77D4" w:rsidRDefault="00534277" w:rsidP="00C709F2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Exam on set work with section A and B questions.  Marked against grade criteria and boundaries</w:t>
                </w:r>
              </w:p>
            </w:tc>
            <w:tc>
              <w:tcPr>
                <w:tcW w:w="1841" w:type="dxa"/>
              </w:tcPr>
              <w:p w14:paraId="7298DA41" w14:textId="5B177169" w:rsidR="00C6454C" w:rsidRPr="00C57AC2" w:rsidRDefault="00C6454C" w:rsidP="00C6454C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</w:t>
                </w:r>
                <w:r w:rsidR="00534277">
                  <w:rPr>
                    <w:rFonts w:eastAsia="Calibri" w:cs="Calibri"/>
                    <w:sz w:val="22"/>
                    <w:szCs w:val="22"/>
                    <w:lang w:eastAsia="en-US"/>
                  </w:rPr>
                  <w:t>o</w:t>
                </w:r>
              </w:p>
              <w:p w14:paraId="7B79F422" w14:textId="070A16E1" w:rsidR="00C6454C" w:rsidRPr="00C57AC2" w:rsidRDefault="00C6454C" w:rsidP="00C6454C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986" w:type="dxa"/>
              </w:tcPr>
              <w:p w14:paraId="38E0A8DB" w14:textId="47DE9459" w:rsidR="00C6454C" w:rsidRPr="00C57AC2" w:rsidRDefault="00C6454C" w:rsidP="00C6454C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</w:t>
                </w:r>
                <w:r w:rsidR="00534277">
                  <w:rPr>
                    <w:rFonts w:eastAsia="Calibri" w:cs="Calibri"/>
                    <w:sz w:val="22"/>
                    <w:szCs w:val="22"/>
                    <w:lang w:eastAsia="en-US"/>
                  </w:rPr>
                  <w:t>o</w:t>
                </w:r>
              </w:p>
              <w:p w14:paraId="744DDFD6" w14:textId="07751624" w:rsidR="00C6454C" w:rsidRPr="00C57AC2" w:rsidRDefault="00C6454C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394" w:type="dxa"/>
              </w:tcPr>
              <w:p w14:paraId="6A911B16" w14:textId="1821D9C7" w:rsidR="00C6454C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</w:t>
                </w:r>
                <w:r w:rsidR="00534277">
                  <w:rPr>
                    <w:rFonts w:eastAsia="Calibri" w:cs="Calibri"/>
                    <w:sz w:val="22"/>
                    <w:szCs w:val="22"/>
                    <w:lang w:eastAsia="en-US"/>
                  </w:rPr>
                  <w:t>o</w:t>
                </w:r>
              </w:p>
            </w:tc>
            <w:tc>
              <w:tcPr>
                <w:tcW w:w="1094" w:type="dxa"/>
                <w:shd w:val="clear" w:color="auto" w:fill="92D050"/>
              </w:tcPr>
              <w:p w14:paraId="5BC90F0E" w14:textId="4BCC9BCC" w:rsidR="00C6454C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</w:t>
                </w:r>
                <w:r w:rsidR="00534277">
                  <w:rPr>
                    <w:rFonts w:eastAsia="Calibri" w:cs="Calibri"/>
                    <w:sz w:val="22"/>
                    <w:szCs w:val="22"/>
                    <w:lang w:eastAsia="en-US"/>
                  </w:rPr>
                  <w:t>es</w:t>
                </w:r>
              </w:p>
            </w:tc>
            <w:tc>
              <w:tcPr>
                <w:tcW w:w="1129" w:type="dxa"/>
              </w:tcPr>
              <w:p w14:paraId="4B5373C9" w14:textId="43F37F0D" w:rsidR="00C6454C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</w:t>
                </w:r>
                <w:r w:rsidR="00534277">
                  <w:rPr>
                    <w:rFonts w:eastAsia="Calibri" w:cs="Calibri"/>
                    <w:sz w:val="22"/>
                    <w:szCs w:val="22"/>
                    <w:lang w:eastAsia="en-US"/>
                  </w:rPr>
                  <w:t>o</w:t>
                </w:r>
              </w:p>
            </w:tc>
            <w:tc>
              <w:tcPr>
                <w:tcW w:w="976" w:type="dxa"/>
              </w:tcPr>
              <w:p w14:paraId="5B8DCED8" w14:textId="54430677" w:rsidR="00C6454C" w:rsidRPr="00C57AC2" w:rsidRDefault="00C6454C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</w:t>
                </w:r>
                <w:r w:rsidR="00534277">
                  <w:rPr>
                    <w:rFonts w:eastAsia="Calibri" w:cs="Calibri"/>
                    <w:sz w:val="22"/>
                    <w:szCs w:val="22"/>
                    <w:lang w:eastAsia="en-US"/>
                  </w:rPr>
                  <w:t>o</w:t>
                </w:r>
              </w:p>
            </w:tc>
            <w:tc>
              <w:tcPr>
                <w:tcW w:w="2065" w:type="dxa"/>
              </w:tcPr>
              <w:p w14:paraId="6A4512BA" w14:textId="10EBF790" w:rsidR="00C6454C" w:rsidRPr="00610C4A" w:rsidRDefault="00534277" w:rsidP="00C709F2">
                <w:pPr>
                  <w:contextualSpacing/>
                  <w:rPr>
                    <w:rFonts w:eastAsia="Calibri" w:cs="Calibri"/>
                    <w:b/>
                    <w:bCs/>
                    <w:i/>
                    <w:iCs/>
                    <w:color w:val="C00000"/>
                    <w:sz w:val="22"/>
                    <w:szCs w:val="22"/>
                    <w:lang w:eastAsia="en-US"/>
                  </w:rPr>
                </w:pPr>
                <w:r w:rsidRPr="00610C4A">
                  <w:rPr>
                    <w:rFonts w:eastAsia="Calibri" w:cs="Calibri"/>
                    <w:b/>
                    <w:bCs/>
                    <w:i/>
                    <w:iCs/>
                    <w:color w:val="C00000"/>
                    <w:sz w:val="22"/>
                    <w:szCs w:val="22"/>
                    <w:lang w:eastAsia="en-US"/>
                  </w:rPr>
                  <w:t>High – exam conditions – mock style</w:t>
                </w:r>
              </w:p>
            </w:tc>
          </w:tr>
          <w:tr w:rsidR="00610C4A" w:rsidRPr="00C57AC2" w14:paraId="2CDF9965" w14:textId="77777777" w:rsidTr="00B47C75">
            <w:trPr>
              <w:jc w:val="center"/>
            </w:trPr>
            <w:tc>
              <w:tcPr>
                <w:tcW w:w="1526" w:type="dxa"/>
              </w:tcPr>
              <w:p w14:paraId="7E23DB9D" w14:textId="77777777" w:rsidR="00534277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ssessment 2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</w:p>
              <w:p w14:paraId="40AD0DC5" w14:textId="32C870A7" w:rsidR="00534277" w:rsidRDefault="00534277" w:rsidP="00534277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Knowledge Checker – 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Bach</w:t>
                </w:r>
              </w:p>
              <w:p w14:paraId="63C88373" w14:textId="1287F2F5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Mock Style Section A and B – 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April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 21</w:t>
                </w:r>
              </w:p>
            </w:tc>
            <w:tc>
              <w:tcPr>
                <w:tcW w:w="2387" w:type="dxa"/>
              </w:tcPr>
              <w:p w14:paraId="1E67B71C" w14:textId="36D37860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Exam on set work with section A and B questions.  Marked against grade criteria and boundaries</w:t>
                </w:r>
              </w:p>
            </w:tc>
            <w:tc>
              <w:tcPr>
                <w:tcW w:w="1841" w:type="dxa"/>
              </w:tcPr>
              <w:p w14:paraId="378E818B" w14:textId="7777777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  <w:p w14:paraId="7C219559" w14:textId="77777777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986" w:type="dxa"/>
              </w:tcPr>
              <w:p w14:paraId="710C93B9" w14:textId="7777777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  <w:p w14:paraId="5B2C2344" w14:textId="77777777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394" w:type="dxa"/>
                <w:shd w:val="clear" w:color="auto" w:fill="92D050"/>
              </w:tcPr>
              <w:p w14:paraId="4751E0CA" w14:textId="1100FCA3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1094" w:type="dxa"/>
              </w:tcPr>
              <w:p w14:paraId="2B297BA0" w14:textId="144F5BCB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</w:tcPr>
              <w:p w14:paraId="71788595" w14:textId="4D4758D8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976" w:type="dxa"/>
              </w:tcPr>
              <w:p w14:paraId="37A9AAE0" w14:textId="33E30093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2065" w:type="dxa"/>
              </w:tcPr>
              <w:p w14:paraId="030D360F" w14:textId="5E0B999B" w:rsidR="00534277" w:rsidRPr="00610C4A" w:rsidRDefault="00534277" w:rsidP="00534277">
                <w:pPr>
                  <w:contextualSpacing/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</w:pPr>
                <w:r w:rsidRPr="00610C4A">
                  <w:rPr>
                    <w:rFonts w:eastAsia="Calibri" w:cs="Calibri"/>
                    <w:b/>
                    <w:bCs/>
                    <w:i/>
                    <w:iCs/>
                    <w:color w:val="C00000"/>
                    <w:sz w:val="22"/>
                    <w:szCs w:val="22"/>
                    <w:lang w:eastAsia="en-US"/>
                  </w:rPr>
                  <w:t>High – exam conditions – mock style</w:t>
                </w:r>
              </w:p>
            </w:tc>
          </w:tr>
          <w:tr w:rsidR="00610C4A" w:rsidRPr="00C57AC2" w14:paraId="13871FC3" w14:textId="77777777" w:rsidTr="00B47C75">
            <w:trPr>
              <w:jc w:val="center"/>
            </w:trPr>
            <w:tc>
              <w:tcPr>
                <w:tcW w:w="1526" w:type="dxa"/>
              </w:tcPr>
              <w:p w14:paraId="5131D073" w14:textId="77777777" w:rsidR="00534277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ssessment 3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</w:p>
              <w:p w14:paraId="7F16B1A1" w14:textId="73B57E7B" w:rsidR="00534277" w:rsidRDefault="00534277" w:rsidP="00534277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Knowledge Checker – 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John Williams</w:t>
                </w:r>
              </w:p>
              <w:p w14:paraId="190C7729" w14:textId="34C95878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Mock Style Section A and B – Ma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y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 21</w:t>
                </w:r>
              </w:p>
            </w:tc>
            <w:tc>
              <w:tcPr>
                <w:tcW w:w="2387" w:type="dxa"/>
              </w:tcPr>
              <w:p w14:paraId="0E44249B" w14:textId="363188B5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Exam on set work with section A and B questions.  Marked against grade criteria and boundaries</w:t>
                </w:r>
              </w:p>
            </w:tc>
            <w:tc>
              <w:tcPr>
                <w:tcW w:w="1841" w:type="dxa"/>
              </w:tcPr>
              <w:p w14:paraId="0A8C256F" w14:textId="7777777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  <w:p w14:paraId="2194D721" w14:textId="77777777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986" w:type="dxa"/>
              </w:tcPr>
              <w:p w14:paraId="3D84C54D" w14:textId="7777777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  <w:p w14:paraId="77B090AB" w14:textId="77777777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394" w:type="dxa"/>
              </w:tcPr>
              <w:p w14:paraId="4BAAE768" w14:textId="17F7EC41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094" w:type="dxa"/>
              </w:tcPr>
              <w:p w14:paraId="767C6136" w14:textId="379C491D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  <w:shd w:val="clear" w:color="auto" w:fill="92D050"/>
              </w:tcPr>
              <w:p w14:paraId="1CAA4C0E" w14:textId="1E8E541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976" w:type="dxa"/>
              </w:tcPr>
              <w:p w14:paraId="4C347D3E" w14:textId="49332976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2065" w:type="dxa"/>
              </w:tcPr>
              <w:p w14:paraId="14B58A4B" w14:textId="00BC2761" w:rsidR="00534277" w:rsidRPr="00610C4A" w:rsidRDefault="00534277" w:rsidP="00534277">
                <w:pPr>
                  <w:contextualSpacing/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</w:pPr>
                <w:r w:rsidRPr="00610C4A">
                  <w:rPr>
                    <w:rFonts w:eastAsia="Calibri" w:cs="Calibri"/>
                    <w:b/>
                    <w:bCs/>
                    <w:i/>
                    <w:iCs/>
                    <w:color w:val="C00000"/>
                    <w:sz w:val="22"/>
                    <w:szCs w:val="22"/>
                    <w:lang w:eastAsia="en-US"/>
                  </w:rPr>
                  <w:t>High – exam conditions – mock style</w:t>
                </w:r>
              </w:p>
            </w:tc>
          </w:tr>
          <w:tr w:rsidR="00610C4A" w:rsidRPr="00C57AC2" w14:paraId="0C275078" w14:textId="77777777" w:rsidTr="00B47C75">
            <w:trPr>
              <w:jc w:val="center"/>
            </w:trPr>
            <w:tc>
              <w:tcPr>
                <w:tcW w:w="1526" w:type="dxa"/>
              </w:tcPr>
              <w:p w14:paraId="62E76CEC" w14:textId="77777777" w:rsidR="00610C4A" w:rsidRDefault="00610C4A" w:rsidP="00610C4A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ssessment 4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Knowledge Checker – Afro Celt Sound System</w:t>
                </w:r>
              </w:p>
              <w:p w14:paraId="41DA3E60" w14:textId="1031576F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2387" w:type="dxa"/>
              </w:tcPr>
              <w:p w14:paraId="6C97CE1A" w14:textId="29D229F1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Exam on set work with section A and B questions.  Marked against grade criteria and boundaries</w:t>
                </w:r>
              </w:p>
            </w:tc>
            <w:tc>
              <w:tcPr>
                <w:tcW w:w="1841" w:type="dxa"/>
              </w:tcPr>
              <w:p w14:paraId="579F52BC" w14:textId="7777777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  <w:p w14:paraId="7DFE9B1D" w14:textId="77777777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986" w:type="dxa"/>
              </w:tcPr>
              <w:p w14:paraId="1635DF0D" w14:textId="77777777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  <w:p w14:paraId="7786159C" w14:textId="77777777" w:rsidR="00534277" w:rsidRPr="00C57AC2" w:rsidRDefault="00534277" w:rsidP="00534277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394" w:type="dxa"/>
              </w:tcPr>
              <w:p w14:paraId="6DF7F85B" w14:textId="2926F301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094" w:type="dxa"/>
              </w:tcPr>
              <w:p w14:paraId="5CFFB078" w14:textId="3AF7657E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</w:tcPr>
              <w:p w14:paraId="5821DDB5" w14:textId="79C942DB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976" w:type="dxa"/>
                <w:shd w:val="clear" w:color="auto" w:fill="92D050"/>
              </w:tcPr>
              <w:p w14:paraId="26435B19" w14:textId="4ACA6B02" w:rsidR="00534277" w:rsidRPr="00C57AC2" w:rsidRDefault="00534277" w:rsidP="00534277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</w:t>
                </w:r>
                <w:r w:rsidR="00610C4A">
                  <w:rPr>
                    <w:rFonts w:eastAsia="Calibri" w:cs="Calibri"/>
                    <w:sz w:val="22"/>
                    <w:szCs w:val="22"/>
                    <w:lang w:eastAsia="en-US"/>
                  </w:rPr>
                  <w:t>s</w:t>
                </w:r>
              </w:p>
            </w:tc>
            <w:tc>
              <w:tcPr>
                <w:tcW w:w="2065" w:type="dxa"/>
                <w:shd w:val="clear" w:color="auto" w:fill="auto"/>
              </w:tcPr>
              <w:p w14:paraId="010A889B" w14:textId="1D25D8B3" w:rsidR="00534277" w:rsidRPr="00610C4A" w:rsidRDefault="00534277" w:rsidP="00534277">
                <w:pPr>
                  <w:contextualSpacing/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</w:pPr>
                <w:r w:rsidRPr="00610C4A">
                  <w:rPr>
                    <w:rFonts w:eastAsia="Calibri" w:cs="Calibri"/>
                    <w:b/>
                    <w:bCs/>
                    <w:i/>
                    <w:iCs/>
                    <w:color w:val="C00000"/>
                    <w:sz w:val="22"/>
                    <w:szCs w:val="22"/>
                    <w:lang w:eastAsia="en-US"/>
                  </w:rPr>
                  <w:t>High – exam conditions – mock style</w:t>
                </w:r>
              </w:p>
            </w:tc>
          </w:tr>
          <w:tr w:rsidR="00610C4A" w:rsidRPr="00C57AC2" w14:paraId="1CE98D82" w14:textId="77777777" w:rsidTr="00B47C75">
            <w:trPr>
              <w:jc w:val="center"/>
            </w:trPr>
            <w:tc>
              <w:tcPr>
                <w:tcW w:w="1526" w:type="dxa"/>
              </w:tcPr>
              <w:p w14:paraId="1AF908F1" w14:textId="04B75E18" w:rsidR="00610C4A" w:rsidRDefault="00610C4A" w:rsidP="00610C4A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lastRenderedPageBreak/>
                  <w:t xml:space="preserve">Assessment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5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</w:p>
              <w:p w14:paraId="09A16B9B" w14:textId="12AB1596" w:rsidR="00610C4A" w:rsidRPr="00610C4A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Test – Beethoven (Context and Sonata Form)</w:t>
                </w:r>
              </w:p>
              <w:p w14:paraId="5B46BAE0" w14:textId="1CD0C564" w:rsidR="00C6454C" w:rsidRPr="006A77D4" w:rsidRDefault="00C6454C" w:rsidP="00C709F2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2387" w:type="dxa"/>
              </w:tcPr>
              <w:p w14:paraId="437BF9F4" w14:textId="57BF066D" w:rsidR="00C6454C" w:rsidRPr="00C57AC2" w:rsidRDefault="00610C4A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Test on lesson content (virtual lesson on Teams).  Completed via Microsoft Forms – Section A style questions</w:t>
                </w:r>
              </w:p>
            </w:tc>
            <w:tc>
              <w:tcPr>
                <w:tcW w:w="1841" w:type="dxa"/>
              </w:tcPr>
              <w:p w14:paraId="23D468F3" w14:textId="2A8D3CEB" w:rsidR="00C6454C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986" w:type="dxa"/>
              </w:tcPr>
              <w:p w14:paraId="24798959" w14:textId="0B254D23" w:rsidR="00C6454C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394" w:type="dxa"/>
                <w:shd w:val="clear" w:color="auto" w:fill="92D050"/>
              </w:tcPr>
              <w:p w14:paraId="6596EEF3" w14:textId="38C48273" w:rsidR="00C6454C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1094" w:type="dxa"/>
              </w:tcPr>
              <w:p w14:paraId="6A59D563" w14:textId="56E13165" w:rsidR="00C6454C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</w:tcPr>
              <w:p w14:paraId="135C3380" w14:textId="24FD7D91" w:rsidR="00C6454C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976" w:type="dxa"/>
              </w:tcPr>
              <w:p w14:paraId="533064A1" w14:textId="0BC7A4D4" w:rsidR="00C6454C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2065" w:type="dxa"/>
              </w:tcPr>
              <w:p w14:paraId="029157FF" w14:textId="7D1B257D" w:rsidR="00C6454C" w:rsidRPr="00C57AC2" w:rsidRDefault="00610C4A" w:rsidP="00C709F2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Medium – completed whilst online in virtual lesson.</w:t>
                </w:r>
              </w:p>
            </w:tc>
          </w:tr>
          <w:tr w:rsidR="00610C4A" w:rsidRPr="00C57AC2" w14:paraId="6C05278E" w14:textId="77777777" w:rsidTr="00B47C75">
            <w:trPr>
              <w:jc w:val="center"/>
            </w:trPr>
            <w:tc>
              <w:tcPr>
                <w:tcW w:w="1526" w:type="dxa"/>
              </w:tcPr>
              <w:p w14:paraId="45E75235" w14:textId="16D38F30" w:rsidR="00610C4A" w:rsidRDefault="00610C4A" w:rsidP="00610C4A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Assessment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6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</w:p>
              <w:p w14:paraId="46E66CBA" w14:textId="3324E043" w:rsidR="00610C4A" w:rsidRPr="00C57AC2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Test –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Esperanza Spalding – Samba </w:t>
                </w:r>
                <w:proofErr w:type="spellStart"/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Em</w:t>
                </w:r>
                <w:proofErr w:type="spellEnd"/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</w:t>
                </w:r>
                <w:proofErr w:type="spellStart"/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Preludio</w:t>
                </w:r>
                <w:proofErr w:type="spellEnd"/>
              </w:p>
            </w:tc>
            <w:tc>
              <w:tcPr>
                <w:tcW w:w="2387" w:type="dxa"/>
              </w:tcPr>
              <w:p w14:paraId="10E5E467" w14:textId="5FAA4E3C" w:rsidR="00610C4A" w:rsidRPr="00C57AC2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Test on lesson content (virtual lesson on Teams).  Completed via Microsoft Forms – Section A style questions</w:t>
                </w:r>
              </w:p>
            </w:tc>
            <w:tc>
              <w:tcPr>
                <w:tcW w:w="1841" w:type="dxa"/>
              </w:tcPr>
              <w:p w14:paraId="4ACFEFA8" w14:textId="5870F750" w:rsidR="00610C4A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986" w:type="dxa"/>
              </w:tcPr>
              <w:p w14:paraId="03DBEF5B" w14:textId="47392C39" w:rsidR="00610C4A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394" w:type="dxa"/>
              </w:tcPr>
              <w:p w14:paraId="277A3107" w14:textId="130AC46A" w:rsidR="00610C4A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094" w:type="dxa"/>
              </w:tcPr>
              <w:p w14:paraId="15B7B183" w14:textId="55649403" w:rsidR="00610C4A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</w:tcPr>
              <w:p w14:paraId="4321AB82" w14:textId="20921742" w:rsidR="00610C4A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976" w:type="dxa"/>
                <w:shd w:val="clear" w:color="auto" w:fill="92D050"/>
              </w:tcPr>
              <w:p w14:paraId="7DBD678D" w14:textId="3DA88945" w:rsidR="00610C4A" w:rsidRPr="00C57AC2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2065" w:type="dxa"/>
              </w:tcPr>
              <w:p w14:paraId="663A7771" w14:textId="3C51009C" w:rsidR="00610C4A" w:rsidRPr="00C57AC2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Medium – completed whilst online in virtual lesson.</w:t>
                </w:r>
              </w:p>
            </w:tc>
          </w:tr>
          <w:tr w:rsidR="00610C4A" w:rsidRPr="00C57AC2" w14:paraId="3AC154D7" w14:textId="77777777" w:rsidTr="00B47C75">
            <w:trPr>
              <w:jc w:val="center"/>
            </w:trPr>
            <w:tc>
              <w:tcPr>
                <w:tcW w:w="1526" w:type="dxa"/>
              </w:tcPr>
              <w:p w14:paraId="3356E7C1" w14:textId="77777777" w:rsidR="00610C4A" w:rsidRDefault="00610C4A" w:rsidP="00610C4A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Assessment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7: </w:t>
                </w:r>
              </w:p>
              <w:p w14:paraId="0387A248" w14:textId="28059CB9" w:rsidR="00610C4A" w:rsidRPr="00C57AC2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Test – Queen – Killer Queen</w:t>
                </w:r>
              </w:p>
            </w:tc>
            <w:tc>
              <w:tcPr>
                <w:tcW w:w="2387" w:type="dxa"/>
              </w:tcPr>
              <w:p w14:paraId="0569559D" w14:textId="71B8F1F8" w:rsidR="00610C4A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Test on lesson content (virtual lesson on Teams).  Completed via Microsoft Forms – Section A style questions</w:t>
                </w:r>
              </w:p>
            </w:tc>
            <w:tc>
              <w:tcPr>
                <w:tcW w:w="1841" w:type="dxa"/>
              </w:tcPr>
              <w:p w14:paraId="35061704" w14:textId="120BAC39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986" w:type="dxa"/>
              </w:tcPr>
              <w:p w14:paraId="45ADCA05" w14:textId="349BA077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394" w:type="dxa"/>
              </w:tcPr>
              <w:p w14:paraId="372C0C4A" w14:textId="14CDAABE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094" w:type="dxa"/>
                <w:shd w:val="clear" w:color="auto" w:fill="92D050"/>
              </w:tcPr>
              <w:p w14:paraId="2FE050FE" w14:textId="18CD0856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1129" w:type="dxa"/>
              </w:tcPr>
              <w:p w14:paraId="4B8FFF82" w14:textId="127269CD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976" w:type="dxa"/>
                <w:shd w:val="clear" w:color="auto" w:fill="auto"/>
              </w:tcPr>
              <w:p w14:paraId="6E49F2E5" w14:textId="351BB87F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2065" w:type="dxa"/>
              </w:tcPr>
              <w:p w14:paraId="25F81EC6" w14:textId="1F6184AE" w:rsidR="00610C4A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Medium – completed whilst online in virtual lesson.</w:t>
                </w:r>
              </w:p>
            </w:tc>
          </w:tr>
          <w:tr w:rsidR="00610C4A" w:rsidRPr="00C57AC2" w14:paraId="608FE42B" w14:textId="77777777" w:rsidTr="00B47C75">
            <w:trPr>
              <w:jc w:val="center"/>
            </w:trPr>
            <w:tc>
              <w:tcPr>
                <w:tcW w:w="1526" w:type="dxa"/>
              </w:tcPr>
              <w:p w14:paraId="02324CC2" w14:textId="3F2D4C69" w:rsidR="00610C4A" w:rsidRDefault="00610C4A" w:rsidP="00610C4A">
                <w:pPr>
                  <w:contextualSpacing/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Assessment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8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: </w:t>
                </w:r>
              </w:p>
              <w:p w14:paraId="54981A94" w14:textId="7B892E68" w:rsidR="00610C4A" w:rsidRPr="00C57AC2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Test –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Stephen Schwartz – Defying Gravity - Wicked</w:t>
                </w:r>
              </w:p>
            </w:tc>
            <w:tc>
              <w:tcPr>
                <w:tcW w:w="2387" w:type="dxa"/>
              </w:tcPr>
              <w:p w14:paraId="6A40770E" w14:textId="3994FD94" w:rsidR="00610C4A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Test on lesson content (virtual lesson on Teams).  Completed via Microsoft Forms – Section A style questions</w:t>
                </w:r>
              </w:p>
            </w:tc>
            <w:tc>
              <w:tcPr>
                <w:tcW w:w="1841" w:type="dxa"/>
              </w:tcPr>
              <w:p w14:paraId="46244561" w14:textId="23D0E60B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986" w:type="dxa"/>
              </w:tcPr>
              <w:p w14:paraId="7886664A" w14:textId="2015EE38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394" w:type="dxa"/>
              </w:tcPr>
              <w:p w14:paraId="570F0CBB" w14:textId="046092FE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094" w:type="dxa"/>
                <w:shd w:val="clear" w:color="auto" w:fill="auto"/>
              </w:tcPr>
              <w:p w14:paraId="776858D7" w14:textId="4D3DEE7A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  <w:shd w:val="clear" w:color="auto" w:fill="92D050"/>
              </w:tcPr>
              <w:p w14:paraId="79253A6C" w14:textId="3AFC95FF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976" w:type="dxa"/>
                <w:shd w:val="clear" w:color="auto" w:fill="auto"/>
              </w:tcPr>
              <w:p w14:paraId="243F2710" w14:textId="7A83AEB0" w:rsidR="00610C4A" w:rsidRDefault="00610C4A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2065" w:type="dxa"/>
              </w:tcPr>
              <w:p w14:paraId="25CA64F5" w14:textId="28D1A19B" w:rsidR="00610C4A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Medium – completed whilst online in virtual lesson.</w:t>
                </w:r>
              </w:p>
            </w:tc>
          </w:tr>
          <w:tr w:rsidR="00610C4A" w:rsidRPr="00C57AC2" w14:paraId="0122453A" w14:textId="77777777" w:rsidTr="00B47C75">
            <w:trPr>
              <w:jc w:val="center"/>
            </w:trPr>
            <w:tc>
              <w:tcPr>
                <w:tcW w:w="1526" w:type="dxa"/>
              </w:tcPr>
              <w:p w14:paraId="4CFF0B51" w14:textId="0E6B609B" w:rsidR="00610C4A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Assessment 9:</w:t>
                </w:r>
              </w:p>
              <w:p w14:paraId="4865C17F" w14:textId="6778EB3F" w:rsidR="00DD202D" w:rsidRDefault="00DD202D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EA – Performance evidence</w:t>
                </w:r>
              </w:p>
              <w:p w14:paraId="5F1FF547" w14:textId="784A1470" w:rsidR="00610C4A" w:rsidRPr="00C57AC2" w:rsidRDefault="00610C4A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2387" w:type="dxa"/>
              </w:tcPr>
              <w:p w14:paraId="2BCE80F4" w14:textId="77777777" w:rsidR="00610C4A" w:rsidRDefault="00DD202D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EA</w:t>
                </w:r>
              </w:p>
              <w:p w14:paraId="68118F57" w14:textId="1CEA5F06" w:rsidR="00DD202D" w:rsidRDefault="00DD202D" w:rsidP="00610C4A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Audio / Video of ALL individual students performing one solo piece and 1m 30 sec minimum</w:t>
                </w:r>
              </w:p>
            </w:tc>
            <w:tc>
              <w:tcPr>
                <w:tcW w:w="1841" w:type="dxa"/>
                <w:shd w:val="clear" w:color="auto" w:fill="92D050"/>
              </w:tcPr>
              <w:p w14:paraId="04B4E1B0" w14:textId="19B845E2" w:rsidR="00610C4A" w:rsidRDefault="00DD202D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1986" w:type="dxa"/>
              </w:tcPr>
              <w:p w14:paraId="2A42D1B0" w14:textId="4CD37878" w:rsidR="00610C4A" w:rsidRDefault="00DD202D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394" w:type="dxa"/>
              </w:tcPr>
              <w:p w14:paraId="607321FB" w14:textId="010EDE54" w:rsidR="00610C4A" w:rsidRDefault="00DD202D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094" w:type="dxa"/>
                <w:shd w:val="clear" w:color="auto" w:fill="auto"/>
              </w:tcPr>
              <w:p w14:paraId="3BEB7A3E" w14:textId="26FE1B9A" w:rsidR="00610C4A" w:rsidRDefault="00DD202D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1129" w:type="dxa"/>
                <w:shd w:val="clear" w:color="auto" w:fill="auto"/>
              </w:tcPr>
              <w:p w14:paraId="53BD711E" w14:textId="246FFF74" w:rsidR="00610C4A" w:rsidRDefault="00DD202D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976" w:type="dxa"/>
                <w:shd w:val="clear" w:color="auto" w:fill="auto"/>
              </w:tcPr>
              <w:p w14:paraId="25A96883" w14:textId="7C226BDF" w:rsidR="00610C4A" w:rsidRDefault="00DD202D" w:rsidP="00610C4A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o</w:t>
                </w:r>
              </w:p>
            </w:tc>
            <w:tc>
              <w:tcPr>
                <w:tcW w:w="2065" w:type="dxa"/>
              </w:tcPr>
              <w:p w14:paraId="6F1B308B" w14:textId="6F6B9C3F" w:rsidR="00610C4A" w:rsidRPr="00495298" w:rsidRDefault="00DD202D" w:rsidP="00610C4A">
                <w:pPr>
                  <w:contextualSpacing/>
                  <w:rPr>
                    <w:rFonts w:eastAsia="Calibri" w:cs="Calibri"/>
                    <w:b/>
                    <w:bCs/>
                    <w:sz w:val="22"/>
                    <w:szCs w:val="22"/>
                    <w:lang w:eastAsia="en-US"/>
                  </w:rPr>
                </w:pPr>
                <w:r w:rsidRPr="00495298"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  <w:t>High – Exam conditions and marked against the performance specification, cross references with JCQ descriptors</w:t>
                </w:r>
              </w:p>
            </w:tc>
          </w:tr>
          <w:tr w:rsidR="00DD202D" w:rsidRPr="00C57AC2" w14:paraId="21FDDC5F" w14:textId="77777777" w:rsidTr="00B47C75">
            <w:trPr>
              <w:jc w:val="center"/>
            </w:trPr>
            <w:tc>
              <w:tcPr>
                <w:tcW w:w="1526" w:type="dxa"/>
              </w:tcPr>
              <w:p w14:paraId="1479EA7D" w14:textId="77777777" w:rsidR="00DD202D" w:rsidRDefault="00DD202D" w:rsidP="00DD202D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lastRenderedPageBreak/>
                  <w:t>Assessment 10:</w:t>
                </w:r>
              </w:p>
              <w:p w14:paraId="4F7B60DA" w14:textId="77777777" w:rsidR="00DD202D" w:rsidRDefault="00DD202D" w:rsidP="00DD202D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EA Composition</w:t>
                </w:r>
              </w:p>
              <w:p w14:paraId="73BEF905" w14:textId="5C4F0A75" w:rsidR="00DD202D" w:rsidRPr="00C57AC2" w:rsidRDefault="00DD202D" w:rsidP="00DD202D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evidence</w:t>
                </w:r>
              </w:p>
            </w:tc>
            <w:tc>
              <w:tcPr>
                <w:tcW w:w="2387" w:type="dxa"/>
              </w:tcPr>
              <w:p w14:paraId="05C915ED" w14:textId="77777777" w:rsidR="00DD202D" w:rsidRDefault="00DD202D" w:rsidP="00DD202D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NEA</w:t>
                </w:r>
              </w:p>
              <w:p w14:paraId="033168DB" w14:textId="77777777" w:rsidR="00DD202D" w:rsidRDefault="00DD202D" w:rsidP="00DD202D">
                <w:pPr>
                  <w:pStyle w:val="ListParagraph"/>
                  <w:numPr>
                    <w:ilvl w:val="0"/>
                    <w:numId w:val="27"/>
                  </w:numPr>
                  <w:contextualSpacing/>
                  <w:rPr>
                    <w:rFonts w:eastAsia="Calibri" w:cs="Calibri"/>
                  </w:rPr>
                </w:pPr>
                <w:r w:rsidRPr="00DD202D">
                  <w:rPr>
                    <w:rFonts w:eastAsia="Calibri" w:cs="Calibri"/>
                  </w:rPr>
                  <w:t xml:space="preserve">Audio / Video evidence of ALL individual students either performing their composition or played by music software package </w:t>
                </w:r>
                <w:proofErr w:type="spellStart"/>
                <w:r w:rsidRPr="00DD202D">
                  <w:rPr>
                    <w:rFonts w:eastAsia="Calibri" w:cs="Calibri"/>
                  </w:rPr>
                  <w:t>Noteflight</w:t>
                </w:r>
                <w:proofErr w:type="spellEnd"/>
                <w:r w:rsidRPr="00DD202D">
                  <w:rPr>
                    <w:rFonts w:eastAsia="Calibri" w:cs="Calibri"/>
                  </w:rPr>
                  <w:t xml:space="preserve"> / </w:t>
                </w:r>
                <w:proofErr w:type="spellStart"/>
                <w:proofErr w:type="gramStart"/>
                <w:r w:rsidRPr="00DD202D">
                  <w:rPr>
                    <w:rFonts w:eastAsia="Calibri" w:cs="Calibri"/>
                  </w:rPr>
                  <w:t>Bandlab</w:t>
                </w:r>
                <w:proofErr w:type="spellEnd"/>
                <w:proofErr w:type="gramEnd"/>
              </w:p>
              <w:p w14:paraId="006425E3" w14:textId="5BE5928E" w:rsidR="00DD202D" w:rsidRPr="00DD202D" w:rsidRDefault="00DD202D" w:rsidP="00DD202D">
                <w:pPr>
                  <w:pStyle w:val="ListParagraph"/>
                  <w:numPr>
                    <w:ilvl w:val="0"/>
                    <w:numId w:val="27"/>
                  </w:numPr>
                  <w:contextualSpacing/>
                  <w:rPr>
                    <w:rFonts w:eastAsia="Calibri" w:cs="Calibri"/>
                  </w:rPr>
                </w:pPr>
                <w:r>
                  <w:rPr>
                    <w:rFonts w:eastAsia="Calibri" w:cs="Calibri"/>
                  </w:rPr>
                  <w:t>Accompanying written score, lead sheet or written description</w:t>
                </w:r>
              </w:p>
            </w:tc>
            <w:tc>
              <w:tcPr>
                <w:tcW w:w="1841" w:type="dxa"/>
              </w:tcPr>
              <w:p w14:paraId="1D0E2CB1" w14:textId="77777777" w:rsidR="00DD202D" w:rsidRDefault="00DD202D" w:rsidP="00DD202D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986" w:type="dxa"/>
                <w:shd w:val="clear" w:color="auto" w:fill="92D050"/>
              </w:tcPr>
              <w:p w14:paraId="43D530C2" w14:textId="2217FF3A" w:rsidR="00DD202D" w:rsidRPr="00DD202D" w:rsidRDefault="00DD202D" w:rsidP="00DD202D">
                <w:pPr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Yes</w:t>
                </w:r>
              </w:p>
            </w:tc>
            <w:tc>
              <w:tcPr>
                <w:tcW w:w="1394" w:type="dxa"/>
              </w:tcPr>
              <w:p w14:paraId="64BC5C04" w14:textId="77777777" w:rsidR="00DD202D" w:rsidRDefault="00DD202D" w:rsidP="00DD202D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094" w:type="dxa"/>
                <w:shd w:val="clear" w:color="auto" w:fill="auto"/>
              </w:tcPr>
              <w:p w14:paraId="2922E19E" w14:textId="77777777" w:rsidR="00DD202D" w:rsidRDefault="00DD202D" w:rsidP="00DD202D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1129" w:type="dxa"/>
                <w:shd w:val="clear" w:color="auto" w:fill="auto"/>
              </w:tcPr>
              <w:p w14:paraId="3A362DE9" w14:textId="77777777" w:rsidR="00DD202D" w:rsidRDefault="00DD202D" w:rsidP="00DD202D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976" w:type="dxa"/>
                <w:shd w:val="clear" w:color="auto" w:fill="auto"/>
              </w:tcPr>
              <w:p w14:paraId="4B8C105F" w14:textId="77777777" w:rsidR="00DD202D" w:rsidRDefault="00DD202D" w:rsidP="00DD202D">
                <w:pPr>
                  <w:contextualSpacing/>
                  <w:jc w:val="center"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2065" w:type="dxa"/>
              </w:tcPr>
              <w:p w14:paraId="575CE65A" w14:textId="3F0D8F4B" w:rsidR="00DD202D" w:rsidRPr="00495298" w:rsidRDefault="00DD202D" w:rsidP="00DD202D">
                <w:pPr>
                  <w:contextualSpacing/>
                  <w:rPr>
                    <w:rFonts w:eastAsia="Calibri" w:cs="Calibri"/>
                    <w:b/>
                    <w:bCs/>
                    <w:sz w:val="22"/>
                    <w:szCs w:val="22"/>
                    <w:lang w:eastAsia="en-US"/>
                  </w:rPr>
                </w:pPr>
                <w:r w:rsidRPr="00495298"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  <w:t xml:space="preserve">High – Exam conditions and marked against the </w:t>
                </w:r>
                <w:r w:rsidRPr="00495298"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  <w:t xml:space="preserve">composition </w:t>
                </w:r>
                <w:r w:rsidRPr="00495298">
                  <w:rPr>
                    <w:rFonts w:eastAsia="Calibri" w:cs="Calibri"/>
                    <w:b/>
                    <w:bCs/>
                    <w:color w:val="C00000"/>
                    <w:sz w:val="22"/>
                    <w:szCs w:val="22"/>
                    <w:lang w:eastAsia="en-US"/>
                  </w:rPr>
                  <w:t>specification, cross references with JCQ descriptors</w:t>
                </w:r>
              </w:p>
            </w:tc>
          </w:tr>
          <w:tr w:rsidR="00DD202D" w:rsidRPr="00C57AC2" w14:paraId="68C4A1C5" w14:textId="77777777" w:rsidTr="00B47C75">
            <w:trPr>
              <w:jc w:val="center"/>
            </w:trPr>
            <w:tc>
              <w:tcPr>
                <w:tcW w:w="14398" w:type="dxa"/>
                <w:gridSpan w:val="9"/>
              </w:tcPr>
              <w:p w14:paraId="1854CBC0" w14:textId="164D0A30" w:rsidR="00495298" w:rsidRDefault="00DD202D" w:rsidP="00495298">
                <w:pPr>
                  <w:rPr>
                    <w:rFonts w:eastAsia="Calibri" w:cs="Calibri"/>
                    <w:b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 xml:space="preserve">If an assessment objective has been omitted at </w:t>
                </w:r>
                <w: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 xml:space="preserve">subject </w:t>
                </w: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 xml:space="preserve">cohort level please briefly outline the reasons </w:t>
                </w:r>
                <w:proofErr w:type="gramStart"/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why:-</w:t>
                </w:r>
                <w:proofErr w:type="gramEnd"/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 xml:space="preserve"> </w:t>
                </w:r>
                <w: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 xml:space="preserve">   </w:t>
                </w:r>
                <w:r w:rsidRPr="00DD202D">
                  <w:rPr>
                    <w:rFonts w:eastAsia="Calibri" w:cs="Calibri"/>
                    <w:bCs/>
                    <w:sz w:val="22"/>
                    <w:szCs w:val="22"/>
                    <w:lang w:eastAsia="en-US"/>
                  </w:rPr>
                  <w:t>All AOs covered, however only one composition and performance have been submitted, keeping inline with Edexcel NEA guidelines.</w:t>
                </w:r>
                <w:r w:rsidR="00495298">
                  <w:rPr>
                    <w:rFonts w:eastAsia="Calibri" w:cs="Calibri"/>
                    <w:bCs/>
                    <w:sz w:val="22"/>
                    <w:szCs w:val="22"/>
                    <w:lang w:eastAsia="en-US"/>
                  </w:rPr>
                  <w:t xml:space="preserve">  </w:t>
                </w:r>
              </w:p>
              <w:p w14:paraId="248C9A3F" w14:textId="77777777" w:rsidR="00495298" w:rsidRDefault="00495298" w:rsidP="00495298">
                <w:pP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08194617" w14:textId="77777777" w:rsidR="00495298" w:rsidRPr="00495298" w:rsidRDefault="00495298" w:rsidP="00495298">
                <w:pPr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</w:pPr>
                <w:r w:rsidRPr="00495298"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  <w:t xml:space="preserve">One aspect of Paper 2 Appraising only - Question on </w:t>
                </w:r>
                <w:r w:rsidRPr="00495298">
                  <w:rPr>
                    <w:rFonts w:eastAsia="Calibri" w:cs="Calibri"/>
                    <w:b/>
                    <w:i/>
                    <w:iCs/>
                    <w:sz w:val="22"/>
                    <w:szCs w:val="22"/>
                    <w:u w:val="single"/>
                    <w:lang w:eastAsia="en-US"/>
                  </w:rPr>
                  <w:t>musical dictation</w:t>
                </w:r>
                <w:r w:rsidRPr="00495298"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  <w:t xml:space="preserve"> has not been covered.  Evidence has been omitted as this skill has not been taught due to lockdown.  This would normally be taught through practical performance work.</w:t>
                </w:r>
              </w:p>
              <w:p w14:paraId="531A7F43" w14:textId="4CA2A2D1" w:rsidR="00DD202D" w:rsidRPr="00C57AC2" w:rsidRDefault="00DD202D" w:rsidP="00DD202D">
                <w:pP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3A9106F4" w14:textId="77777777" w:rsidR="00DD202D" w:rsidRPr="00C57AC2" w:rsidRDefault="00DD202D" w:rsidP="00DD202D">
                <w:pP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  <w:tr w:rsidR="00DD202D" w:rsidRPr="00C57AC2" w14:paraId="7CDDEF68" w14:textId="77777777" w:rsidTr="00B47C75">
            <w:trPr>
              <w:jc w:val="center"/>
            </w:trPr>
            <w:tc>
              <w:tcPr>
                <w:tcW w:w="14398" w:type="dxa"/>
                <w:gridSpan w:val="9"/>
              </w:tcPr>
              <w:p w14:paraId="5A7EE851" w14:textId="69798C22" w:rsidR="00DD202D" w:rsidRPr="00B47C75" w:rsidRDefault="00DD202D" w:rsidP="00DD202D">
                <w:pPr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</w:pPr>
                <w:r w:rsidRPr="00B47C75"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  <w:t xml:space="preserve">Outline the rationale for the choice of assessment evidence used, </w:t>
                </w:r>
                <w:proofErr w:type="gramStart"/>
                <w:r w:rsidRPr="00B47C75"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  <w:t>i.e.</w:t>
                </w:r>
                <w:proofErr w:type="gramEnd"/>
                <w:r w:rsidRPr="00B47C75"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  <w:t xml:space="preserve"> why the evidence above was used and how it supported the grading </w:t>
                </w:r>
                <w:r w:rsidR="00B47C75" w:rsidRPr="00B47C75"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  <w:t>decision: -</w:t>
                </w:r>
              </w:p>
              <w:p w14:paraId="795F6F3A" w14:textId="5D3AF01E" w:rsidR="00DD202D" w:rsidRPr="00B47C75" w:rsidRDefault="00DD202D" w:rsidP="00DD202D">
                <w:pPr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</w:pPr>
              </w:p>
              <w:p w14:paraId="391A860A" w14:textId="1886F797" w:rsidR="00DD202D" w:rsidRPr="00B47C75" w:rsidRDefault="00DD202D" w:rsidP="00DD202D">
                <w:pPr>
                  <w:rPr>
                    <w:rFonts w:eastAsia="Calibri" w:cs="Calibri"/>
                    <w:bCs/>
                    <w:i/>
                    <w:iCs/>
                  </w:rPr>
                </w:pPr>
                <w:r w:rsidRPr="00B47C75">
                  <w:rPr>
                    <w:rFonts w:eastAsia="Calibri" w:cs="Calibri"/>
                    <w:bCs/>
                    <w:i/>
                    <w:iCs/>
                  </w:rPr>
                  <w:t xml:space="preserve">AO1 – 4 evidence </w:t>
                </w:r>
                <w:r w:rsidR="00B47C75" w:rsidRPr="00B47C75">
                  <w:rPr>
                    <w:rFonts w:eastAsia="Calibri" w:cs="Calibri"/>
                    <w:bCs/>
                    <w:i/>
                    <w:iCs/>
                  </w:rPr>
                  <w:t>- submitted as it demonstrates students understanding of individual set works during / after they have been covered.  The intention of the knowledge checkers was to give students a ‘mini mock’ experience based on one set work at a time.  Presenting them with Section A style questions whilst listening to a section of the set work.  B section saw students comparing two pieces of music, set work (familiar) and wider listening (unfamiliar), giving students a realistic experience of specification requirements.</w:t>
                </w:r>
              </w:p>
              <w:p w14:paraId="0CD50FB6" w14:textId="64C860E7" w:rsidR="00B47C75" w:rsidRPr="00B47C75" w:rsidRDefault="00B47C75" w:rsidP="00DD202D">
                <w:pPr>
                  <w:rPr>
                    <w:rFonts w:eastAsia="Calibri" w:cs="Calibri"/>
                    <w:bCs/>
                    <w:i/>
                    <w:iCs/>
                  </w:rPr>
                </w:pPr>
              </w:p>
              <w:p w14:paraId="763A6910" w14:textId="1E5C1CDB" w:rsidR="00B47C75" w:rsidRPr="00B47C75" w:rsidRDefault="00B47C75" w:rsidP="00DD202D">
                <w:pPr>
                  <w:rPr>
                    <w:rFonts w:eastAsia="Calibri" w:cs="Calibri"/>
                    <w:bCs/>
                    <w:i/>
                    <w:iCs/>
                  </w:rPr>
                </w:pPr>
                <w:r w:rsidRPr="00B47C75">
                  <w:rPr>
                    <w:rFonts w:eastAsia="Calibri" w:cs="Calibri"/>
                    <w:bCs/>
                    <w:i/>
                    <w:iCs/>
                  </w:rPr>
                  <w:lastRenderedPageBreak/>
                  <w:t xml:space="preserve">Performance – Submitted as part of formal NEA.  Demonstrates student’s performance abilities.  </w:t>
                </w:r>
              </w:p>
              <w:p w14:paraId="4ECBCB69" w14:textId="7B474A6A" w:rsidR="00B47C75" w:rsidRPr="00B47C75" w:rsidRDefault="00B47C75" w:rsidP="00DD202D">
                <w:pPr>
                  <w:rPr>
                    <w:rFonts w:eastAsia="Calibri" w:cs="Calibri"/>
                    <w:bCs/>
                    <w:i/>
                    <w:iCs/>
                  </w:rPr>
                </w:pPr>
              </w:p>
              <w:p w14:paraId="4CF699DF" w14:textId="6F1F32F8" w:rsidR="00DD202D" w:rsidRPr="00B47C75" w:rsidRDefault="00B47C75" w:rsidP="00DD202D">
                <w:pPr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</w:pPr>
                <w:r w:rsidRPr="00B47C75">
                  <w:rPr>
                    <w:rFonts w:eastAsia="Calibri" w:cs="Calibri"/>
                    <w:bCs/>
                    <w:i/>
                    <w:iCs/>
                  </w:rPr>
                  <w:t>Composition – Submitted as part of formal NEA.  Demonstrates student’s composition abilities.</w:t>
                </w:r>
              </w:p>
              <w:p w14:paraId="2B79DB47" w14:textId="77777777" w:rsidR="00DD202D" w:rsidRPr="00B47C75" w:rsidRDefault="00DD202D" w:rsidP="00DD202D">
                <w:pPr>
                  <w:rPr>
                    <w:rFonts w:eastAsia="Calibri" w:cs="Calibri"/>
                    <w:bCs/>
                    <w:i/>
                    <w:iCs/>
                    <w:sz w:val="22"/>
                    <w:szCs w:val="22"/>
                    <w:lang w:eastAsia="en-US"/>
                  </w:rPr>
                </w:pPr>
              </w:p>
            </w:tc>
          </w:tr>
        </w:tbl>
        <w:p w14:paraId="669226BD" w14:textId="77777777" w:rsidR="009A7A55" w:rsidRDefault="009A7A55" w:rsidP="00C57AC2">
          <w:pPr>
            <w:spacing w:after="160" w:line="259" w:lineRule="auto"/>
            <w:rPr>
              <w:rFonts w:eastAsia="Calibri" w:cs="Times New Roman"/>
              <w:b/>
              <w:bCs/>
              <w:sz w:val="22"/>
              <w:szCs w:val="22"/>
              <w:lang w:eastAsia="en-US"/>
            </w:rPr>
          </w:pPr>
        </w:p>
        <w:p w14:paraId="60FFF46D" w14:textId="77777777" w:rsidR="009A7A55" w:rsidRDefault="009A7A55" w:rsidP="00C57AC2">
          <w:pPr>
            <w:spacing w:after="160" w:line="259" w:lineRule="auto"/>
            <w:rPr>
              <w:rFonts w:eastAsia="Calibri" w:cs="Times New Roman"/>
              <w:b/>
              <w:bCs/>
              <w:sz w:val="22"/>
              <w:szCs w:val="22"/>
              <w:lang w:eastAsia="en-US"/>
            </w:rPr>
          </w:pPr>
        </w:p>
        <w:p w14:paraId="1FC6A8CB" w14:textId="0FE67C34" w:rsidR="00C57AC2" w:rsidRPr="00C57AC2" w:rsidRDefault="00C57AC2" w:rsidP="00C57AC2">
          <w:pPr>
            <w:spacing w:after="160" w:line="259" w:lineRule="auto"/>
            <w:rPr>
              <w:rFonts w:eastAsia="Calibri" w:cs="Times New Roman"/>
              <w:b/>
              <w:bCs/>
              <w:sz w:val="22"/>
              <w:szCs w:val="22"/>
              <w:lang w:eastAsia="en-US"/>
            </w:rPr>
          </w:pPr>
          <w:r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Subject Title:</w:t>
          </w:r>
          <w:r w:rsidR="00495298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   MUSIC GCSE </w:t>
          </w:r>
          <w:proofErr w:type="gramStart"/>
          <w:r w:rsidR="00495298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  </w:t>
          </w:r>
          <w:r w:rsidR="00495298">
            <w:rPr>
              <w:rFonts w:eastAsia="Calibri" w:cs="Times New Roman"/>
              <w:sz w:val="22"/>
              <w:szCs w:val="22"/>
              <w:lang w:eastAsia="en-US"/>
            </w:rPr>
            <w:t>(</w:t>
          </w:r>
          <w:proofErr w:type="gramEnd"/>
          <w:r w:rsidR="00495298">
            <w:rPr>
              <w:rFonts w:eastAsia="Calibri" w:cs="Times New Roman"/>
              <w:sz w:val="22"/>
              <w:szCs w:val="22"/>
              <w:lang w:eastAsia="en-US"/>
            </w:rPr>
            <w:t>EDEXCEL)</w:t>
          </w:r>
          <w:r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           </w:t>
          </w:r>
          <w:r w:rsidR="0010324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ab/>
          </w:r>
          <w:r w:rsidR="0010324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ab/>
          </w:r>
          <w:r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Subject Code </w:t>
          </w:r>
          <w:r w:rsidR="00495298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1MUO</w:t>
          </w:r>
        </w:p>
        <w:p w14:paraId="2346299F" w14:textId="3A1C578E" w:rsidR="00C57AC2" w:rsidRPr="00C57AC2" w:rsidRDefault="00DF1DF7" w:rsidP="00C57AC2">
          <w:pPr>
            <w:spacing w:after="160" w:line="259" w:lineRule="auto"/>
            <w:rPr>
              <w:rFonts w:eastAsia="Calibri" w:cs="Calibri"/>
              <w:b/>
              <w:bCs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Subject teacher</w:t>
          </w:r>
          <w:r w:rsidR="00CB108E">
            <w:rPr>
              <w:rFonts w:eastAsia="Calibri" w:cs="Calibri"/>
              <w:b/>
              <w:bCs/>
              <w:sz w:val="22"/>
              <w:szCs w:val="22"/>
              <w:lang w:eastAsia="en-US"/>
            </w:rPr>
            <w:t>/s</w:t>
          </w:r>
          <w:r w:rsidR="00C57AC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:</w:t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   </w:t>
          </w:r>
          <w:r w:rsidR="00C57AC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 </w:t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>Mrs M Briggs</w:t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C57AC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Signature</w:t>
          </w:r>
          <w:r w:rsidR="006E62B3">
            <w:rPr>
              <w:rFonts w:eastAsia="Calibri" w:cs="Calibri"/>
              <w:b/>
              <w:bCs/>
              <w:sz w:val="22"/>
              <w:szCs w:val="22"/>
              <w:lang w:eastAsia="en-US"/>
            </w:rPr>
            <w:t>/s</w:t>
          </w:r>
          <w:r w:rsidR="00C57AC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: ________________________</w:t>
          </w:r>
          <w:r w:rsidR="00A65B8D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 </w:t>
          </w:r>
          <w:r w:rsidR="00C57AC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Date: _______________</w:t>
          </w:r>
        </w:p>
        <w:p w14:paraId="3976506F" w14:textId="1396E0C7" w:rsidR="00ED4662" w:rsidRPr="00C57AC2" w:rsidRDefault="00EE0036" w:rsidP="00ED4662">
          <w:pPr>
            <w:spacing w:after="160" w:line="259" w:lineRule="auto"/>
            <w:rPr>
              <w:rFonts w:eastAsia="Calibri" w:cs="Calibri"/>
              <w:b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Head of Department</w:t>
          </w:r>
          <w:r w:rsidR="00ED466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:</w:t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     Mrs M Briggs</w:t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DF1DF7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ED466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Signature: __________________________ </w:t>
          </w:r>
          <w:proofErr w:type="gramStart"/>
          <w:r w:rsidR="00ED466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Date:_</w:t>
          </w:r>
          <w:proofErr w:type="gramEnd"/>
          <w:r w:rsidR="00ED4662"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______________</w:t>
          </w:r>
        </w:p>
        <w:p w14:paraId="0AF887BF" w14:textId="180F09FE" w:rsidR="00ED4662" w:rsidRPr="00C57AC2" w:rsidRDefault="00ED4662" w:rsidP="00ED4662">
          <w:pPr>
            <w:spacing w:after="160" w:line="259" w:lineRule="auto"/>
            <w:rPr>
              <w:rFonts w:eastAsia="Calibri" w:cs="Calibri"/>
              <w:b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S</w:t>
          </w:r>
          <w:r>
            <w:rPr>
              <w:rFonts w:eastAsia="Calibri" w:cs="Calibri"/>
              <w:b/>
              <w:bCs/>
              <w:sz w:val="22"/>
              <w:szCs w:val="22"/>
              <w:lang w:eastAsia="en-US"/>
            </w:rPr>
            <w:t>LT Line Manager</w:t>
          </w:r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: </w:t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Mr S </w:t>
          </w:r>
          <w:proofErr w:type="spellStart"/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>Haslehurst</w:t>
          </w:r>
          <w:proofErr w:type="spellEnd"/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="00495298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 </w:t>
          </w:r>
          <w:r w:rsidR="00DF1DF7">
            <w:rPr>
              <w:rFonts w:eastAsia="Calibri" w:cs="Calibri"/>
              <w:b/>
              <w:bCs/>
              <w:sz w:val="22"/>
              <w:szCs w:val="22"/>
              <w:lang w:eastAsia="en-US"/>
            </w:rPr>
            <w:tab/>
          </w:r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 xml:space="preserve">Signature: __________________________ </w:t>
          </w:r>
          <w:proofErr w:type="gramStart"/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Date:_</w:t>
          </w:r>
          <w:proofErr w:type="gramEnd"/>
          <w:r w:rsidRPr="00C57AC2">
            <w:rPr>
              <w:rFonts w:eastAsia="Calibri" w:cs="Calibri"/>
              <w:b/>
              <w:bCs/>
              <w:sz w:val="22"/>
              <w:szCs w:val="22"/>
              <w:lang w:eastAsia="en-US"/>
            </w:rPr>
            <w:t>______________</w:t>
          </w:r>
        </w:p>
        <w:p w14:paraId="329FC353" w14:textId="77777777" w:rsidR="00C57AC2" w:rsidRDefault="00C57AC2" w:rsidP="00C57AC2">
          <w:pPr>
            <w:spacing w:after="160" w:line="259" w:lineRule="auto"/>
            <w:ind w:left="720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4BEB5014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50DA56F8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422EC32D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5059D9AC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09ACBFC8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710A452B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239C5AA4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0ED34C29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14C109C8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555816A2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729F71DF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5FBEF259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0E494DC0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68AB5670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37F74787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55F6B2B7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6439C8EE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431C8336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08B0C125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7706CF81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2E024CA6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15E54B48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6006A8FA" w14:textId="77777777" w:rsidR="00EE0036" w:rsidRDefault="00EE0036" w:rsidP="003A6F6F">
          <w:pPr>
            <w:spacing w:after="160" w:line="259" w:lineRule="auto"/>
            <w:contextualSpacing/>
            <w:rPr>
              <w:rFonts w:eastAsia="Calibri" w:cs="Calibri"/>
              <w:b/>
              <w:sz w:val="22"/>
              <w:szCs w:val="22"/>
              <w:lang w:eastAsia="en-US"/>
            </w:rPr>
          </w:pPr>
        </w:p>
        <w:p w14:paraId="561D2F0A" w14:textId="1885CC98" w:rsidR="00C57AC2" w:rsidRPr="00C57AC2" w:rsidRDefault="006B2BFE" w:rsidP="003A6F6F">
          <w:pPr>
            <w:spacing w:after="160" w:line="259" w:lineRule="auto"/>
            <w:contextualSpacing/>
            <w:rPr>
              <w:rFonts w:eastAsia="Calibri" w:cs="Calibri"/>
              <w:b/>
              <w:bCs/>
              <w:sz w:val="22"/>
              <w:szCs w:val="22"/>
              <w:lang w:eastAsia="en-US"/>
            </w:rPr>
          </w:pPr>
          <w:r>
            <w:rPr>
              <w:rFonts w:eastAsia="Calibri" w:cs="Times New Roman"/>
              <w:b/>
              <w:bCs/>
              <w:sz w:val="28"/>
              <w:szCs w:val="28"/>
              <w:u w:val="single"/>
              <w:lang w:eastAsia="en-US"/>
            </w:rPr>
            <w:t>Variations for Individual Students</w:t>
          </w:r>
          <w:r w:rsidR="00C57AC2" w:rsidRPr="00C57AC2">
            <w:rPr>
              <w:rFonts w:eastAsia="Calibri" w:cs="Calibri"/>
              <w:sz w:val="22"/>
              <w:szCs w:val="22"/>
              <w:lang w:eastAsia="en-US"/>
            </w:rPr>
            <w:tab/>
            <w:t xml:space="preserve">      </w:t>
          </w:r>
        </w:p>
        <w:p w14:paraId="38A27DC8" w14:textId="3C57C736" w:rsidR="00C57AC2" w:rsidRPr="006B2BFE" w:rsidRDefault="006B2BFE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[</w:t>
          </w:r>
          <w:r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To be complete</w:t>
          </w:r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d</w:t>
          </w:r>
          <w:r w:rsidRPr="00C57AC2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by the Head of Department</w:t>
          </w:r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 for each student where a variation from the Assessment Evidence Grid has been required</w:t>
          </w:r>
          <w:r w:rsidR="009A7A55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, or where Access Arrangements or Special Consideration have been </w:t>
          </w:r>
          <w:proofErr w:type="gramStart"/>
          <w:r w:rsidR="009A7A55"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>taken into account</w:t>
          </w:r>
          <w:proofErr w:type="gramEnd"/>
          <w:r>
            <w:rPr>
              <w:rFonts w:eastAsia="Calibri" w:cs="Times New Roman"/>
              <w:b/>
              <w:bCs/>
              <w:sz w:val="22"/>
              <w:szCs w:val="22"/>
              <w:lang w:eastAsia="en-US"/>
            </w:rPr>
            <w:t xml:space="preserve">.]  </w:t>
          </w:r>
        </w:p>
        <w:p w14:paraId="4CC031C1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p w14:paraId="044199A0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sz w:val="22"/>
              <w:szCs w:val="22"/>
              <w:lang w:eastAsia="en-US"/>
            </w:rPr>
            <w:t>Candidate name: _________________________________________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  <w:t xml:space="preserve">Candidate </w:t>
          </w:r>
          <w:proofErr w:type="gramStart"/>
          <w:r w:rsidRPr="00C57AC2">
            <w:rPr>
              <w:rFonts w:eastAsia="Calibri" w:cs="Calibri"/>
              <w:sz w:val="22"/>
              <w:szCs w:val="22"/>
              <w:lang w:eastAsia="en-US"/>
            </w:rPr>
            <w:t>Number:_</w:t>
          </w:r>
          <w:proofErr w:type="gramEnd"/>
          <w:r w:rsidRPr="00C57AC2">
            <w:rPr>
              <w:rFonts w:eastAsia="Calibri" w:cs="Calibri"/>
              <w:sz w:val="22"/>
              <w:szCs w:val="22"/>
              <w:lang w:eastAsia="en-US"/>
            </w:rPr>
            <w:t>_____________________</w:t>
          </w:r>
        </w:p>
        <w:p w14:paraId="63AF40CD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p w14:paraId="5555E2B8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sz w:val="22"/>
              <w:szCs w:val="22"/>
              <w:lang w:eastAsia="en-US"/>
            </w:rPr>
            <w:t>Centre name: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  <w:t>__________________________________________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  <w:t>Centre Number: ______________________</w:t>
          </w:r>
        </w:p>
        <w:p w14:paraId="5AE79C69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p w14:paraId="026853BF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tbl>
          <w:tblPr>
            <w:tblStyle w:val="TableGrid11"/>
            <w:tblpPr w:leftFromText="180" w:rightFromText="180" w:vertAnchor="text" w:horzAnchor="page" w:tblpX="5586" w:tblpY="31"/>
            <w:tblW w:w="7189" w:type="dxa"/>
            <w:tblLook w:val="04A0" w:firstRow="1" w:lastRow="0" w:firstColumn="1" w:lastColumn="0" w:noHBand="0" w:noVBand="1"/>
          </w:tblPr>
          <w:tblGrid>
            <w:gridCol w:w="1200"/>
            <w:gridCol w:w="1155"/>
            <w:gridCol w:w="878"/>
            <w:gridCol w:w="875"/>
            <w:gridCol w:w="765"/>
            <w:gridCol w:w="900"/>
            <w:gridCol w:w="1416"/>
          </w:tblGrid>
          <w:tr w:rsidR="00C57AC2" w:rsidRPr="00C57AC2" w14:paraId="0D8EF88D" w14:textId="77777777" w:rsidTr="007029EC">
            <w:tc>
              <w:tcPr>
                <w:tcW w:w="1200" w:type="dxa"/>
              </w:tcPr>
              <w:p w14:paraId="77617391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GCE A2</w:t>
                </w:r>
              </w:p>
            </w:tc>
            <w:tc>
              <w:tcPr>
                <w:tcW w:w="1155" w:type="dxa"/>
              </w:tcPr>
              <w:p w14:paraId="709B6FD2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GCE AS</w:t>
                </w:r>
              </w:p>
            </w:tc>
            <w:tc>
              <w:tcPr>
                <w:tcW w:w="878" w:type="dxa"/>
              </w:tcPr>
              <w:p w14:paraId="161DBCA9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GCSE</w:t>
                </w:r>
              </w:p>
            </w:tc>
            <w:tc>
              <w:tcPr>
                <w:tcW w:w="875" w:type="dxa"/>
              </w:tcPr>
              <w:p w14:paraId="0DDB4C21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ELQ</w:t>
                </w:r>
              </w:p>
            </w:tc>
            <w:tc>
              <w:tcPr>
                <w:tcW w:w="765" w:type="dxa"/>
              </w:tcPr>
              <w:p w14:paraId="31045253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OS</w:t>
                </w:r>
              </w:p>
            </w:tc>
            <w:tc>
              <w:tcPr>
                <w:tcW w:w="900" w:type="dxa"/>
              </w:tcPr>
              <w:p w14:paraId="0DD706CF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OLA</w:t>
                </w:r>
              </w:p>
            </w:tc>
            <w:tc>
              <w:tcPr>
                <w:tcW w:w="1416" w:type="dxa"/>
              </w:tcPr>
              <w:p w14:paraId="0D2CDFB6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Other</w:t>
                </w:r>
              </w:p>
            </w:tc>
          </w:tr>
        </w:tbl>
        <w:p w14:paraId="40E1EBE0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sz w:val="22"/>
              <w:szCs w:val="22"/>
              <w:lang w:eastAsia="en-US"/>
            </w:rPr>
            <w:t>Circle Level:</w:t>
          </w:r>
        </w:p>
        <w:p w14:paraId="3622C21F" w14:textId="77777777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p w14:paraId="6E7DFF9E" w14:textId="75C27390" w:rsidR="00C57AC2" w:rsidRPr="00C57AC2" w:rsidRDefault="00C57AC2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  <w:r w:rsidRPr="00C57AC2">
            <w:rPr>
              <w:rFonts w:eastAsia="Calibri" w:cs="Calibri"/>
              <w:sz w:val="22"/>
              <w:szCs w:val="22"/>
              <w:lang w:eastAsia="en-US"/>
            </w:rPr>
            <w:t xml:space="preserve">Subject </w:t>
          </w:r>
          <w:r w:rsidR="006B2BFE">
            <w:rPr>
              <w:rFonts w:eastAsia="Calibri" w:cs="Calibri"/>
              <w:sz w:val="22"/>
              <w:szCs w:val="22"/>
              <w:lang w:eastAsia="en-US"/>
            </w:rPr>
            <w:t>title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>: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  <w:t>__________________________________________</w:t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</w:r>
          <w:r w:rsidRPr="00C57AC2">
            <w:rPr>
              <w:rFonts w:eastAsia="Calibri" w:cs="Calibri"/>
              <w:sz w:val="22"/>
              <w:szCs w:val="22"/>
              <w:lang w:eastAsia="en-US"/>
            </w:rPr>
            <w:tab/>
            <w:t>Subject Code: ______________________</w:t>
          </w:r>
        </w:p>
        <w:p w14:paraId="15B284F7" w14:textId="77777777" w:rsidR="009A7A55" w:rsidRPr="00C57AC2" w:rsidRDefault="009A7A55" w:rsidP="003A6F6F">
          <w:pPr>
            <w:spacing w:after="160" w:line="259" w:lineRule="auto"/>
            <w:contextualSpacing/>
            <w:rPr>
              <w:rFonts w:eastAsia="Calibri" w:cs="Calibri"/>
              <w:sz w:val="22"/>
              <w:szCs w:val="22"/>
              <w:lang w:eastAsia="en-US"/>
            </w:rPr>
          </w:pPr>
        </w:p>
        <w:tbl>
          <w:tblPr>
            <w:tblStyle w:val="TableGrid11"/>
            <w:tblW w:w="13876" w:type="dxa"/>
            <w:jc w:val="center"/>
            <w:tblLook w:val="04A0" w:firstRow="1" w:lastRow="0" w:firstColumn="1" w:lastColumn="0" w:noHBand="0" w:noVBand="1"/>
          </w:tblPr>
          <w:tblGrid>
            <w:gridCol w:w="12933"/>
            <w:gridCol w:w="943"/>
          </w:tblGrid>
          <w:tr w:rsidR="00C57AC2" w:rsidRPr="00C57AC2" w14:paraId="20ED00E7" w14:textId="77777777" w:rsidTr="003A6F6F">
            <w:trPr>
              <w:jc w:val="center"/>
            </w:trPr>
            <w:tc>
              <w:tcPr>
                <w:tcW w:w="13293" w:type="dxa"/>
              </w:tcPr>
              <w:p w14:paraId="109F8AB3" w14:textId="77777777" w:rsidR="00C57AC2" w:rsidRPr="00C57AC2" w:rsidRDefault="00C57AC2" w:rsidP="003A6F6F">
                <w:pP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Section 1: COVID Related Disruption – Learner Context</w:t>
                </w:r>
              </w:p>
            </w:tc>
            <w:tc>
              <w:tcPr>
                <w:tcW w:w="583" w:type="dxa"/>
              </w:tcPr>
              <w:p w14:paraId="53989DDD" w14:textId="666689CD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Y/N</w:t>
                </w:r>
                <w:r w:rsidR="006B2BFE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/NA</w:t>
                </w:r>
              </w:p>
            </w:tc>
          </w:tr>
          <w:tr w:rsidR="00C57AC2" w:rsidRPr="00C57AC2" w14:paraId="7D6393B6" w14:textId="77777777" w:rsidTr="003A6F6F">
            <w:trPr>
              <w:jc w:val="center"/>
            </w:trPr>
            <w:tc>
              <w:tcPr>
                <w:tcW w:w="13293" w:type="dxa"/>
              </w:tcPr>
              <w:p w14:paraId="3F485AAF" w14:textId="77777777" w:rsidR="00C57AC2" w:rsidRPr="00C57AC2" w:rsidRDefault="00C57AC2" w:rsidP="003A6F6F">
                <w:pPr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Did the candidate face </w:t>
                </w:r>
                <w:r w:rsidRPr="00C57AC2">
                  <w:rPr>
                    <w:rFonts w:eastAsia="Calibri" w:cs="Calibri"/>
                    <w:sz w:val="22"/>
                    <w:szCs w:val="22"/>
                    <w:u w:val="single"/>
                    <w:lang w:eastAsia="en-US"/>
                  </w:rPr>
                  <w:t>additional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disruption to their teaching and learning </w:t>
                </w:r>
                <w:proofErr w:type="gramStart"/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as a result of</w:t>
                </w:r>
                <w:proofErr w:type="gramEnd"/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COVID 19, </w:t>
                </w:r>
                <w:r w:rsidRPr="00C57AC2">
                  <w:rPr>
                    <w:rFonts w:eastAsia="Calibri" w:cs="Calibri"/>
                    <w:sz w:val="22"/>
                    <w:szCs w:val="22"/>
                    <w:u w:val="single"/>
                    <w:lang w:eastAsia="en-US"/>
                  </w:rPr>
                  <w:t>in comparison to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their class peers? </w:t>
                </w:r>
              </w:p>
              <w:p w14:paraId="55CBD153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583" w:type="dxa"/>
              </w:tcPr>
              <w:p w14:paraId="072A509F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  <w:tr w:rsidR="00C57AC2" w:rsidRPr="00C57AC2" w14:paraId="055E11EC" w14:textId="77777777" w:rsidTr="003A6F6F">
            <w:trPr>
              <w:jc w:val="center"/>
            </w:trPr>
            <w:tc>
              <w:tcPr>
                <w:tcW w:w="13293" w:type="dxa"/>
              </w:tcPr>
              <w:p w14:paraId="7026B6E8" w14:textId="77777777" w:rsidR="00C57AC2" w:rsidRPr="00C57AC2" w:rsidRDefault="00C57AC2" w:rsidP="003A6F6F">
                <w:pPr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Was there any other specific disadvantage considered for this candidate when compared with other candidates in the year group?</w:t>
                </w:r>
              </w:p>
              <w:p w14:paraId="1843E3FC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583" w:type="dxa"/>
              </w:tcPr>
              <w:p w14:paraId="7F8DFE34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  <w:tr w:rsidR="00C57AC2" w:rsidRPr="00C57AC2" w14:paraId="1982CCD5" w14:textId="77777777" w:rsidTr="003A6F6F">
            <w:trPr>
              <w:jc w:val="center"/>
            </w:trPr>
            <w:tc>
              <w:tcPr>
                <w:tcW w:w="13876" w:type="dxa"/>
                <w:gridSpan w:val="2"/>
              </w:tcPr>
              <w:p w14:paraId="04E2361F" w14:textId="02B029AF" w:rsidR="00C57AC2" w:rsidRDefault="00C57AC2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  <w:t>If ‘yes’ please provide details of how the disadvantage has been considered</w:t>
                </w:r>
                <w:r w:rsidR="009A7A55"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  <w:t xml:space="preserve"> </w:t>
                </w:r>
                <w:r w:rsidR="009A7A55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(including </w:t>
                </w:r>
                <w:r w:rsidR="009A7A55" w:rsidRPr="00A10E86"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the </w:t>
                </w:r>
                <w:r w:rsidR="002B2380"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sources</w:t>
                </w:r>
                <w:r w:rsidR="009A7A55" w:rsidRPr="00A10E86"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 of the assessment evidence being used</w:t>
                </w:r>
                <w:r w:rsidR="00BF1CC6"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 xml:space="preserve"> and the rationale for the choice of evidence</w:t>
                </w:r>
                <w:r w:rsidR="009A7A55" w:rsidRPr="00A10E86">
                  <w:rPr>
                    <w:rFonts w:eastAsia="Calibri" w:cs="Calibri"/>
                    <w:i/>
                    <w:iCs/>
                    <w:sz w:val="22"/>
                    <w:szCs w:val="22"/>
                    <w:lang w:eastAsia="en-US"/>
                  </w:rPr>
                  <w:t>, the level of control for assessments considered, and any other evidence that explains the determination of the final teacher assessed grades.</w:t>
                </w:r>
                <w:r w:rsidR="009A7A55">
                  <w:rPr>
                    <w:rFonts w:eastAsia="Calibri" w:cs="Calibri"/>
                    <w:sz w:val="22"/>
                    <w:szCs w:val="22"/>
                    <w:lang w:eastAsia="en-US"/>
                  </w:rPr>
                  <w:t>)</w:t>
                </w:r>
              </w:p>
              <w:p w14:paraId="4EC24444" w14:textId="0DC1B70D" w:rsidR="009A7A55" w:rsidRDefault="009A7A55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  <w:p w14:paraId="5B983919" w14:textId="79D369F1" w:rsidR="009A7A55" w:rsidRDefault="009A7A55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  <w:p w14:paraId="3E94380A" w14:textId="5736AA47" w:rsidR="009A7A55" w:rsidRDefault="009A7A55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  <w:p w14:paraId="672F4D0B" w14:textId="1CAB8460" w:rsidR="009A7A55" w:rsidRDefault="009A7A55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  <w:p w14:paraId="7B02277F" w14:textId="77777777" w:rsidR="009A7A55" w:rsidRPr="009A7A55" w:rsidRDefault="009A7A55" w:rsidP="003A6F6F">
                <w:pPr>
                  <w:contextualSpacing/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</w:p>
              <w:p w14:paraId="25FA9715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</w:tbl>
        <w:p w14:paraId="69103B0A" w14:textId="7508B699" w:rsidR="00C57AC2" w:rsidRPr="00C57AC2" w:rsidRDefault="00A01697" w:rsidP="00A01697">
          <w:pPr>
            <w:spacing w:after="160" w:line="259" w:lineRule="auto"/>
            <w:contextualSpacing/>
            <w:jc w:val="right"/>
            <w:rPr>
              <w:rFonts w:eastAsia="Calibri" w:cs="Calibri"/>
              <w:b/>
              <w:sz w:val="22"/>
              <w:szCs w:val="22"/>
              <w:lang w:eastAsia="en-US"/>
            </w:rPr>
          </w:pPr>
          <w:r>
            <w:rPr>
              <w:rFonts w:eastAsia="Calibri" w:cs="Calibri"/>
              <w:b/>
              <w:sz w:val="22"/>
              <w:szCs w:val="22"/>
              <w:lang w:eastAsia="en-US"/>
            </w:rPr>
            <w:lastRenderedPageBreak/>
            <w:t>Contd.</w:t>
          </w:r>
        </w:p>
        <w:tbl>
          <w:tblPr>
            <w:tblStyle w:val="TableGrid11"/>
            <w:tblW w:w="13876" w:type="dxa"/>
            <w:jc w:val="center"/>
            <w:tblLayout w:type="fixed"/>
            <w:tblLook w:val="04A0" w:firstRow="1" w:lastRow="0" w:firstColumn="1" w:lastColumn="0" w:noHBand="0" w:noVBand="1"/>
          </w:tblPr>
          <w:tblGrid>
            <w:gridCol w:w="12933"/>
            <w:gridCol w:w="943"/>
          </w:tblGrid>
          <w:tr w:rsidR="00C57AC2" w:rsidRPr="00C57AC2" w14:paraId="1AB341DB" w14:textId="77777777" w:rsidTr="00795BD2">
            <w:trPr>
              <w:jc w:val="center"/>
            </w:trPr>
            <w:tc>
              <w:tcPr>
                <w:tcW w:w="12933" w:type="dxa"/>
              </w:tcPr>
              <w:p w14:paraId="2EB5D583" w14:textId="57F221CF" w:rsidR="00C57AC2" w:rsidRPr="00C57AC2" w:rsidRDefault="00C57AC2" w:rsidP="00A01697">
                <w:pPr>
                  <w:pageBreakBefore/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lastRenderedPageBreak/>
                  <w:t xml:space="preserve">Section 2: </w:t>
                </w:r>
                <w:r w:rsidRPr="00C57AC2">
                  <w:rPr>
                    <w:rFonts w:eastAsia="Calibri" w:cs="Calibri"/>
                    <w:b/>
                    <w:bCs/>
                    <w:sz w:val="22"/>
                    <w:szCs w:val="22"/>
                    <w:lang w:eastAsia="en-US"/>
                  </w:rPr>
                  <w:t>Access Arrangements</w:t>
                </w:r>
                <w:r w:rsidR="00D37BDC">
                  <w:rPr>
                    <w:rFonts w:eastAsia="Calibri" w:cs="Calibri"/>
                    <w:b/>
                    <w:bCs/>
                    <w:sz w:val="22"/>
                    <w:szCs w:val="22"/>
                    <w:lang w:eastAsia="en-US"/>
                  </w:rPr>
                  <w:t>/Reasona</w:t>
                </w:r>
                <w:r w:rsidR="00BA47DF">
                  <w:rPr>
                    <w:rFonts w:eastAsia="Calibri" w:cs="Calibri"/>
                    <w:b/>
                    <w:bCs/>
                    <w:sz w:val="22"/>
                    <w:szCs w:val="22"/>
                    <w:lang w:eastAsia="en-US"/>
                  </w:rPr>
                  <w:t>ble Adjustments</w:t>
                </w:r>
              </w:p>
            </w:tc>
            <w:tc>
              <w:tcPr>
                <w:tcW w:w="943" w:type="dxa"/>
              </w:tcPr>
              <w:p w14:paraId="10CCC521" w14:textId="36D7FE6A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Y/N</w:t>
                </w:r>
                <w:r w:rsidR="006B2BFE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/NA</w:t>
                </w:r>
              </w:p>
            </w:tc>
          </w:tr>
          <w:tr w:rsidR="00C57AC2" w:rsidRPr="00C57AC2" w14:paraId="4B9EE2BF" w14:textId="77777777" w:rsidTr="00795BD2">
            <w:trPr>
              <w:jc w:val="center"/>
            </w:trPr>
            <w:tc>
              <w:tcPr>
                <w:tcW w:w="12933" w:type="dxa"/>
              </w:tcPr>
              <w:p w14:paraId="69F2313E" w14:textId="7768B3BF" w:rsidR="00C57AC2" w:rsidRPr="00C57AC2" w:rsidRDefault="00C57AC2" w:rsidP="003A6F6F">
                <w:pP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Is the candidate entitled to Access Arrangements</w:t>
                </w:r>
                <w:r w:rsidR="00BA47DF">
                  <w:rPr>
                    <w:rFonts w:eastAsia="Calibri" w:cs="Calibri"/>
                    <w:sz w:val="22"/>
                    <w:szCs w:val="22"/>
                    <w:lang w:eastAsia="en-US"/>
                  </w:rPr>
                  <w:t>/Reasonable Adjustments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?     </w:t>
                </w:r>
              </w:p>
            </w:tc>
            <w:tc>
              <w:tcPr>
                <w:tcW w:w="943" w:type="dxa"/>
              </w:tcPr>
              <w:p w14:paraId="0B580AB1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  <w:tr w:rsidR="00C57AC2" w:rsidRPr="00C57AC2" w14:paraId="17B92159" w14:textId="77777777" w:rsidTr="00795BD2">
            <w:trPr>
              <w:trHeight w:val="430"/>
              <w:jc w:val="center"/>
            </w:trPr>
            <w:tc>
              <w:tcPr>
                <w:tcW w:w="12933" w:type="dxa"/>
              </w:tcPr>
              <w:p w14:paraId="296D86F0" w14:textId="139DB394" w:rsidR="00C57AC2" w:rsidRPr="00C57AC2" w:rsidRDefault="00C57AC2" w:rsidP="003A6F6F">
                <w:pPr>
                  <w:rPr>
                    <w:rFonts w:eastAsia="Calibri" w:cs="Calibri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Were the approved access arrangements</w:t>
                </w:r>
                <w:r w:rsidR="00BA47DF">
                  <w:rPr>
                    <w:rFonts w:eastAsia="Calibri" w:cs="Calibri"/>
                    <w:sz w:val="22"/>
                    <w:szCs w:val="22"/>
                    <w:lang w:eastAsia="en-US"/>
                  </w:rPr>
                  <w:t>/reasonable adjustments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in place </w:t>
                </w:r>
                <w:r w:rsidR="00E806E7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for 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assessments </w:t>
                </w:r>
                <w:r w:rsidR="00E806E7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which were 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used </w:t>
                </w:r>
                <w:r w:rsidR="00E806E7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to determine the 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candidate</w:t>
                </w:r>
                <w:r w:rsidR="00E806E7">
                  <w:rPr>
                    <w:rFonts w:eastAsia="Calibri" w:cs="Calibri"/>
                    <w:sz w:val="22"/>
                    <w:szCs w:val="22"/>
                    <w:lang w:eastAsia="en-US"/>
                  </w:rPr>
                  <w:t>’s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</w:t>
                </w:r>
                <w:r w:rsidR="00E806E7">
                  <w:rPr>
                    <w:rFonts w:eastAsia="Calibri" w:cs="Calibri"/>
                    <w:sz w:val="22"/>
                    <w:szCs w:val="22"/>
                    <w:lang w:eastAsia="en-US"/>
                  </w:rPr>
                  <w:t>grade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>?</w:t>
                </w:r>
              </w:p>
            </w:tc>
            <w:tc>
              <w:tcPr>
                <w:tcW w:w="943" w:type="dxa"/>
              </w:tcPr>
              <w:p w14:paraId="69DE7EF3" w14:textId="77777777" w:rsidR="00C57AC2" w:rsidRPr="00C57AC2" w:rsidRDefault="00C57AC2" w:rsidP="003A6F6F">
                <w:pPr>
                  <w:contextualSpacing/>
                  <w:rPr>
                    <w:rFonts w:eastAsia="Calibri" w:cs="Calibri"/>
                    <w:b/>
                    <w:bCs/>
                    <w:sz w:val="22"/>
                    <w:szCs w:val="22"/>
                    <w:lang w:eastAsia="en-US"/>
                  </w:rPr>
                </w:pPr>
              </w:p>
            </w:tc>
          </w:tr>
          <w:tr w:rsidR="00C57AC2" w:rsidRPr="00C57AC2" w14:paraId="1AFC6F95" w14:textId="77777777" w:rsidTr="00795BD2">
            <w:trPr>
              <w:jc w:val="center"/>
            </w:trPr>
            <w:tc>
              <w:tcPr>
                <w:tcW w:w="13876" w:type="dxa"/>
                <w:gridSpan w:val="2"/>
              </w:tcPr>
              <w:p w14:paraId="36D23224" w14:textId="0C1E3D42" w:rsidR="008E066E" w:rsidRPr="00E7514A" w:rsidRDefault="008E066E" w:rsidP="008E066E">
                <w:pP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US"/>
                  </w:rPr>
                </w:pPr>
                <w:r w:rsidRPr="00E7514A">
                  <w:rPr>
                    <w:rFonts w:cstheme="minorHAnsi"/>
                    <w:b/>
                    <w:bCs/>
                    <w:sz w:val="22"/>
                    <w:szCs w:val="22"/>
                  </w:rPr>
                  <w:t xml:space="preserve">If ‘no’ please provide details of how the lack of access arrangements/reasonable adjustments have been </w:t>
                </w:r>
                <w:proofErr w:type="gramStart"/>
                <w:r w:rsidRPr="00E7514A">
                  <w:rPr>
                    <w:rFonts w:cstheme="minorHAnsi"/>
                    <w:b/>
                    <w:bCs/>
                    <w:sz w:val="22"/>
                    <w:szCs w:val="22"/>
                  </w:rPr>
                  <w:t>taken into account</w:t>
                </w:r>
                <w:proofErr w:type="gramEnd"/>
                <w:r w:rsidRPr="00E7514A">
                  <w:rPr>
                    <w:rFonts w:cstheme="minorHAnsi"/>
                    <w:b/>
                    <w:bCs/>
                    <w:sz w:val="22"/>
                    <w:szCs w:val="22"/>
                  </w:rPr>
                  <w:t xml:space="preserve"> when determining the grade</w:t>
                </w:r>
                <w:r w:rsidR="00C517C8" w:rsidRPr="00E7514A">
                  <w:rPr>
                    <w:rFonts w:cstheme="minorHAnsi"/>
                    <w:b/>
                    <w:bCs/>
                    <w:sz w:val="22"/>
                    <w:szCs w:val="22"/>
                  </w:rPr>
                  <w:t>:</w:t>
                </w:r>
              </w:p>
              <w:p w14:paraId="67A7DD74" w14:textId="77777777" w:rsidR="00C57AC2" w:rsidRDefault="00C57AC2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2A632F20" w14:textId="77777777" w:rsidR="009A7A55" w:rsidRDefault="009A7A55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21B53D9C" w14:textId="77777777" w:rsidR="009A7A55" w:rsidRDefault="009A7A55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1FBCEFF4" w14:textId="77777777" w:rsidR="009A7A55" w:rsidRDefault="009A7A55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19D4FD0C" w14:textId="41096037" w:rsidR="009A7A55" w:rsidRPr="00C57AC2" w:rsidRDefault="009A7A55" w:rsidP="003A6F6F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</w:tbl>
        <w:p w14:paraId="185040A4" w14:textId="59CCA313" w:rsidR="00795BD2" w:rsidRDefault="00795BD2" w:rsidP="00795BD2">
          <w:pPr>
            <w:spacing w:line="259" w:lineRule="auto"/>
            <w:rPr>
              <w:rFonts w:eastAsia="Calibri" w:cs="Calibri"/>
              <w:b/>
              <w:bCs/>
              <w:sz w:val="22"/>
              <w:szCs w:val="22"/>
              <w:lang w:eastAsia="en-US"/>
            </w:rPr>
          </w:pPr>
        </w:p>
        <w:tbl>
          <w:tblPr>
            <w:tblStyle w:val="TableGrid11"/>
            <w:tblW w:w="13876" w:type="dxa"/>
            <w:jc w:val="center"/>
            <w:tblLook w:val="04A0" w:firstRow="1" w:lastRow="0" w:firstColumn="1" w:lastColumn="0" w:noHBand="0" w:noVBand="1"/>
          </w:tblPr>
          <w:tblGrid>
            <w:gridCol w:w="12895"/>
            <w:gridCol w:w="981"/>
          </w:tblGrid>
          <w:tr w:rsidR="00795BD2" w:rsidRPr="00C57AC2" w14:paraId="225FD749" w14:textId="77777777" w:rsidTr="00795BD2">
            <w:trPr>
              <w:jc w:val="center"/>
            </w:trPr>
            <w:tc>
              <w:tcPr>
                <w:tcW w:w="12895" w:type="dxa"/>
              </w:tcPr>
              <w:p w14:paraId="7B709FF9" w14:textId="3C3B6A5C" w:rsidR="00795BD2" w:rsidRPr="00C57AC2" w:rsidRDefault="00795BD2" w:rsidP="003D256C">
                <w:pPr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  <w:t xml:space="preserve">Section 3: </w:t>
                </w:r>
                <w:r w:rsidR="0007183E"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  <w:t>Mitigating circumstances (</w:t>
                </w:r>
                <w:r w:rsidRPr="00C57AC2"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  <w:t>Special Consideration</w:t>
                </w:r>
                <w:r w:rsidR="0062762B">
                  <w:rPr>
                    <w:rFonts w:eastAsia="Calibri" w:cs="Times New Roman"/>
                    <w:b/>
                    <w:bCs/>
                    <w:sz w:val="22"/>
                    <w:szCs w:val="22"/>
                    <w:lang w:eastAsia="en-US"/>
                  </w:rPr>
                  <w:t>)</w:t>
                </w:r>
              </w:p>
            </w:tc>
            <w:tc>
              <w:tcPr>
                <w:tcW w:w="981" w:type="dxa"/>
              </w:tcPr>
              <w:p w14:paraId="2AB5FAB6" w14:textId="67F4E827" w:rsidR="00795BD2" w:rsidRPr="00C57AC2" w:rsidRDefault="00534F04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Y/N/NA</w:t>
                </w:r>
              </w:p>
            </w:tc>
          </w:tr>
          <w:tr w:rsidR="00795BD2" w:rsidRPr="00C57AC2" w14:paraId="49E3D533" w14:textId="77777777" w:rsidTr="00795BD2">
            <w:trPr>
              <w:jc w:val="center"/>
            </w:trPr>
            <w:tc>
              <w:tcPr>
                <w:tcW w:w="12895" w:type="dxa"/>
              </w:tcPr>
              <w:p w14:paraId="51D2C3B7" w14:textId="6EE2B1DF" w:rsidR="00795BD2" w:rsidRPr="00C57AC2" w:rsidRDefault="00795BD2" w:rsidP="003D256C">
                <w:pPr>
                  <w:rPr>
                    <w:rFonts w:eastAsia="Calibri" w:cs="Times New Roman"/>
                    <w:sz w:val="22"/>
                    <w:szCs w:val="22"/>
                    <w:lang w:eastAsia="en-US"/>
                  </w:rPr>
                </w:pP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>Has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the candidate </w:t>
                </w:r>
                <w:r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made a request for </w:t>
                </w:r>
                <w:r w:rsidR="0062762B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mitigating circumstances to be considered, </w:t>
                </w:r>
                <w:proofErr w:type="gramStart"/>
                <w:r w:rsidR="0062762B">
                  <w:rPr>
                    <w:rFonts w:eastAsia="Calibri" w:cs="Calibri"/>
                    <w:sz w:val="22"/>
                    <w:szCs w:val="22"/>
                    <w:lang w:eastAsia="en-US"/>
                  </w:rPr>
                  <w:t>e.g.</w:t>
                </w:r>
                <w:proofErr w:type="gramEnd"/>
                <w:r w:rsidR="0062762B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 illness or other personal circumsta</w:t>
                </w:r>
                <w:r w:rsidR="00CD55FD">
                  <w:rPr>
                    <w:rFonts w:eastAsia="Calibri" w:cs="Calibri"/>
                    <w:sz w:val="22"/>
                    <w:szCs w:val="22"/>
                    <w:lang w:eastAsia="en-US"/>
                  </w:rPr>
                  <w:t>n</w:t>
                </w:r>
                <w:r w:rsidR="0062762B">
                  <w:rPr>
                    <w:rFonts w:eastAsia="Calibri" w:cs="Calibri"/>
                    <w:sz w:val="22"/>
                    <w:szCs w:val="22"/>
                    <w:lang w:eastAsia="en-US"/>
                  </w:rPr>
                  <w:t>ces</w:t>
                </w:r>
                <w:r w:rsidRPr="00C57AC2">
                  <w:rPr>
                    <w:rFonts w:eastAsia="Calibri" w:cs="Calibri"/>
                    <w:sz w:val="22"/>
                    <w:szCs w:val="22"/>
                    <w:lang w:eastAsia="en-US"/>
                  </w:rPr>
                  <w:t xml:space="preserve">?     </w:t>
                </w:r>
              </w:p>
            </w:tc>
            <w:tc>
              <w:tcPr>
                <w:tcW w:w="981" w:type="dxa"/>
              </w:tcPr>
              <w:p w14:paraId="1DAB262A" w14:textId="09CE9CF2" w:rsidR="00795BD2" w:rsidRPr="00C57AC2" w:rsidRDefault="00795BD2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  <w:tr w:rsidR="00795BD2" w:rsidRPr="00C57AC2" w14:paraId="6886177A" w14:textId="77777777" w:rsidTr="00795BD2">
            <w:trPr>
              <w:jc w:val="center"/>
            </w:trPr>
            <w:tc>
              <w:tcPr>
                <w:tcW w:w="12895" w:type="dxa"/>
              </w:tcPr>
              <w:p w14:paraId="4476EB5B" w14:textId="02A0995A" w:rsidR="00795BD2" w:rsidRPr="00C57AC2" w:rsidRDefault="00795BD2" w:rsidP="003D256C">
                <w:pPr>
                  <w:rPr>
                    <w:rFonts w:eastAsia="Calibri" w:cs="Times New Roman"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Record any </w:t>
                </w:r>
                <w:r w:rsidR="0062762B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actions that have been taken </w:t>
                </w:r>
                <w:r w:rsidRPr="00C57AC2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>a</w:t>
                </w:r>
                <w:r w:rsidR="00FA5ED6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>s</w:t>
                </w:r>
                <w:r w:rsidRPr="00C57AC2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 </w:t>
                </w:r>
                <w:r w:rsidR="00FA5ED6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a </w:t>
                </w:r>
                <w:r w:rsidRPr="00C57AC2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result of </w:t>
                </w:r>
                <w:r w:rsidR="0062762B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this </w:t>
                </w:r>
                <w:r w:rsidR="00184B47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>request</w:t>
                </w:r>
                <w:r w:rsidR="0062762B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, </w:t>
                </w:r>
                <w:proofErr w:type="gramStart"/>
                <w:r w:rsidR="0062762B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>e.g.</w:t>
                </w:r>
                <w:proofErr w:type="gramEnd"/>
                <w:r w:rsidR="0062762B">
                  <w:rPr>
                    <w:rFonts w:eastAsia="Calibri" w:cs="Times New Roman"/>
                    <w:sz w:val="22"/>
                    <w:szCs w:val="22"/>
                    <w:lang w:eastAsia="en-US"/>
                  </w:rPr>
                  <w:t xml:space="preserve"> making an adjustment in determining the grade or using alternative evidence</w:t>
                </w:r>
                <w:r w:rsidRPr="00C57AC2">
                  <w:rPr>
                    <w:rFonts w:eastAsia="Calibri" w:cs="Calibri"/>
                    <w:color w:val="000000"/>
                    <w:sz w:val="22"/>
                    <w:szCs w:val="22"/>
                    <w:shd w:val="clear" w:color="auto" w:fill="FFFFFF"/>
                    <w:lang w:eastAsia="en-US"/>
                  </w:rPr>
                  <w:t>.</w:t>
                </w:r>
              </w:p>
              <w:p w14:paraId="212FD621" w14:textId="77777777" w:rsidR="00795BD2" w:rsidRPr="00C57AC2" w:rsidRDefault="00795BD2" w:rsidP="003D256C">
                <w:pPr>
                  <w:rPr>
                    <w:rFonts w:eastAsia="Calibri" w:cs="Times New Roman"/>
                    <w:sz w:val="22"/>
                    <w:szCs w:val="22"/>
                    <w:lang w:eastAsia="en-US"/>
                  </w:rPr>
                </w:pPr>
              </w:p>
              <w:p w14:paraId="4336822F" w14:textId="77777777" w:rsidR="00795BD2" w:rsidRPr="00C57AC2" w:rsidRDefault="00795BD2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  <w:tc>
              <w:tcPr>
                <w:tcW w:w="981" w:type="dxa"/>
              </w:tcPr>
              <w:p w14:paraId="1D2D28E2" w14:textId="77777777" w:rsidR="00795BD2" w:rsidRPr="00C57AC2" w:rsidRDefault="00795BD2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  <w:tr w:rsidR="00795BD2" w:rsidRPr="00C57AC2" w14:paraId="51B95123" w14:textId="77777777" w:rsidTr="003D256C">
            <w:trPr>
              <w:trHeight w:val="1018"/>
              <w:jc w:val="center"/>
            </w:trPr>
            <w:tc>
              <w:tcPr>
                <w:tcW w:w="13876" w:type="dxa"/>
                <w:gridSpan w:val="2"/>
              </w:tcPr>
              <w:p w14:paraId="067F4295" w14:textId="559E8005" w:rsidR="00795BD2" w:rsidRDefault="00795BD2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  <w:r w:rsidRPr="00C57AC2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 xml:space="preserve">Reason for </w:t>
                </w:r>
                <w:r w:rsidR="00CD55FD"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mitigating circumstances</w:t>
                </w:r>
                <w:r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  <w:t>:</w:t>
                </w:r>
              </w:p>
              <w:p w14:paraId="7433787F" w14:textId="77777777" w:rsidR="009A7A55" w:rsidRDefault="009A7A55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7A3BC35E" w14:textId="77777777" w:rsidR="009A7A55" w:rsidRDefault="009A7A55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0D213291" w14:textId="77777777" w:rsidR="009A7A55" w:rsidRDefault="009A7A55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343BA6D0" w14:textId="77777777" w:rsidR="009A7A55" w:rsidRDefault="009A7A55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  <w:p w14:paraId="7B3F980E" w14:textId="4D9DA7D0" w:rsidR="009A7A55" w:rsidRPr="00C57AC2" w:rsidRDefault="009A7A55" w:rsidP="003D256C">
                <w:pPr>
                  <w:contextualSpacing/>
                  <w:rPr>
                    <w:rFonts w:eastAsia="Calibri" w:cs="Calibri"/>
                    <w:b/>
                    <w:sz w:val="22"/>
                    <w:szCs w:val="22"/>
                    <w:lang w:eastAsia="en-US"/>
                  </w:rPr>
                </w:pPr>
              </w:p>
            </w:tc>
          </w:tr>
        </w:tbl>
        <w:p w14:paraId="1616293F" w14:textId="77777777" w:rsidR="009A7A55" w:rsidRDefault="009A7A55" w:rsidP="009A7A55">
          <w:pPr>
            <w:spacing w:after="160" w:line="259" w:lineRule="auto"/>
            <w:rPr>
              <w:rFonts w:eastAsia="Calibri" w:cs="Calibri"/>
              <w:b/>
              <w:bCs/>
              <w:sz w:val="22"/>
              <w:szCs w:val="22"/>
              <w:lang w:eastAsia="en-US"/>
            </w:rPr>
          </w:pPr>
        </w:p>
        <w:p w14:paraId="742C7F00" w14:textId="4D8AB806" w:rsidR="00D42143" w:rsidRDefault="00495298" w:rsidP="009A7A55">
          <w:pPr>
            <w:spacing w:after="160" w:line="259" w:lineRule="auto"/>
          </w:pPr>
        </w:p>
      </w:sdtContent>
    </w:sdt>
    <w:p w14:paraId="5DC2A9DA" w14:textId="799E915D" w:rsidR="00AB7274" w:rsidRPr="00AB7274" w:rsidRDefault="00AB7274" w:rsidP="00AB7274">
      <w:pPr>
        <w:tabs>
          <w:tab w:val="left" w:pos="4290"/>
        </w:tabs>
        <w:rPr>
          <w:rFonts w:eastAsia="Calibri" w:cs="Calibri"/>
          <w:sz w:val="22"/>
          <w:szCs w:val="22"/>
          <w:lang w:eastAsia="en-US"/>
        </w:rPr>
      </w:pPr>
    </w:p>
    <w:sectPr w:rsidR="00AB7274" w:rsidRPr="00AB7274" w:rsidSect="0079747A">
      <w:headerReference w:type="even" r:id="rId18"/>
      <w:headerReference w:type="default" r:id="rId19"/>
      <w:headerReference w:type="first" r:id="rId20"/>
      <w:pgSz w:w="16840" w:h="11907" w:orient="landscape" w:code="9"/>
      <w:pgMar w:top="1440" w:right="170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0DB02" w14:textId="77777777" w:rsidR="00B4384F" w:rsidRDefault="00B4384F" w:rsidP="00454767">
      <w:r>
        <w:separator/>
      </w:r>
    </w:p>
  </w:endnote>
  <w:endnote w:type="continuationSeparator" w:id="0">
    <w:p w14:paraId="1A262C13" w14:textId="77777777" w:rsidR="00B4384F" w:rsidRDefault="00B4384F" w:rsidP="00454767">
      <w:r>
        <w:continuationSeparator/>
      </w:r>
    </w:p>
  </w:endnote>
  <w:endnote w:type="continuationNotice" w:id="1">
    <w:p w14:paraId="497F1D17" w14:textId="77777777" w:rsidR="00B4384F" w:rsidRDefault="00B438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B16F0" w14:textId="77777777" w:rsidR="00B55B68" w:rsidRDefault="00B55B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1A78" w14:textId="77777777" w:rsidR="00B55B68" w:rsidRDefault="00B55B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6355" w14:textId="77777777" w:rsidR="00B55B68" w:rsidRDefault="00B55B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926F6" w14:textId="77777777" w:rsidR="00B4384F" w:rsidRDefault="00B4384F" w:rsidP="00454767">
      <w:r>
        <w:separator/>
      </w:r>
    </w:p>
  </w:footnote>
  <w:footnote w:type="continuationSeparator" w:id="0">
    <w:p w14:paraId="0EF0E88D" w14:textId="77777777" w:rsidR="00B4384F" w:rsidRDefault="00B4384F" w:rsidP="00454767">
      <w:r>
        <w:continuationSeparator/>
      </w:r>
    </w:p>
  </w:footnote>
  <w:footnote w:type="continuationNotice" w:id="1">
    <w:p w14:paraId="2AC7EBA8" w14:textId="77777777" w:rsidR="00B4384F" w:rsidRDefault="00B438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C26C" w14:textId="77777777" w:rsidR="00B55B68" w:rsidRDefault="00B55B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761D1" w14:textId="77777777" w:rsidR="00B55B68" w:rsidRDefault="00B55B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2CE0F" w14:textId="77777777" w:rsidR="00B55B68" w:rsidRDefault="00B55B6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02CC6" w14:textId="77777777" w:rsidR="00AB7274" w:rsidRDefault="00AB727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DD1C7" w14:textId="4FC9B3C1" w:rsidR="00E971E5" w:rsidRPr="004B596B" w:rsidRDefault="00E971E5" w:rsidP="00AD5A03">
    <w:pPr>
      <w:pBdr>
        <w:bottom w:val="single" w:sz="4" w:space="1" w:color="322247"/>
      </w:pBdr>
      <w:spacing w:line="264" w:lineRule="auto"/>
      <w:rPr>
        <w:color w:val="5B5834"/>
        <w:sz w:val="20"/>
        <w:szCs w:val="20"/>
      </w:rPr>
    </w:pPr>
    <w:r>
      <w:rPr>
        <w:noProof/>
        <w:color w:val="5B5834"/>
        <w:sz w:val="20"/>
        <w:szCs w:val="20"/>
      </w:rPr>
      <w:drawing>
        <wp:anchor distT="0" distB="0" distL="114300" distR="114300" simplePos="0" relativeHeight="251658242" behindDoc="0" locked="0" layoutInCell="1" allowOverlap="1" wp14:anchorId="4FB18415" wp14:editId="682500F4">
          <wp:simplePos x="0" y="0"/>
          <wp:positionH relativeFrom="margin">
            <wp:align>right</wp:align>
          </wp:positionH>
          <wp:positionV relativeFrom="paragraph">
            <wp:posOffset>-262572</wp:posOffset>
          </wp:positionV>
          <wp:extent cx="610870" cy="581342"/>
          <wp:effectExtent l="0" t="0" r="0" b="9525"/>
          <wp:wrapNone/>
          <wp:docPr id="18" name="Picture 18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870" cy="5813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41A1723" w14:textId="0801D725" w:rsidR="00E971E5" w:rsidRPr="00B3673F" w:rsidRDefault="00E971E5" w:rsidP="00AD5A03">
    <w:pPr>
      <w:pBdr>
        <w:bottom w:val="single" w:sz="4" w:space="1" w:color="322247"/>
      </w:pBdr>
      <w:spacing w:line="264" w:lineRule="auto"/>
      <w:rPr>
        <w:color w:val="322247"/>
        <w:sz w:val="20"/>
        <w:szCs w:val="20"/>
      </w:rPr>
    </w:pPr>
    <w:r w:rsidRPr="00B3673F">
      <w:rPr>
        <w:color w:val="322247"/>
        <w:sz w:val="20"/>
        <w:szCs w:val="20"/>
      </w:rPr>
      <w:fldChar w:fldCharType="begin"/>
    </w:r>
    <w:r w:rsidRPr="00B3673F">
      <w:rPr>
        <w:color w:val="322247"/>
        <w:sz w:val="20"/>
        <w:szCs w:val="20"/>
      </w:rPr>
      <w:instrText xml:space="preserve"> FILENAME \* MERGEFORMAT </w:instrText>
    </w:r>
    <w:r w:rsidRPr="00B3673F">
      <w:rPr>
        <w:color w:val="322247"/>
        <w:sz w:val="20"/>
        <w:szCs w:val="20"/>
      </w:rPr>
      <w:fldChar w:fldCharType="separate"/>
    </w:r>
    <w:r>
      <w:rPr>
        <w:noProof/>
        <w:color w:val="322247"/>
        <w:sz w:val="20"/>
        <w:szCs w:val="20"/>
      </w:rPr>
      <w:t>2021-03-17 JCQ Guidance - Annexes v0-5.docx</w:t>
    </w:r>
    <w:r w:rsidRPr="00B3673F">
      <w:rPr>
        <w:color w:val="322247"/>
        <w:sz w:val="20"/>
        <w:szCs w:val="20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220E0" w14:textId="77777777" w:rsidR="00AB7274" w:rsidRDefault="00AB72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F5F"/>
    <w:multiLevelType w:val="hybridMultilevel"/>
    <w:tmpl w:val="73200734"/>
    <w:lvl w:ilvl="0" w:tplc="98489C2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5CD7D0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EAA8E0">
      <w:start w:val="1"/>
      <w:numFmt w:val="bullet"/>
      <w:pStyle w:val="Bullet3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645D9"/>
    <w:multiLevelType w:val="hybridMultilevel"/>
    <w:tmpl w:val="ACD4EB5C"/>
    <w:lvl w:ilvl="0" w:tplc="A5D8B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5655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0E0C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E2AE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E81A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F88F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200E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F0E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40C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03EF7"/>
    <w:multiLevelType w:val="hybridMultilevel"/>
    <w:tmpl w:val="85E87848"/>
    <w:lvl w:ilvl="0" w:tplc="D9D45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328D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6861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80C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C98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804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6E0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86D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9679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87C51"/>
    <w:multiLevelType w:val="hybridMultilevel"/>
    <w:tmpl w:val="E6247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F5095"/>
    <w:multiLevelType w:val="hybridMultilevel"/>
    <w:tmpl w:val="63DAF9F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3A25B1"/>
    <w:multiLevelType w:val="hybridMultilevel"/>
    <w:tmpl w:val="166A35B6"/>
    <w:lvl w:ilvl="0" w:tplc="05B08C12">
      <w:start w:val="1"/>
      <w:numFmt w:val="decimal"/>
      <w:pStyle w:val="NumberedPara"/>
      <w:lvlText w:val="%1."/>
      <w:lvlJc w:val="left"/>
      <w:pPr>
        <w:ind w:left="2408" w:hanging="360"/>
      </w:pPr>
    </w:lvl>
    <w:lvl w:ilvl="1" w:tplc="08090019">
      <w:start w:val="1"/>
      <w:numFmt w:val="lowerLetter"/>
      <w:lvlText w:val="%2."/>
      <w:lvlJc w:val="left"/>
      <w:pPr>
        <w:ind w:left="3128" w:hanging="360"/>
      </w:pPr>
    </w:lvl>
    <w:lvl w:ilvl="2" w:tplc="0809001B" w:tentative="1">
      <w:start w:val="1"/>
      <w:numFmt w:val="lowerRoman"/>
      <w:lvlText w:val="%3."/>
      <w:lvlJc w:val="right"/>
      <w:pPr>
        <w:ind w:left="3848" w:hanging="180"/>
      </w:pPr>
    </w:lvl>
    <w:lvl w:ilvl="3" w:tplc="0809000F" w:tentative="1">
      <w:start w:val="1"/>
      <w:numFmt w:val="decimal"/>
      <w:lvlText w:val="%4."/>
      <w:lvlJc w:val="left"/>
      <w:pPr>
        <w:ind w:left="4568" w:hanging="360"/>
      </w:pPr>
    </w:lvl>
    <w:lvl w:ilvl="4" w:tplc="08090019" w:tentative="1">
      <w:start w:val="1"/>
      <w:numFmt w:val="lowerLetter"/>
      <w:lvlText w:val="%5."/>
      <w:lvlJc w:val="left"/>
      <w:pPr>
        <w:ind w:left="5288" w:hanging="360"/>
      </w:pPr>
    </w:lvl>
    <w:lvl w:ilvl="5" w:tplc="0809001B" w:tentative="1">
      <w:start w:val="1"/>
      <w:numFmt w:val="lowerRoman"/>
      <w:lvlText w:val="%6."/>
      <w:lvlJc w:val="right"/>
      <w:pPr>
        <w:ind w:left="6008" w:hanging="180"/>
      </w:pPr>
    </w:lvl>
    <w:lvl w:ilvl="6" w:tplc="0809000F" w:tentative="1">
      <w:start w:val="1"/>
      <w:numFmt w:val="decimal"/>
      <w:lvlText w:val="%7."/>
      <w:lvlJc w:val="left"/>
      <w:pPr>
        <w:ind w:left="6728" w:hanging="360"/>
      </w:pPr>
    </w:lvl>
    <w:lvl w:ilvl="7" w:tplc="08090019" w:tentative="1">
      <w:start w:val="1"/>
      <w:numFmt w:val="lowerLetter"/>
      <w:lvlText w:val="%8."/>
      <w:lvlJc w:val="left"/>
      <w:pPr>
        <w:ind w:left="7448" w:hanging="360"/>
      </w:pPr>
    </w:lvl>
    <w:lvl w:ilvl="8" w:tplc="0809001B" w:tentative="1">
      <w:start w:val="1"/>
      <w:numFmt w:val="lowerRoman"/>
      <w:lvlText w:val="%9."/>
      <w:lvlJc w:val="right"/>
      <w:pPr>
        <w:ind w:left="8168" w:hanging="180"/>
      </w:pPr>
    </w:lvl>
  </w:abstractNum>
  <w:abstractNum w:abstractNumId="6" w15:restartNumberingAfterBreak="0">
    <w:nsid w:val="19156F46"/>
    <w:multiLevelType w:val="hybridMultilevel"/>
    <w:tmpl w:val="2F82F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D47D85"/>
    <w:multiLevelType w:val="hybridMultilevel"/>
    <w:tmpl w:val="C6ECDD3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AA0098"/>
    <w:multiLevelType w:val="hybridMultilevel"/>
    <w:tmpl w:val="027A3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85861"/>
    <w:multiLevelType w:val="hybridMultilevel"/>
    <w:tmpl w:val="8E3C3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B1A3B"/>
    <w:multiLevelType w:val="hybridMultilevel"/>
    <w:tmpl w:val="F1FCD4A6"/>
    <w:lvl w:ilvl="0" w:tplc="8E12C5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C97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A54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E6B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981D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CA97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701C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A9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9CC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5F4DE4"/>
    <w:multiLevelType w:val="hybridMultilevel"/>
    <w:tmpl w:val="DA162B44"/>
    <w:lvl w:ilvl="0" w:tplc="188E3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56CC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B42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0F4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1AA9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E3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4CAF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EEC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D07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B7174"/>
    <w:multiLevelType w:val="hybridMultilevel"/>
    <w:tmpl w:val="8D9E6CA2"/>
    <w:lvl w:ilvl="0" w:tplc="E44E2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94FD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FE1C1B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365E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48FF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20E21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B0AC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2C7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A8E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1D75BC"/>
    <w:multiLevelType w:val="hybridMultilevel"/>
    <w:tmpl w:val="DD745912"/>
    <w:lvl w:ilvl="0" w:tplc="8B6401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0495F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3C67F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1BC80B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940243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190DE9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3AE43E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A4EECE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C92850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757BD9"/>
    <w:multiLevelType w:val="hybridMultilevel"/>
    <w:tmpl w:val="252EB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D4DCC"/>
    <w:multiLevelType w:val="hybridMultilevel"/>
    <w:tmpl w:val="A050A16C"/>
    <w:lvl w:ilvl="0" w:tplc="59601F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98E5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E4866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883F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E881F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4DE8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9CF9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2C09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CF847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12450"/>
    <w:multiLevelType w:val="hybridMultilevel"/>
    <w:tmpl w:val="9A5E6F28"/>
    <w:lvl w:ilvl="0" w:tplc="D34A6B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4A25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64A4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C37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8207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A0C9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8C7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82E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0C0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8293D"/>
    <w:multiLevelType w:val="hybridMultilevel"/>
    <w:tmpl w:val="4D04E5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3A6162"/>
    <w:multiLevelType w:val="hybridMultilevel"/>
    <w:tmpl w:val="52E455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0E3FF4"/>
    <w:multiLevelType w:val="hybridMultilevel"/>
    <w:tmpl w:val="6804E1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D22BAB"/>
    <w:multiLevelType w:val="hybridMultilevel"/>
    <w:tmpl w:val="E7E497C6"/>
    <w:lvl w:ilvl="0" w:tplc="F99805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EEBA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F5016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DCB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409C8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A2065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2615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B868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EAA669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022B1"/>
    <w:multiLevelType w:val="hybridMultilevel"/>
    <w:tmpl w:val="13806BF8"/>
    <w:lvl w:ilvl="0" w:tplc="A7FAD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186A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512BF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7E2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F8C1E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526EC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0A84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E28E4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A0829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B25C9"/>
    <w:multiLevelType w:val="hybridMultilevel"/>
    <w:tmpl w:val="D198471C"/>
    <w:lvl w:ilvl="0" w:tplc="6EFE87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754014"/>
    <w:multiLevelType w:val="hybridMultilevel"/>
    <w:tmpl w:val="0C489DAC"/>
    <w:lvl w:ilvl="0" w:tplc="74CE9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B0C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C40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03E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7C2E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765A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46BE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789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D4E5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3"/>
  </w:num>
  <w:num w:numId="4">
    <w:abstractNumId w:val="5"/>
    <w:lvlOverride w:ilvl="0">
      <w:startOverride w:val="1"/>
    </w:lvlOverride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14"/>
  </w:num>
  <w:num w:numId="8">
    <w:abstractNumId w:val="3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19"/>
  </w:num>
  <w:num w:numId="12">
    <w:abstractNumId w:val="9"/>
  </w:num>
  <w:num w:numId="13">
    <w:abstractNumId w:val="17"/>
  </w:num>
  <w:num w:numId="14">
    <w:abstractNumId w:val="10"/>
  </w:num>
  <w:num w:numId="15">
    <w:abstractNumId w:val="4"/>
  </w:num>
  <w:num w:numId="16">
    <w:abstractNumId w:val="2"/>
  </w:num>
  <w:num w:numId="17">
    <w:abstractNumId w:val="16"/>
  </w:num>
  <w:num w:numId="18">
    <w:abstractNumId w:val="1"/>
  </w:num>
  <w:num w:numId="19">
    <w:abstractNumId w:val="11"/>
  </w:num>
  <w:num w:numId="20">
    <w:abstractNumId w:val="23"/>
  </w:num>
  <w:num w:numId="21">
    <w:abstractNumId w:val="15"/>
  </w:num>
  <w:num w:numId="22">
    <w:abstractNumId w:val="18"/>
  </w:num>
  <w:num w:numId="23">
    <w:abstractNumId w:val="20"/>
  </w:num>
  <w:num w:numId="24">
    <w:abstractNumId w:val="12"/>
  </w:num>
  <w:num w:numId="25">
    <w:abstractNumId w:val="21"/>
  </w:num>
  <w:num w:numId="26">
    <w:abstractNumId w:val="7"/>
  </w:num>
  <w:num w:numId="27">
    <w:abstractNumId w:val="8"/>
  </w:num>
  <w:num w:numId="28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TE3NrYwMjQ2NjZS0lEKTi0uzszPAykwrAUAgqTzgiwAAAA="/>
  </w:docVars>
  <w:rsids>
    <w:rsidRoot w:val="0017528F"/>
    <w:rsid w:val="0000060A"/>
    <w:rsid w:val="000014EB"/>
    <w:rsid w:val="00004A2F"/>
    <w:rsid w:val="00006433"/>
    <w:rsid w:val="00006601"/>
    <w:rsid w:val="000107B4"/>
    <w:rsid w:val="00014B57"/>
    <w:rsid w:val="0001774C"/>
    <w:rsid w:val="000235BB"/>
    <w:rsid w:val="00030533"/>
    <w:rsid w:val="00030D6E"/>
    <w:rsid w:val="00034960"/>
    <w:rsid w:val="00035123"/>
    <w:rsid w:val="0004404C"/>
    <w:rsid w:val="000506DB"/>
    <w:rsid w:val="00057E61"/>
    <w:rsid w:val="00062477"/>
    <w:rsid w:val="00062A63"/>
    <w:rsid w:val="0007183E"/>
    <w:rsid w:val="00076270"/>
    <w:rsid w:val="00076500"/>
    <w:rsid w:val="000A1580"/>
    <w:rsid w:val="000A2927"/>
    <w:rsid w:val="000A3506"/>
    <w:rsid w:val="000B1E30"/>
    <w:rsid w:val="000B214E"/>
    <w:rsid w:val="000B28FD"/>
    <w:rsid w:val="000D081E"/>
    <w:rsid w:val="000D5616"/>
    <w:rsid w:val="000E6F33"/>
    <w:rsid w:val="000F14E8"/>
    <w:rsid w:val="000F394D"/>
    <w:rsid w:val="000F514E"/>
    <w:rsid w:val="001006ED"/>
    <w:rsid w:val="00103242"/>
    <w:rsid w:val="00103A15"/>
    <w:rsid w:val="00113ED3"/>
    <w:rsid w:val="0011470E"/>
    <w:rsid w:val="00120DD5"/>
    <w:rsid w:val="0012244E"/>
    <w:rsid w:val="00124384"/>
    <w:rsid w:val="00142269"/>
    <w:rsid w:val="00145E72"/>
    <w:rsid w:val="001502E9"/>
    <w:rsid w:val="00150B60"/>
    <w:rsid w:val="00161588"/>
    <w:rsid w:val="00163ABE"/>
    <w:rsid w:val="001673E3"/>
    <w:rsid w:val="001722FD"/>
    <w:rsid w:val="0017528F"/>
    <w:rsid w:val="00183E1B"/>
    <w:rsid w:val="00184B47"/>
    <w:rsid w:val="00184DB9"/>
    <w:rsid w:val="00186CE2"/>
    <w:rsid w:val="00195D9F"/>
    <w:rsid w:val="001964A4"/>
    <w:rsid w:val="00197385"/>
    <w:rsid w:val="001A6524"/>
    <w:rsid w:val="001C0EF6"/>
    <w:rsid w:val="001C238D"/>
    <w:rsid w:val="001C2893"/>
    <w:rsid w:val="001C2DDA"/>
    <w:rsid w:val="001C5E14"/>
    <w:rsid w:val="001D0E3B"/>
    <w:rsid w:val="001D2DBF"/>
    <w:rsid w:val="001D4FD9"/>
    <w:rsid w:val="001D5CC3"/>
    <w:rsid w:val="001E35F9"/>
    <w:rsid w:val="001E4BFB"/>
    <w:rsid w:val="001E50B6"/>
    <w:rsid w:val="001E70C7"/>
    <w:rsid w:val="001F1022"/>
    <w:rsid w:val="001F1996"/>
    <w:rsid w:val="001F1C4F"/>
    <w:rsid w:val="001F7425"/>
    <w:rsid w:val="00206F3F"/>
    <w:rsid w:val="002166C1"/>
    <w:rsid w:val="00224D49"/>
    <w:rsid w:val="00225921"/>
    <w:rsid w:val="00232994"/>
    <w:rsid w:val="002400F7"/>
    <w:rsid w:val="00240241"/>
    <w:rsid w:val="0024158A"/>
    <w:rsid w:val="00250BDE"/>
    <w:rsid w:val="002535AF"/>
    <w:rsid w:val="00255122"/>
    <w:rsid w:val="002561E0"/>
    <w:rsid w:val="0026080D"/>
    <w:rsid w:val="00262C5C"/>
    <w:rsid w:val="002650B0"/>
    <w:rsid w:val="002671CD"/>
    <w:rsid w:val="00267D61"/>
    <w:rsid w:val="002728B2"/>
    <w:rsid w:val="00281E3A"/>
    <w:rsid w:val="00282104"/>
    <w:rsid w:val="00285124"/>
    <w:rsid w:val="00292850"/>
    <w:rsid w:val="002931F2"/>
    <w:rsid w:val="00293AB1"/>
    <w:rsid w:val="00294AE3"/>
    <w:rsid w:val="0029508C"/>
    <w:rsid w:val="002954B1"/>
    <w:rsid w:val="002957E7"/>
    <w:rsid w:val="0029596C"/>
    <w:rsid w:val="00295CB9"/>
    <w:rsid w:val="00296391"/>
    <w:rsid w:val="002A0167"/>
    <w:rsid w:val="002A77F5"/>
    <w:rsid w:val="002A7F33"/>
    <w:rsid w:val="002B0C02"/>
    <w:rsid w:val="002B2380"/>
    <w:rsid w:val="002C1848"/>
    <w:rsid w:val="002C462E"/>
    <w:rsid w:val="002C7E71"/>
    <w:rsid w:val="002D3A3D"/>
    <w:rsid w:val="002D6B42"/>
    <w:rsid w:val="002D7DC0"/>
    <w:rsid w:val="002E3812"/>
    <w:rsid w:val="002F0443"/>
    <w:rsid w:val="002F257B"/>
    <w:rsid w:val="002F4081"/>
    <w:rsid w:val="00302C9E"/>
    <w:rsid w:val="00307C78"/>
    <w:rsid w:val="0031095F"/>
    <w:rsid w:val="00314523"/>
    <w:rsid w:val="00331EF4"/>
    <w:rsid w:val="00332EB3"/>
    <w:rsid w:val="0033478B"/>
    <w:rsid w:val="00334DB4"/>
    <w:rsid w:val="0033529C"/>
    <w:rsid w:val="00363D56"/>
    <w:rsid w:val="003772DC"/>
    <w:rsid w:val="00377A09"/>
    <w:rsid w:val="003816EE"/>
    <w:rsid w:val="00385BA8"/>
    <w:rsid w:val="0039199E"/>
    <w:rsid w:val="003A29BE"/>
    <w:rsid w:val="003A6F6F"/>
    <w:rsid w:val="003B004D"/>
    <w:rsid w:val="003B0E20"/>
    <w:rsid w:val="003C31D2"/>
    <w:rsid w:val="003C329F"/>
    <w:rsid w:val="003C4510"/>
    <w:rsid w:val="003C4F7B"/>
    <w:rsid w:val="003D1F3F"/>
    <w:rsid w:val="003D5FCD"/>
    <w:rsid w:val="003D6920"/>
    <w:rsid w:val="003E08D6"/>
    <w:rsid w:val="003F176E"/>
    <w:rsid w:val="003F5E39"/>
    <w:rsid w:val="004062B1"/>
    <w:rsid w:val="00416BE0"/>
    <w:rsid w:val="00430E1D"/>
    <w:rsid w:val="0043206A"/>
    <w:rsid w:val="00444A21"/>
    <w:rsid w:val="00454767"/>
    <w:rsid w:val="00464C8F"/>
    <w:rsid w:val="00465E1C"/>
    <w:rsid w:val="004660A6"/>
    <w:rsid w:val="00471E55"/>
    <w:rsid w:val="004734A0"/>
    <w:rsid w:val="00481F7F"/>
    <w:rsid w:val="00487832"/>
    <w:rsid w:val="004904CA"/>
    <w:rsid w:val="0049187E"/>
    <w:rsid w:val="00491C38"/>
    <w:rsid w:val="00493CD8"/>
    <w:rsid w:val="00493D77"/>
    <w:rsid w:val="00495298"/>
    <w:rsid w:val="0049740D"/>
    <w:rsid w:val="00497CC4"/>
    <w:rsid w:val="004A514C"/>
    <w:rsid w:val="004A6847"/>
    <w:rsid w:val="004B2EAB"/>
    <w:rsid w:val="004B596B"/>
    <w:rsid w:val="004B7ABC"/>
    <w:rsid w:val="004C7071"/>
    <w:rsid w:val="004D1862"/>
    <w:rsid w:val="004D2770"/>
    <w:rsid w:val="004D3BEC"/>
    <w:rsid w:val="004D4CCF"/>
    <w:rsid w:val="004D6D9A"/>
    <w:rsid w:val="004E3775"/>
    <w:rsid w:val="004F6802"/>
    <w:rsid w:val="004F7352"/>
    <w:rsid w:val="005003C1"/>
    <w:rsid w:val="005008A4"/>
    <w:rsid w:val="0050159D"/>
    <w:rsid w:val="00501B74"/>
    <w:rsid w:val="00503DE7"/>
    <w:rsid w:val="00514AE5"/>
    <w:rsid w:val="00534277"/>
    <w:rsid w:val="00534F04"/>
    <w:rsid w:val="00537199"/>
    <w:rsid w:val="00537A98"/>
    <w:rsid w:val="005410D0"/>
    <w:rsid w:val="00544CDE"/>
    <w:rsid w:val="00546A2A"/>
    <w:rsid w:val="005470E4"/>
    <w:rsid w:val="00547CE7"/>
    <w:rsid w:val="005557A5"/>
    <w:rsid w:val="00560833"/>
    <w:rsid w:val="005655FF"/>
    <w:rsid w:val="00566B9E"/>
    <w:rsid w:val="00566F83"/>
    <w:rsid w:val="005702A0"/>
    <w:rsid w:val="0057683B"/>
    <w:rsid w:val="00580563"/>
    <w:rsid w:val="005807E3"/>
    <w:rsid w:val="00581CF4"/>
    <w:rsid w:val="00582840"/>
    <w:rsid w:val="00583CA5"/>
    <w:rsid w:val="00597667"/>
    <w:rsid w:val="00597D08"/>
    <w:rsid w:val="005A4616"/>
    <w:rsid w:val="005A7E01"/>
    <w:rsid w:val="005B0FB4"/>
    <w:rsid w:val="005B77BC"/>
    <w:rsid w:val="005C1B7E"/>
    <w:rsid w:val="005C315D"/>
    <w:rsid w:val="005C5F5B"/>
    <w:rsid w:val="005C65D8"/>
    <w:rsid w:val="005E0475"/>
    <w:rsid w:val="005E7941"/>
    <w:rsid w:val="005F41EB"/>
    <w:rsid w:val="005F5DE2"/>
    <w:rsid w:val="00604257"/>
    <w:rsid w:val="00610367"/>
    <w:rsid w:val="00610C4A"/>
    <w:rsid w:val="006131B3"/>
    <w:rsid w:val="0061394F"/>
    <w:rsid w:val="00621F32"/>
    <w:rsid w:val="00624389"/>
    <w:rsid w:val="006247CC"/>
    <w:rsid w:val="0062762B"/>
    <w:rsid w:val="00627C65"/>
    <w:rsid w:val="00633E8E"/>
    <w:rsid w:val="00633F84"/>
    <w:rsid w:val="00634DF7"/>
    <w:rsid w:val="006506B5"/>
    <w:rsid w:val="00662FB0"/>
    <w:rsid w:val="006666EA"/>
    <w:rsid w:val="00675600"/>
    <w:rsid w:val="00682EDF"/>
    <w:rsid w:val="00684DA4"/>
    <w:rsid w:val="006858C9"/>
    <w:rsid w:val="00686248"/>
    <w:rsid w:val="00687D53"/>
    <w:rsid w:val="00690C95"/>
    <w:rsid w:val="00692FA8"/>
    <w:rsid w:val="00693642"/>
    <w:rsid w:val="00695A48"/>
    <w:rsid w:val="00696889"/>
    <w:rsid w:val="006A2198"/>
    <w:rsid w:val="006A77D4"/>
    <w:rsid w:val="006B0878"/>
    <w:rsid w:val="006B2BFE"/>
    <w:rsid w:val="006B440A"/>
    <w:rsid w:val="006C0F67"/>
    <w:rsid w:val="006C4C28"/>
    <w:rsid w:val="006C52CE"/>
    <w:rsid w:val="006C66DF"/>
    <w:rsid w:val="006D706D"/>
    <w:rsid w:val="006E0A42"/>
    <w:rsid w:val="006E1D90"/>
    <w:rsid w:val="006E1FF4"/>
    <w:rsid w:val="006E4B3E"/>
    <w:rsid w:val="006E575C"/>
    <w:rsid w:val="006E62B3"/>
    <w:rsid w:val="006F0FEE"/>
    <w:rsid w:val="00701021"/>
    <w:rsid w:val="007029EC"/>
    <w:rsid w:val="00710BB8"/>
    <w:rsid w:val="007128EA"/>
    <w:rsid w:val="00716F50"/>
    <w:rsid w:val="00724FA5"/>
    <w:rsid w:val="00727E00"/>
    <w:rsid w:val="007307FA"/>
    <w:rsid w:val="007379C9"/>
    <w:rsid w:val="00743D50"/>
    <w:rsid w:val="00754FA8"/>
    <w:rsid w:val="007565BC"/>
    <w:rsid w:val="00762263"/>
    <w:rsid w:val="0076429C"/>
    <w:rsid w:val="00766461"/>
    <w:rsid w:val="00774347"/>
    <w:rsid w:val="007802D9"/>
    <w:rsid w:val="007839F3"/>
    <w:rsid w:val="0078785D"/>
    <w:rsid w:val="00787ED6"/>
    <w:rsid w:val="007926FF"/>
    <w:rsid w:val="00792A8E"/>
    <w:rsid w:val="0079569F"/>
    <w:rsid w:val="00795BD2"/>
    <w:rsid w:val="0079747A"/>
    <w:rsid w:val="007A4EF4"/>
    <w:rsid w:val="007A569F"/>
    <w:rsid w:val="007A5E19"/>
    <w:rsid w:val="007B4081"/>
    <w:rsid w:val="007D219C"/>
    <w:rsid w:val="007D299D"/>
    <w:rsid w:val="007D4BCA"/>
    <w:rsid w:val="007D7180"/>
    <w:rsid w:val="007D7A21"/>
    <w:rsid w:val="007E38D3"/>
    <w:rsid w:val="007F12EA"/>
    <w:rsid w:val="007F6D08"/>
    <w:rsid w:val="008067B4"/>
    <w:rsid w:val="00813B7A"/>
    <w:rsid w:val="00835FBE"/>
    <w:rsid w:val="00837C56"/>
    <w:rsid w:val="008427E5"/>
    <w:rsid w:val="00843446"/>
    <w:rsid w:val="00845D0A"/>
    <w:rsid w:val="008463E8"/>
    <w:rsid w:val="0085281C"/>
    <w:rsid w:val="00874DD9"/>
    <w:rsid w:val="0087619E"/>
    <w:rsid w:val="008808C7"/>
    <w:rsid w:val="008B0BBB"/>
    <w:rsid w:val="008B4C01"/>
    <w:rsid w:val="008B5C6D"/>
    <w:rsid w:val="008C0733"/>
    <w:rsid w:val="008C786B"/>
    <w:rsid w:val="008D2316"/>
    <w:rsid w:val="008D608F"/>
    <w:rsid w:val="008E05B1"/>
    <w:rsid w:val="008E066E"/>
    <w:rsid w:val="008E2832"/>
    <w:rsid w:val="008E75C6"/>
    <w:rsid w:val="008F0515"/>
    <w:rsid w:val="008F33CB"/>
    <w:rsid w:val="008F6F53"/>
    <w:rsid w:val="00902AAE"/>
    <w:rsid w:val="00906D09"/>
    <w:rsid w:val="0091050F"/>
    <w:rsid w:val="00911E06"/>
    <w:rsid w:val="00914582"/>
    <w:rsid w:val="00915CB4"/>
    <w:rsid w:val="00920E97"/>
    <w:rsid w:val="00926256"/>
    <w:rsid w:val="00926EC2"/>
    <w:rsid w:val="009367D6"/>
    <w:rsid w:val="0094125A"/>
    <w:rsid w:val="00943807"/>
    <w:rsid w:val="0094685F"/>
    <w:rsid w:val="00946C58"/>
    <w:rsid w:val="0095185C"/>
    <w:rsid w:val="00952A3B"/>
    <w:rsid w:val="00954C2C"/>
    <w:rsid w:val="00957941"/>
    <w:rsid w:val="00957EE9"/>
    <w:rsid w:val="00957F97"/>
    <w:rsid w:val="00960421"/>
    <w:rsid w:val="00964560"/>
    <w:rsid w:val="00966923"/>
    <w:rsid w:val="009737AC"/>
    <w:rsid w:val="00973CB8"/>
    <w:rsid w:val="0098284A"/>
    <w:rsid w:val="00990064"/>
    <w:rsid w:val="009960CC"/>
    <w:rsid w:val="009A740C"/>
    <w:rsid w:val="009A7A55"/>
    <w:rsid w:val="009B298A"/>
    <w:rsid w:val="009B2A25"/>
    <w:rsid w:val="009B507E"/>
    <w:rsid w:val="009C61F7"/>
    <w:rsid w:val="009C78AE"/>
    <w:rsid w:val="009C7E20"/>
    <w:rsid w:val="009D0A03"/>
    <w:rsid w:val="009D0F5F"/>
    <w:rsid w:val="009D7DE2"/>
    <w:rsid w:val="009E2D9A"/>
    <w:rsid w:val="009F1CF0"/>
    <w:rsid w:val="009F3097"/>
    <w:rsid w:val="009F5118"/>
    <w:rsid w:val="009F5214"/>
    <w:rsid w:val="009F6281"/>
    <w:rsid w:val="009F66F4"/>
    <w:rsid w:val="00A01697"/>
    <w:rsid w:val="00A01F07"/>
    <w:rsid w:val="00A10345"/>
    <w:rsid w:val="00A10E86"/>
    <w:rsid w:val="00A15EB2"/>
    <w:rsid w:val="00A20414"/>
    <w:rsid w:val="00A210D6"/>
    <w:rsid w:val="00A24FB6"/>
    <w:rsid w:val="00A26385"/>
    <w:rsid w:val="00A266C1"/>
    <w:rsid w:val="00A27B9D"/>
    <w:rsid w:val="00A328D4"/>
    <w:rsid w:val="00A341FD"/>
    <w:rsid w:val="00A40BA2"/>
    <w:rsid w:val="00A40DAC"/>
    <w:rsid w:val="00A41AA9"/>
    <w:rsid w:val="00A4782B"/>
    <w:rsid w:val="00A54540"/>
    <w:rsid w:val="00A5492C"/>
    <w:rsid w:val="00A555EB"/>
    <w:rsid w:val="00A55CBF"/>
    <w:rsid w:val="00A65B8D"/>
    <w:rsid w:val="00A72950"/>
    <w:rsid w:val="00A74FF8"/>
    <w:rsid w:val="00A75196"/>
    <w:rsid w:val="00A81738"/>
    <w:rsid w:val="00A8287A"/>
    <w:rsid w:val="00A83549"/>
    <w:rsid w:val="00A87FFB"/>
    <w:rsid w:val="00A91CFF"/>
    <w:rsid w:val="00A921BE"/>
    <w:rsid w:val="00A92ADA"/>
    <w:rsid w:val="00A93617"/>
    <w:rsid w:val="00A9753A"/>
    <w:rsid w:val="00AA2673"/>
    <w:rsid w:val="00AA2E65"/>
    <w:rsid w:val="00AA6BB6"/>
    <w:rsid w:val="00AB5E96"/>
    <w:rsid w:val="00AB7274"/>
    <w:rsid w:val="00AC2BEF"/>
    <w:rsid w:val="00AC43D9"/>
    <w:rsid w:val="00AD1514"/>
    <w:rsid w:val="00AD5A03"/>
    <w:rsid w:val="00AE63DE"/>
    <w:rsid w:val="00AE649F"/>
    <w:rsid w:val="00AE6E05"/>
    <w:rsid w:val="00AF1E0D"/>
    <w:rsid w:val="00AF327D"/>
    <w:rsid w:val="00B0712A"/>
    <w:rsid w:val="00B1653A"/>
    <w:rsid w:val="00B26F17"/>
    <w:rsid w:val="00B3673F"/>
    <w:rsid w:val="00B4051C"/>
    <w:rsid w:val="00B4384F"/>
    <w:rsid w:val="00B44C3E"/>
    <w:rsid w:val="00B47C75"/>
    <w:rsid w:val="00B55334"/>
    <w:rsid w:val="00B55B68"/>
    <w:rsid w:val="00B55F08"/>
    <w:rsid w:val="00B621D7"/>
    <w:rsid w:val="00B714FA"/>
    <w:rsid w:val="00B82E61"/>
    <w:rsid w:val="00B83D74"/>
    <w:rsid w:val="00B91C5F"/>
    <w:rsid w:val="00B9604E"/>
    <w:rsid w:val="00B978EB"/>
    <w:rsid w:val="00BA1E27"/>
    <w:rsid w:val="00BA2475"/>
    <w:rsid w:val="00BA3C63"/>
    <w:rsid w:val="00BA47DF"/>
    <w:rsid w:val="00BA77FA"/>
    <w:rsid w:val="00BC5EFE"/>
    <w:rsid w:val="00BC7123"/>
    <w:rsid w:val="00BD417E"/>
    <w:rsid w:val="00BD4594"/>
    <w:rsid w:val="00BE40B2"/>
    <w:rsid w:val="00BF0E03"/>
    <w:rsid w:val="00BF1CC6"/>
    <w:rsid w:val="00BF48F4"/>
    <w:rsid w:val="00BF69CA"/>
    <w:rsid w:val="00BF731B"/>
    <w:rsid w:val="00C056F1"/>
    <w:rsid w:val="00C1146D"/>
    <w:rsid w:val="00C20CF1"/>
    <w:rsid w:val="00C27DAC"/>
    <w:rsid w:val="00C33D01"/>
    <w:rsid w:val="00C34F5C"/>
    <w:rsid w:val="00C37A1B"/>
    <w:rsid w:val="00C40721"/>
    <w:rsid w:val="00C42D8A"/>
    <w:rsid w:val="00C43644"/>
    <w:rsid w:val="00C437A6"/>
    <w:rsid w:val="00C46E50"/>
    <w:rsid w:val="00C47E39"/>
    <w:rsid w:val="00C517C8"/>
    <w:rsid w:val="00C52FFF"/>
    <w:rsid w:val="00C538D5"/>
    <w:rsid w:val="00C57876"/>
    <w:rsid w:val="00C57AC2"/>
    <w:rsid w:val="00C57F04"/>
    <w:rsid w:val="00C616E0"/>
    <w:rsid w:val="00C61F21"/>
    <w:rsid w:val="00C63443"/>
    <w:rsid w:val="00C6454C"/>
    <w:rsid w:val="00C65276"/>
    <w:rsid w:val="00C67D5E"/>
    <w:rsid w:val="00C75CA2"/>
    <w:rsid w:val="00C76E30"/>
    <w:rsid w:val="00C822D4"/>
    <w:rsid w:val="00C86DC6"/>
    <w:rsid w:val="00C91AFF"/>
    <w:rsid w:val="00C93ED9"/>
    <w:rsid w:val="00C94882"/>
    <w:rsid w:val="00CA6AD2"/>
    <w:rsid w:val="00CB0F04"/>
    <w:rsid w:val="00CB108E"/>
    <w:rsid w:val="00CB2D8C"/>
    <w:rsid w:val="00CB46BC"/>
    <w:rsid w:val="00CB62FB"/>
    <w:rsid w:val="00CD38B7"/>
    <w:rsid w:val="00CD42C1"/>
    <w:rsid w:val="00CD55FD"/>
    <w:rsid w:val="00CE1264"/>
    <w:rsid w:val="00CE2EE9"/>
    <w:rsid w:val="00CF0EB0"/>
    <w:rsid w:val="00CF138D"/>
    <w:rsid w:val="00CF673E"/>
    <w:rsid w:val="00CF754D"/>
    <w:rsid w:val="00D00196"/>
    <w:rsid w:val="00D02BB9"/>
    <w:rsid w:val="00D04924"/>
    <w:rsid w:val="00D04A15"/>
    <w:rsid w:val="00D058B7"/>
    <w:rsid w:val="00D13992"/>
    <w:rsid w:val="00D156AD"/>
    <w:rsid w:val="00D2037D"/>
    <w:rsid w:val="00D21E01"/>
    <w:rsid w:val="00D22C7B"/>
    <w:rsid w:val="00D24C77"/>
    <w:rsid w:val="00D30F7B"/>
    <w:rsid w:val="00D37BDC"/>
    <w:rsid w:val="00D42143"/>
    <w:rsid w:val="00D43F91"/>
    <w:rsid w:val="00D45293"/>
    <w:rsid w:val="00D56AD6"/>
    <w:rsid w:val="00D67CED"/>
    <w:rsid w:val="00D70247"/>
    <w:rsid w:val="00D71578"/>
    <w:rsid w:val="00D762A0"/>
    <w:rsid w:val="00D80EB4"/>
    <w:rsid w:val="00D82EF6"/>
    <w:rsid w:val="00D86CD7"/>
    <w:rsid w:val="00DA1A6E"/>
    <w:rsid w:val="00DB7086"/>
    <w:rsid w:val="00DC3BAE"/>
    <w:rsid w:val="00DC5A0D"/>
    <w:rsid w:val="00DD202D"/>
    <w:rsid w:val="00DD3A0D"/>
    <w:rsid w:val="00DD4EC1"/>
    <w:rsid w:val="00DE6CF8"/>
    <w:rsid w:val="00DF0D0E"/>
    <w:rsid w:val="00DF1DF7"/>
    <w:rsid w:val="00DF28D1"/>
    <w:rsid w:val="00DF43BE"/>
    <w:rsid w:val="00DF5C06"/>
    <w:rsid w:val="00E03CC5"/>
    <w:rsid w:val="00E03F94"/>
    <w:rsid w:val="00E04920"/>
    <w:rsid w:val="00E102D3"/>
    <w:rsid w:val="00E17009"/>
    <w:rsid w:val="00E216C8"/>
    <w:rsid w:val="00E3512E"/>
    <w:rsid w:val="00E436C2"/>
    <w:rsid w:val="00E46D96"/>
    <w:rsid w:val="00E6012C"/>
    <w:rsid w:val="00E607B8"/>
    <w:rsid w:val="00E6412A"/>
    <w:rsid w:val="00E669A1"/>
    <w:rsid w:val="00E7012C"/>
    <w:rsid w:val="00E740A6"/>
    <w:rsid w:val="00E7514A"/>
    <w:rsid w:val="00E806E7"/>
    <w:rsid w:val="00E84884"/>
    <w:rsid w:val="00E874F8"/>
    <w:rsid w:val="00E971E5"/>
    <w:rsid w:val="00EA1D17"/>
    <w:rsid w:val="00EA1F14"/>
    <w:rsid w:val="00EA4C6B"/>
    <w:rsid w:val="00EA50BA"/>
    <w:rsid w:val="00EB2448"/>
    <w:rsid w:val="00EB2FBA"/>
    <w:rsid w:val="00EB3883"/>
    <w:rsid w:val="00EB73A4"/>
    <w:rsid w:val="00EB7849"/>
    <w:rsid w:val="00EC1057"/>
    <w:rsid w:val="00EC2230"/>
    <w:rsid w:val="00EC2913"/>
    <w:rsid w:val="00EC3AE0"/>
    <w:rsid w:val="00EC7436"/>
    <w:rsid w:val="00EC7CF8"/>
    <w:rsid w:val="00ED4662"/>
    <w:rsid w:val="00ED5E93"/>
    <w:rsid w:val="00ED7284"/>
    <w:rsid w:val="00EE0036"/>
    <w:rsid w:val="00EE44B8"/>
    <w:rsid w:val="00F15257"/>
    <w:rsid w:val="00F365EC"/>
    <w:rsid w:val="00F401D6"/>
    <w:rsid w:val="00F40E12"/>
    <w:rsid w:val="00F44AA2"/>
    <w:rsid w:val="00F763E0"/>
    <w:rsid w:val="00F77C7D"/>
    <w:rsid w:val="00F9087F"/>
    <w:rsid w:val="00F93B05"/>
    <w:rsid w:val="00F95622"/>
    <w:rsid w:val="00FA039B"/>
    <w:rsid w:val="00FA0CF6"/>
    <w:rsid w:val="00FA0F4D"/>
    <w:rsid w:val="00FA44B1"/>
    <w:rsid w:val="00FA5ED6"/>
    <w:rsid w:val="00FA6063"/>
    <w:rsid w:val="00FA776F"/>
    <w:rsid w:val="00FB3DD8"/>
    <w:rsid w:val="00FB4084"/>
    <w:rsid w:val="00FB6DA0"/>
    <w:rsid w:val="00FC5B71"/>
    <w:rsid w:val="00FD1C59"/>
    <w:rsid w:val="00FD3F42"/>
    <w:rsid w:val="00FD624E"/>
    <w:rsid w:val="00FE1F93"/>
    <w:rsid w:val="07438B40"/>
    <w:rsid w:val="2418C70A"/>
    <w:rsid w:val="2E5C011C"/>
    <w:rsid w:val="3788381D"/>
    <w:rsid w:val="3AB11C1F"/>
    <w:rsid w:val="3D350F32"/>
    <w:rsid w:val="6CF6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75A7B7"/>
  <w15:chartTrackingRefBased/>
  <w15:docId w15:val="{A2ECDC1D-4420-411B-999F-3D46836A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298"/>
    <w:pPr>
      <w:spacing w:after="0" w:line="240" w:lineRule="auto"/>
    </w:pPr>
    <w:rPr>
      <w:rFonts w:ascii="Calibri" w:hAnsi="Calibri"/>
      <w:sz w:val="24"/>
      <w:szCs w:val="24"/>
      <w:lang w:eastAsia="en-GB"/>
    </w:rPr>
  </w:style>
  <w:style w:type="paragraph" w:styleId="Heading1">
    <w:name w:val="heading 1"/>
    <w:basedOn w:val="Normal"/>
    <w:next w:val="StdPara"/>
    <w:link w:val="Heading1Char"/>
    <w:uiPriority w:val="9"/>
    <w:qFormat/>
    <w:rsid w:val="000A29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22247"/>
      <w:sz w:val="36"/>
      <w:szCs w:val="32"/>
    </w:rPr>
  </w:style>
  <w:style w:type="paragraph" w:styleId="Heading2">
    <w:name w:val="heading 2"/>
    <w:basedOn w:val="Normal"/>
    <w:next w:val="StdPara"/>
    <w:link w:val="Heading2Char"/>
    <w:uiPriority w:val="9"/>
    <w:unhideWhenUsed/>
    <w:qFormat/>
    <w:rsid w:val="00B3673F"/>
    <w:pPr>
      <w:keepNext/>
      <w:keepLines/>
      <w:spacing w:before="360"/>
      <w:outlineLvl w:val="1"/>
    </w:pPr>
    <w:rPr>
      <w:rFonts w:asciiTheme="majorHAnsi" w:eastAsiaTheme="majorEastAsia" w:hAnsiTheme="majorHAnsi" w:cstheme="majorBidi"/>
      <w:color w:val="322247"/>
      <w:sz w:val="28"/>
      <w:szCs w:val="28"/>
    </w:rPr>
  </w:style>
  <w:style w:type="paragraph" w:styleId="Heading3">
    <w:name w:val="heading 3"/>
    <w:basedOn w:val="Normal"/>
    <w:next w:val="StdPara"/>
    <w:link w:val="Heading3Char"/>
    <w:uiPriority w:val="9"/>
    <w:unhideWhenUsed/>
    <w:qFormat/>
    <w:rsid w:val="002954B1"/>
    <w:pPr>
      <w:keepNext/>
      <w:keepLines/>
      <w:spacing w:before="240"/>
      <w:outlineLvl w:val="2"/>
    </w:pPr>
    <w:rPr>
      <w:rFonts w:eastAsia="Calibri" w:cstheme="majorBidi"/>
      <w:i/>
      <w:color w:val="322247"/>
    </w:rPr>
  </w:style>
  <w:style w:type="paragraph" w:styleId="Heading4">
    <w:name w:val="heading 4"/>
    <w:basedOn w:val="Normal"/>
    <w:next w:val="StdPara"/>
    <w:link w:val="Heading4Char"/>
    <w:uiPriority w:val="9"/>
    <w:unhideWhenUsed/>
    <w:qFormat/>
    <w:rsid w:val="00A91CFF"/>
    <w:pPr>
      <w:keepNext/>
      <w:keepLines/>
      <w:spacing w:before="120"/>
      <w:outlineLvl w:val="3"/>
    </w:pPr>
    <w:rPr>
      <w:rFonts w:asciiTheme="minorHAnsi" w:eastAsiaTheme="majorEastAsia" w:hAnsiTheme="minorHAnsi" w:cstheme="minorHAnsi"/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528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528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528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528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528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2927"/>
    <w:rPr>
      <w:rFonts w:asciiTheme="majorHAnsi" w:eastAsiaTheme="majorEastAsia" w:hAnsiTheme="majorHAnsi" w:cstheme="majorBidi"/>
      <w:color w:val="322247"/>
      <w:sz w:val="36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3673F"/>
    <w:rPr>
      <w:rFonts w:asciiTheme="majorHAnsi" w:eastAsiaTheme="majorEastAsia" w:hAnsiTheme="majorHAnsi" w:cstheme="majorBidi"/>
      <w:color w:val="322247"/>
      <w:sz w:val="28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954B1"/>
    <w:rPr>
      <w:rFonts w:ascii="Calibri" w:eastAsia="Calibri" w:hAnsi="Calibri" w:cstheme="majorBidi"/>
      <w:i/>
      <w:color w:val="322247"/>
      <w:sz w:val="24"/>
      <w:szCs w:val="24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A91CFF"/>
    <w:rPr>
      <w:rFonts w:eastAsiaTheme="majorEastAsia" w:cstheme="minorHAnsi"/>
      <w:b/>
      <w:bCs/>
      <w:sz w:val="24"/>
      <w:szCs w:val="24"/>
      <w:u w:val="single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7528F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528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528F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528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528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528F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528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528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528F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7528F"/>
    <w:rPr>
      <w:rFonts w:eastAsiaTheme="minorEastAsia"/>
      <w:color w:val="5A5A5A" w:themeColor="text1" w:themeTint="A5"/>
      <w:spacing w:val="15"/>
      <w:lang w:eastAsia="en-GB"/>
    </w:rPr>
  </w:style>
  <w:style w:type="character" w:styleId="Strong">
    <w:name w:val="Strong"/>
    <w:basedOn w:val="DefaultParagraphFont"/>
    <w:uiPriority w:val="22"/>
    <w:qFormat/>
    <w:rsid w:val="0017528F"/>
    <w:rPr>
      <w:b/>
      <w:bCs/>
    </w:rPr>
  </w:style>
  <w:style w:type="character" w:styleId="Emphasis">
    <w:name w:val="Emphasis"/>
    <w:uiPriority w:val="20"/>
    <w:qFormat/>
    <w:rsid w:val="00481F7F"/>
    <w:rPr>
      <w:b/>
      <w:bCs/>
    </w:rPr>
  </w:style>
  <w:style w:type="paragraph" w:styleId="NoSpacing">
    <w:name w:val="No Spacing"/>
    <w:link w:val="NoSpacingChar"/>
    <w:uiPriority w:val="1"/>
    <w:qFormat/>
    <w:rsid w:val="0017528F"/>
    <w:pPr>
      <w:spacing w:after="0" w:line="240" w:lineRule="auto"/>
    </w:pPr>
    <w:rPr>
      <w:rFonts w:ascii="Times New Roman" w:hAnsi="Times New Roman"/>
      <w:sz w:val="24"/>
      <w:szCs w:val="24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17528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528F"/>
    <w:rPr>
      <w:rFonts w:ascii="Times New Roman" w:hAnsi="Times New Roman"/>
      <w:i/>
      <w:iCs/>
      <w:color w:val="404040" w:themeColor="text1" w:themeTint="BF"/>
      <w:sz w:val="24"/>
      <w:szCs w:val="24"/>
      <w:lang w:eastAsia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528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cstheme="majorBid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528F"/>
    <w:rPr>
      <w:rFonts w:ascii="Times New Roman" w:hAnsi="Times New Roman" w:cstheme="majorBidi"/>
      <w:i/>
      <w:iCs/>
      <w:color w:val="4472C4" w:themeColor="accent1"/>
      <w:sz w:val="24"/>
      <w:szCs w:val="24"/>
      <w:lang w:eastAsia="en-GB"/>
    </w:rPr>
  </w:style>
  <w:style w:type="character" w:styleId="SubtleEmphasis">
    <w:name w:val="Subtle Emphasis"/>
    <w:basedOn w:val="DefaultParagraphFont"/>
    <w:uiPriority w:val="19"/>
    <w:qFormat/>
    <w:rsid w:val="0017528F"/>
    <w:rPr>
      <w:i/>
      <w:iCs/>
      <w:color w:val="404040" w:themeColor="text1" w:themeTint="BF"/>
    </w:rPr>
  </w:style>
  <w:style w:type="character" w:styleId="IntenseEmphasis">
    <w:name w:val="Intense Emphasis"/>
    <w:basedOn w:val="Emphasis"/>
    <w:uiPriority w:val="21"/>
    <w:qFormat/>
    <w:rsid w:val="006E575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7528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7528F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17528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7528F"/>
    <w:pPr>
      <w:outlineLvl w:val="9"/>
    </w:pPr>
    <w:rPr>
      <w:color w:val="2F5496" w:themeColor="accent1" w:themeShade="BF"/>
      <w:sz w:val="32"/>
    </w:rPr>
  </w:style>
  <w:style w:type="paragraph" w:customStyle="1" w:styleId="StdPara">
    <w:name w:val="Std Para"/>
    <w:basedOn w:val="Normal"/>
    <w:qFormat/>
    <w:rsid w:val="006D706D"/>
    <w:pPr>
      <w:spacing w:before="240" w:after="120" w:line="264" w:lineRule="auto"/>
    </w:pPr>
    <w:rPr>
      <w:rFonts w:asciiTheme="minorHAnsi" w:hAnsiTheme="minorHAnsi" w:cs="Times New Roman"/>
    </w:rPr>
  </w:style>
  <w:style w:type="paragraph" w:customStyle="1" w:styleId="Bullet1">
    <w:name w:val="Bullet 1"/>
    <w:basedOn w:val="StdPara"/>
    <w:qFormat/>
    <w:rsid w:val="002728B2"/>
    <w:pPr>
      <w:numPr>
        <w:numId w:val="1"/>
      </w:numPr>
      <w:spacing w:before="120"/>
      <w:ind w:left="284" w:hanging="284"/>
    </w:pPr>
  </w:style>
  <w:style w:type="paragraph" w:customStyle="1" w:styleId="Bullet2">
    <w:name w:val="Bullet 2"/>
    <w:basedOn w:val="Bullet1"/>
    <w:qFormat/>
    <w:rsid w:val="006F0FEE"/>
    <w:pPr>
      <w:numPr>
        <w:ilvl w:val="1"/>
      </w:numPr>
      <w:spacing w:before="60"/>
      <w:ind w:left="709" w:hanging="425"/>
    </w:pPr>
  </w:style>
  <w:style w:type="paragraph" w:customStyle="1" w:styleId="Bullet3">
    <w:name w:val="Bullet 3"/>
    <w:basedOn w:val="Bullet2"/>
    <w:qFormat/>
    <w:rsid w:val="006F0FEE"/>
    <w:pPr>
      <w:numPr>
        <w:ilvl w:val="2"/>
      </w:numPr>
      <w:ind w:left="1134" w:hanging="425"/>
    </w:pPr>
  </w:style>
  <w:style w:type="paragraph" w:customStyle="1" w:styleId="NumberedPara">
    <w:name w:val="Numbered Para"/>
    <w:basedOn w:val="StdPara"/>
    <w:qFormat/>
    <w:rsid w:val="00AE6E05"/>
    <w:pPr>
      <w:numPr>
        <w:numId w:val="2"/>
      </w:numPr>
      <w:ind w:left="426" w:hanging="426"/>
    </w:pPr>
  </w:style>
  <w:style w:type="paragraph" w:styleId="ListParagraph">
    <w:name w:val="List Paragraph"/>
    <w:basedOn w:val="Normal"/>
    <w:link w:val="ListParagraphChar"/>
    <w:uiPriority w:val="1"/>
    <w:qFormat/>
    <w:rsid w:val="0017528F"/>
    <w:pPr>
      <w:ind w:left="720"/>
    </w:pPr>
    <w:rPr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17528F"/>
    <w:rPr>
      <w:rFonts w:ascii="Calibri" w:hAnsi="Calibri"/>
    </w:rPr>
  </w:style>
  <w:style w:type="character" w:customStyle="1" w:styleId="NoSpacingChar">
    <w:name w:val="No Spacing Char"/>
    <w:basedOn w:val="DefaultParagraphFont"/>
    <w:link w:val="NoSpacing"/>
    <w:uiPriority w:val="1"/>
    <w:rsid w:val="0017528F"/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547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4767"/>
    <w:rPr>
      <w:rFonts w:ascii="Calibri" w:hAnsi="Calibri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547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4767"/>
    <w:rPr>
      <w:rFonts w:ascii="Calibri" w:hAnsi="Calibri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302C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2C9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302C9E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3A29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29BE"/>
    <w:rPr>
      <w:rFonts w:ascii="Calibri" w:hAnsi="Calibri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A29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C5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5E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5E14"/>
    <w:rPr>
      <w:rFonts w:ascii="Calibri" w:hAnsi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E14"/>
    <w:rPr>
      <w:rFonts w:ascii="Calibri" w:hAnsi="Calibri"/>
      <w:b/>
      <w:bCs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4523"/>
    <w:rPr>
      <w:color w:val="605E5C"/>
      <w:shd w:val="clear" w:color="auto" w:fill="E1DFDD"/>
    </w:rPr>
  </w:style>
  <w:style w:type="table" w:styleId="TableGrid">
    <w:name w:val="Table Grid"/>
    <w:basedOn w:val="TableNormal"/>
    <w:rsid w:val="00FA0CF6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14B57"/>
    <w:pPr>
      <w:spacing w:after="0" w:line="240" w:lineRule="auto"/>
    </w:pPr>
    <w:rPr>
      <w:rFonts w:ascii="Calibri" w:hAnsi="Calibri"/>
      <w:sz w:val="24"/>
      <w:szCs w:val="24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9F6281"/>
    <w:pPr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C94882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906D09"/>
  </w:style>
  <w:style w:type="paragraph" w:styleId="TOC4">
    <w:name w:val="toc 4"/>
    <w:basedOn w:val="Normal"/>
    <w:next w:val="Normal"/>
    <w:autoRedefine/>
    <w:uiPriority w:val="39"/>
    <w:unhideWhenUsed/>
    <w:rsid w:val="00E84884"/>
    <w:pPr>
      <w:spacing w:after="100" w:line="259" w:lineRule="auto"/>
      <w:ind w:left="660"/>
    </w:pPr>
    <w:rPr>
      <w:rFonts w:asciiTheme="minorHAnsi" w:eastAsiaTheme="minorEastAsia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84884"/>
    <w:pPr>
      <w:spacing w:after="100" w:line="259" w:lineRule="auto"/>
      <w:ind w:left="880"/>
    </w:pPr>
    <w:rPr>
      <w:rFonts w:asciiTheme="minorHAnsi" w:eastAsiaTheme="minorEastAsia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84884"/>
    <w:pPr>
      <w:spacing w:after="100" w:line="259" w:lineRule="auto"/>
      <w:ind w:left="1100"/>
    </w:pPr>
    <w:rPr>
      <w:rFonts w:asciiTheme="minorHAnsi" w:eastAsiaTheme="minorEastAsia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84884"/>
    <w:pPr>
      <w:spacing w:after="100" w:line="259" w:lineRule="auto"/>
      <w:ind w:left="1320"/>
    </w:pPr>
    <w:rPr>
      <w:rFonts w:asciiTheme="minorHAnsi" w:eastAsiaTheme="minorEastAsia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84884"/>
    <w:pPr>
      <w:spacing w:after="100" w:line="259" w:lineRule="auto"/>
      <w:ind w:left="1540"/>
    </w:pPr>
    <w:rPr>
      <w:rFonts w:asciiTheme="minorHAnsi" w:eastAsiaTheme="minorEastAsia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84884"/>
    <w:pPr>
      <w:spacing w:after="100" w:line="259" w:lineRule="auto"/>
      <w:ind w:left="1760"/>
    </w:pPr>
    <w:rPr>
      <w:rFonts w:asciiTheme="minorHAnsi" w:eastAsiaTheme="minorEastAsia" w:hAnsiTheme="minorHAnsi"/>
      <w:sz w:val="22"/>
      <w:szCs w:val="22"/>
    </w:rPr>
  </w:style>
  <w:style w:type="table" w:customStyle="1" w:styleId="TableGrid1">
    <w:name w:val="Table Grid1"/>
    <w:basedOn w:val="TableNormal"/>
    <w:next w:val="TableGrid"/>
    <w:rsid w:val="00C57AC2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39"/>
    <w:rsid w:val="00C57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6E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EC2"/>
    <w:rPr>
      <w:rFonts w:ascii="Segoe UI" w:hAnsi="Segoe UI" w:cs="Segoe UI"/>
      <w:sz w:val="18"/>
      <w:szCs w:val="18"/>
      <w:lang w:eastAsia="en-GB"/>
    </w:rPr>
  </w:style>
  <w:style w:type="paragraph" w:customStyle="1" w:styleId="xxmsonormal">
    <w:name w:val="x_x_msonormal"/>
    <w:basedOn w:val="Normal"/>
    <w:rsid w:val="00926EC2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560297">
          <w:marLeft w:val="15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B889B3467E945822784BFCA8D384D" ma:contentTypeVersion="13" ma:contentTypeDescription="Create a new document." ma:contentTypeScope="" ma:versionID="fb6e35d74f837bfe6601efa89060837f">
  <xsd:schema xmlns:xsd="http://www.w3.org/2001/XMLSchema" xmlns:xs="http://www.w3.org/2001/XMLSchema" xmlns:p="http://schemas.microsoft.com/office/2006/metadata/properties" xmlns:ns2="a04aa218-cd8c-4010-ba0f-738448e41006" xmlns:ns3="64058bb1-60cf-40e5-8f5d-eda6ecbdd8c7" targetNamespace="http://schemas.microsoft.com/office/2006/metadata/properties" ma:root="true" ma:fieldsID="38eef438811e8dab31d4cea90e0c2d15" ns2:_="" ns3:_="">
    <xsd:import namespace="a04aa218-cd8c-4010-ba0f-738448e41006"/>
    <xsd:import namespace="64058bb1-60cf-40e5-8f5d-eda6ecbdd8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aa218-cd8c-4010-ba0f-738448e410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058bb1-60cf-40e5-8f5d-eda6ecbdd8c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4058bb1-60cf-40e5-8f5d-eda6ecbdd8c7">
      <UserInfo>
        <DisplayName>Edward.Pallant</DisplayName>
        <AccountId>3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0415C5C-5B3E-4BBC-A881-5611D87C6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aa218-cd8c-4010-ba0f-738448e41006"/>
    <ds:schemaRef ds:uri="64058bb1-60cf-40e5-8f5d-eda6ecbdd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D60BCA-CD8E-44FD-89BD-3E51705F94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4E91A3-8020-496B-9865-68E4EB8F48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353B49-4596-44D0-A670-636DD84845C9}">
  <ds:schemaRefs>
    <ds:schemaRef ds:uri="http://schemas.microsoft.com/office/2006/metadata/properties"/>
    <ds:schemaRef ds:uri="http://schemas.microsoft.com/office/infopath/2007/PartnerControls"/>
    <ds:schemaRef ds:uri="64058bb1-60cf-40e5-8f5d-eda6ecbdd8c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283</Words>
  <Characters>731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RMS Assessment Record</vt:lpstr>
    </vt:vector>
  </TitlesOfParts>
  <Company/>
  <LinksUpToDate>false</LinksUpToDate>
  <CharactersWithSpaces>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RMS Assessment Record</dc:title>
  <dc:subject>FOR AS/A LEVEls and GCSES for summer 2021</dc:subject>
  <dc:creator>Philip Wright</dc:creator>
  <cp:keywords/>
  <dc:description/>
  <cp:lastModifiedBy>Maria.Briggs</cp:lastModifiedBy>
  <cp:revision>2</cp:revision>
  <dcterms:created xsi:type="dcterms:W3CDTF">2021-05-17T20:50:00Z</dcterms:created>
  <dcterms:modified xsi:type="dcterms:W3CDTF">2021-05-17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B889B3467E945822784BFCA8D384D</vt:lpwstr>
  </property>
</Properties>
</file>